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3C12" w:rsidRPr="00507135" w:rsidRDefault="00313C12" w:rsidP="00313C12">
      <w:pPr>
        <w:tabs>
          <w:tab w:val="left" w:pos="360"/>
          <w:tab w:val="left" w:pos="720"/>
        </w:tabs>
        <w:jc w:val="center"/>
        <w:rPr>
          <w:rFonts w:cs="Arial"/>
          <w:b/>
          <w:szCs w:val="24"/>
        </w:rPr>
      </w:pPr>
      <w:r w:rsidRPr="00507135">
        <w:rPr>
          <w:rFonts w:cs="Arial"/>
          <w:b/>
          <w:szCs w:val="24"/>
        </w:rPr>
        <w:t>City of Shady Cove</w:t>
      </w:r>
    </w:p>
    <w:p w:rsidR="00313C12" w:rsidRPr="00F477D7" w:rsidRDefault="008E6FB6" w:rsidP="00313C12">
      <w:pPr>
        <w:tabs>
          <w:tab w:val="left" w:pos="360"/>
          <w:tab w:val="left" w:pos="720"/>
        </w:tabs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Parks and Recreation Commission</w:t>
      </w:r>
      <w:r w:rsidR="00313C12" w:rsidRPr="00F477D7">
        <w:rPr>
          <w:rFonts w:cs="Arial"/>
          <w:b/>
          <w:szCs w:val="24"/>
        </w:rPr>
        <w:t xml:space="preserve"> Meeting Minutes</w:t>
      </w:r>
    </w:p>
    <w:p w:rsidR="0007045E" w:rsidRPr="00F477D7" w:rsidRDefault="00DA5EDA" w:rsidP="00313C12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szCs w:val="24"/>
        </w:rPr>
      </w:pPr>
      <w:r w:rsidRPr="00F477D7">
        <w:rPr>
          <w:rFonts w:cs="Arial"/>
          <w:szCs w:val="24"/>
        </w:rPr>
        <w:t>T</w:t>
      </w:r>
      <w:r w:rsidR="009F45F0">
        <w:rPr>
          <w:rFonts w:cs="Arial"/>
          <w:szCs w:val="24"/>
        </w:rPr>
        <w:t>uesday</w:t>
      </w:r>
      <w:r w:rsidRPr="00F477D7">
        <w:rPr>
          <w:rFonts w:cs="Arial"/>
          <w:szCs w:val="24"/>
        </w:rPr>
        <w:t xml:space="preserve">, </w:t>
      </w:r>
      <w:r w:rsidR="00CD76F9">
        <w:rPr>
          <w:rFonts w:cs="Arial"/>
          <w:szCs w:val="24"/>
        </w:rPr>
        <w:t>December 3,</w:t>
      </w:r>
      <w:r w:rsidR="00950937">
        <w:rPr>
          <w:rFonts w:cs="Arial"/>
          <w:szCs w:val="24"/>
        </w:rPr>
        <w:t xml:space="preserve"> 201</w:t>
      </w:r>
      <w:r w:rsidR="00C26109">
        <w:rPr>
          <w:rFonts w:cs="Arial"/>
          <w:szCs w:val="24"/>
        </w:rPr>
        <w:t>9</w:t>
      </w:r>
    </w:p>
    <w:p w:rsidR="00313C12" w:rsidRPr="00F477D7" w:rsidRDefault="00313C12" w:rsidP="00313C12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szCs w:val="24"/>
        </w:rPr>
      </w:pPr>
    </w:p>
    <w:p w:rsidR="00313C12" w:rsidRPr="00F477D7" w:rsidRDefault="00313C12" w:rsidP="00313C12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szCs w:val="24"/>
        </w:rPr>
      </w:pPr>
    </w:p>
    <w:p w:rsidR="0063205E" w:rsidRPr="00F477D7" w:rsidRDefault="0063205E" w:rsidP="00675E2A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outlineLvl w:val="0"/>
        <w:rPr>
          <w:rFonts w:cs="Arial"/>
          <w:b/>
          <w:szCs w:val="24"/>
        </w:rPr>
      </w:pPr>
      <w:r w:rsidRPr="00F477D7">
        <w:rPr>
          <w:rFonts w:cs="Arial"/>
          <w:b/>
          <w:szCs w:val="24"/>
        </w:rPr>
        <w:t>C</w:t>
      </w:r>
      <w:r w:rsidR="00675E2A" w:rsidRPr="00F477D7">
        <w:rPr>
          <w:rFonts w:cs="Arial"/>
          <w:b/>
          <w:szCs w:val="24"/>
        </w:rPr>
        <w:t>ALL TO ORDER</w:t>
      </w:r>
    </w:p>
    <w:p w:rsidR="00675E2A" w:rsidRPr="00F477D7" w:rsidRDefault="00CE2360" w:rsidP="009534F3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>Chairman Kathy Nuckles</w:t>
      </w:r>
      <w:r w:rsidRPr="00F477D7">
        <w:rPr>
          <w:rFonts w:cs="Arial"/>
          <w:szCs w:val="24"/>
        </w:rPr>
        <w:t xml:space="preserve"> called the </w:t>
      </w:r>
      <w:r>
        <w:rPr>
          <w:rFonts w:cs="Arial"/>
          <w:szCs w:val="24"/>
        </w:rPr>
        <w:t>Parks and Recreation Commission</w:t>
      </w:r>
      <w:r w:rsidRPr="00F477D7">
        <w:rPr>
          <w:rFonts w:cs="Arial"/>
          <w:szCs w:val="24"/>
        </w:rPr>
        <w:t xml:space="preserve"> </w:t>
      </w:r>
      <w:r w:rsidR="00D1703C">
        <w:rPr>
          <w:rFonts w:cs="Arial"/>
          <w:szCs w:val="24"/>
        </w:rPr>
        <w:t>Regular</w:t>
      </w:r>
      <w:r>
        <w:rPr>
          <w:rFonts w:cs="Arial"/>
          <w:szCs w:val="24"/>
        </w:rPr>
        <w:t xml:space="preserve"> Session</w:t>
      </w:r>
      <w:r w:rsidR="00CD76F9">
        <w:rPr>
          <w:rFonts w:cs="Arial"/>
          <w:szCs w:val="24"/>
        </w:rPr>
        <w:t xml:space="preserve"> to order at 6</w:t>
      </w:r>
      <w:r w:rsidR="00D137B3">
        <w:rPr>
          <w:rFonts w:cs="Arial"/>
          <w:szCs w:val="24"/>
        </w:rPr>
        <w:t>:00</w:t>
      </w:r>
      <w:r w:rsidRPr="00F477D7">
        <w:rPr>
          <w:rFonts w:cs="Arial"/>
          <w:szCs w:val="24"/>
        </w:rPr>
        <w:t>p.m. in the City Council Chamber</w:t>
      </w:r>
    </w:p>
    <w:p w:rsidR="00675E2A" w:rsidRPr="00F477D7" w:rsidRDefault="00675E2A" w:rsidP="009534F3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</w:p>
    <w:p w:rsidR="0083126E" w:rsidRDefault="00675E2A" w:rsidP="0083126E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r w:rsidRPr="00F477D7">
        <w:rPr>
          <w:rFonts w:cs="Arial"/>
          <w:szCs w:val="24"/>
        </w:rPr>
        <w:t>Co</w:t>
      </w:r>
      <w:r w:rsidR="00960EF5">
        <w:rPr>
          <w:rFonts w:cs="Arial"/>
          <w:szCs w:val="24"/>
        </w:rPr>
        <w:t>mmission</w:t>
      </w:r>
      <w:r w:rsidR="009F45F0">
        <w:rPr>
          <w:rFonts w:cs="Arial"/>
          <w:szCs w:val="24"/>
        </w:rPr>
        <w:t xml:space="preserve"> Present: </w:t>
      </w:r>
      <w:r w:rsidR="00D1703C">
        <w:rPr>
          <w:rFonts w:cs="Arial"/>
          <w:szCs w:val="24"/>
        </w:rPr>
        <w:t xml:space="preserve">Chair Nuckles, </w:t>
      </w:r>
      <w:r w:rsidR="008E6FB6">
        <w:rPr>
          <w:rFonts w:cs="Arial"/>
          <w:szCs w:val="24"/>
        </w:rPr>
        <w:t xml:space="preserve">Commissioner </w:t>
      </w:r>
      <w:r w:rsidR="004A7B04">
        <w:rPr>
          <w:rFonts w:cs="Arial"/>
          <w:szCs w:val="24"/>
        </w:rPr>
        <w:t>Ancell</w:t>
      </w:r>
      <w:r w:rsidR="00002BF7">
        <w:rPr>
          <w:rFonts w:cs="Arial"/>
          <w:szCs w:val="24"/>
        </w:rPr>
        <w:t>,</w:t>
      </w:r>
      <w:r w:rsidR="00F137D0">
        <w:rPr>
          <w:rFonts w:cs="Arial"/>
          <w:szCs w:val="24"/>
        </w:rPr>
        <w:t xml:space="preserve"> </w:t>
      </w:r>
      <w:r w:rsidR="00007A27">
        <w:rPr>
          <w:rFonts w:cs="Arial"/>
          <w:szCs w:val="24"/>
        </w:rPr>
        <w:t>Co</w:t>
      </w:r>
      <w:r w:rsidR="00960EF5">
        <w:rPr>
          <w:rFonts w:cs="Arial"/>
          <w:szCs w:val="24"/>
        </w:rPr>
        <w:t>mmissione</w:t>
      </w:r>
      <w:r w:rsidR="00007A27">
        <w:rPr>
          <w:rFonts w:cs="Arial"/>
          <w:szCs w:val="24"/>
        </w:rPr>
        <w:t>r</w:t>
      </w:r>
      <w:r w:rsidR="00960EF5">
        <w:rPr>
          <w:rFonts w:cs="Arial"/>
          <w:szCs w:val="24"/>
        </w:rPr>
        <w:t xml:space="preserve"> </w:t>
      </w:r>
      <w:r w:rsidR="004A7B04">
        <w:rPr>
          <w:rFonts w:cs="Arial"/>
          <w:szCs w:val="24"/>
        </w:rPr>
        <w:t>Herbst</w:t>
      </w:r>
      <w:r w:rsidR="00B31414">
        <w:rPr>
          <w:rFonts w:cs="Arial"/>
          <w:szCs w:val="24"/>
        </w:rPr>
        <w:t>,</w:t>
      </w:r>
      <w:r w:rsidR="007008EB">
        <w:rPr>
          <w:rFonts w:cs="Arial"/>
          <w:szCs w:val="24"/>
        </w:rPr>
        <w:t xml:space="preserve"> Commissioner</w:t>
      </w:r>
      <w:r w:rsidR="00007A27">
        <w:rPr>
          <w:rFonts w:cs="Arial"/>
          <w:szCs w:val="24"/>
        </w:rPr>
        <w:t xml:space="preserve"> </w:t>
      </w:r>
      <w:r w:rsidR="004A7B04">
        <w:rPr>
          <w:rFonts w:cs="Arial"/>
          <w:szCs w:val="24"/>
        </w:rPr>
        <w:t>Malepsy</w:t>
      </w:r>
      <w:r w:rsidR="00FA4647">
        <w:rPr>
          <w:rFonts w:cs="Arial"/>
          <w:szCs w:val="24"/>
        </w:rPr>
        <w:t>; Commissioner</w:t>
      </w:r>
      <w:r w:rsidR="0083126E">
        <w:rPr>
          <w:rFonts w:cs="Arial"/>
          <w:szCs w:val="24"/>
        </w:rPr>
        <w:t xml:space="preserve"> Goebel </w:t>
      </w:r>
      <w:r w:rsidR="00CD76F9">
        <w:rPr>
          <w:rFonts w:cs="Arial"/>
          <w:szCs w:val="24"/>
        </w:rPr>
        <w:t>arrived 6:33p</w:t>
      </w:r>
      <w:r w:rsidR="00D137B3">
        <w:rPr>
          <w:rFonts w:cs="Arial"/>
          <w:szCs w:val="24"/>
        </w:rPr>
        <w:t>.</w:t>
      </w:r>
      <w:r w:rsidR="00CD76F9">
        <w:rPr>
          <w:rFonts w:cs="Arial"/>
          <w:szCs w:val="24"/>
        </w:rPr>
        <w:t>m</w:t>
      </w:r>
      <w:r w:rsidR="00D137B3">
        <w:rPr>
          <w:rFonts w:cs="Arial"/>
          <w:szCs w:val="24"/>
        </w:rPr>
        <w:t>.</w:t>
      </w:r>
    </w:p>
    <w:p w:rsidR="00A837DE" w:rsidRPr="00F477D7" w:rsidRDefault="00A837DE" w:rsidP="009534F3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</w:p>
    <w:p w:rsidR="00003127" w:rsidRDefault="00003127" w:rsidP="00003127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>Others</w:t>
      </w:r>
      <w:r w:rsidRPr="00F477D7">
        <w:rPr>
          <w:rFonts w:cs="Arial"/>
          <w:szCs w:val="24"/>
        </w:rPr>
        <w:t xml:space="preserve"> Present:</w:t>
      </w:r>
    </w:p>
    <w:p w:rsidR="00003127" w:rsidRDefault="00003127" w:rsidP="00003127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Thomas J. Corrigan, City Administrator </w:t>
      </w:r>
    </w:p>
    <w:p w:rsidR="00003127" w:rsidRDefault="00003127" w:rsidP="00003127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>Liaison Councilor Mitchell</w:t>
      </w:r>
    </w:p>
    <w:p w:rsidR="005B7F25" w:rsidRDefault="005B7F25" w:rsidP="00481694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</w:p>
    <w:p w:rsidR="005B7F25" w:rsidRPr="005B7F25" w:rsidRDefault="005B7F25" w:rsidP="005B7F25">
      <w:pPr>
        <w:tabs>
          <w:tab w:val="left" w:pos="360"/>
          <w:tab w:val="left" w:pos="720"/>
        </w:tabs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PUBLIC COMMENT</w:t>
      </w:r>
    </w:p>
    <w:p w:rsidR="0094014D" w:rsidRDefault="00014E26" w:rsidP="00481694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>None</w:t>
      </w:r>
    </w:p>
    <w:p w:rsidR="00FD3A8A" w:rsidRDefault="00FD3A8A" w:rsidP="002C0747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b/>
          <w:szCs w:val="24"/>
        </w:rPr>
      </w:pPr>
    </w:p>
    <w:p w:rsidR="002C0747" w:rsidRDefault="002C0747" w:rsidP="002C0747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b/>
          <w:szCs w:val="24"/>
        </w:rPr>
      </w:pPr>
      <w:r w:rsidRPr="008B01B1">
        <w:rPr>
          <w:rFonts w:cs="Arial"/>
          <w:b/>
          <w:szCs w:val="24"/>
        </w:rPr>
        <w:t>CONSENT CALENDAR</w:t>
      </w:r>
    </w:p>
    <w:p w:rsidR="00FD3A8A" w:rsidRPr="008B01B1" w:rsidRDefault="00FD3A8A" w:rsidP="002C0747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b/>
          <w:szCs w:val="24"/>
        </w:rPr>
      </w:pPr>
    </w:p>
    <w:p w:rsidR="009B75FF" w:rsidRDefault="00014E26" w:rsidP="00014E26">
      <w:pPr>
        <w:rPr>
          <w:rFonts w:cs="Arial"/>
          <w:szCs w:val="24"/>
        </w:rPr>
      </w:pPr>
      <w:r w:rsidRPr="00014E26">
        <w:rPr>
          <w:rFonts w:cs="Arial"/>
          <w:b/>
          <w:szCs w:val="24"/>
        </w:rPr>
        <w:t>A.</w:t>
      </w:r>
      <w:r w:rsidRPr="00014E26">
        <w:rPr>
          <w:rFonts w:cs="Arial"/>
          <w:b/>
          <w:szCs w:val="24"/>
        </w:rPr>
        <w:tab/>
        <w:t>Regular Meeting Minutes of November 5, 2019 (Pending)</w:t>
      </w:r>
    </w:p>
    <w:p w:rsidR="00014E26" w:rsidRPr="00014E26" w:rsidRDefault="00014E26" w:rsidP="009B75FF">
      <w:pPr>
        <w:tabs>
          <w:tab w:val="left" w:pos="3600"/>
        </w:tabs>
        <w:jc w:val="center"/>
        <w:rPr>
          <w:rFonts w:cs="Arial"/>
          <w:szCs w:val="24"/>
        </w:rPr>
      </w:pPr>
    </w:p>
    <w:p w:rsidR="009B75FF" w:rsidRDefault="009B75FF" w:rsidP="009B75FF">
      <w:pPr>
        <w:tabs>
          <w:tab w:val="left" w:pos="3600"/>
        </w:tabs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WRITTEN COMMUNICATION</w:t>
      </w:r>
    </w:p>
    <w:p w:rsidR="00FD3A8A" w:rsidRDefault="00FD3A8A" w:rsidP="009B75FF">
      <w:pPr>
        <w:tabs>
          <w:tab w:val="left" w:pos="3600"/>
        </w:tabs>
        <w:jc w:val="center"/>
        <w:rPr>
          <w:rFonts w:cs="Arial"/>
          <w:b/>
          <w:szCs w:val="24"/>
        </w:rPr>
      </w:pPr>
    </w:p>
    <w:p w:rsidR="009B75FF" w:rsidRDefault="00014E26" w:rsidP="009B75FF">
      <w:pPr>
        <w:tabs>
          <w:tab w:val="left" w:pos="360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>Letter from Bonnie Malepsy</w:t>
      </w:r>
      <w:r w:rsidR="00DB1D2C">
        <w:rPr>
          <w:rFonts w:cs="Arial"/>
          <w:szCs w:val="24"/>
        </w:rPr>
        <w:t xml:space="preserve"> regarding JC park </w:t>
      </w:r>
      <w:r w:rsidR="00FC5AA2">
        <w:rPr>
          <w:rFonts w:cs="Arial"/>
          <w:szCs w:val="24"/>
        </w:rPr>
        <w:t>rejection</w:t>
      </w:r>
    </w:p>
    <w:p w:rsidR="009B75FF" w:rsidRDefault="009B75FF" w:rsidP="009B75FF">
      <w:pPr>
        <w:tabs>
          <w:tab w:val="left" w:pos="3600"/>
        </w:tabs>
        <w:jc w:val="both"/>
        <w:rPr>
          <w:rFonts w:cs="Arial"/>
          <w:szCs w:val="24"/>
        </w:rPr>
      </w:pPr>
    </w:p>
    <w:p w:rsidR="003A53B5" w:rsidRDefault="003A53B5" w:rsidP="003A53B5">
      <w:pPr>
        <w:tabs>
          <w:tab w:val="left" w:pos="3600"/>
        </w:tabs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STAFF REPORTS</w:t>
      </w:r>
    </w:p>
    <w:p w:rsidR="006133C9" w:rsidRPr="006133C9" w:rsidRDefault="006133C9" w:rsidP="006133C9">
      <w:pPr>
        <w:tabs>
          <w:tab w:val="left" w:pos="3600"/>
        </w:tabs>
        <w:jc w:val="both"/>
        <w:rPr>
          <w:rFonts w:cs="Arial"/>
          <w:szCs w:val="24"/>
        </w:rPr>
      </w:pPr>
      <w:r w:rsidRPr="006133C9">
        <w:rPr>
          <w:rFonts w:cs="Arial"/>
          <w:szCs w:val="24"/>
        </w:rPr>
        <w:t>City Administrator</w:t>
      </w:r>
    </w:p>
    <w:p w:rsidR="00DB1D2C" w:rsidRDefault="00014E26" w:rsidP="0094014D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nal steps of Watershed Grant</w:t>
      </w:r>
      <w:r w:rsidR="00DB1D2C">
        <w:rPr>
          <w:rFonts w:ascii="Arial" w:hAnsi="Arial" w:cs="Arial"/>
          <w:sz w:val="24"/>
          <w:szCs w:val="24"/>
        </w:rPr>
        <w:t xml:space="preserve">, Educational Sign with logos, monies received, explain the two views of the creek (good vs bad), posts will be wood-look metal with a graffiti resistant coating set in concrete, write synopsis and provide proof of matching. </w:t>
      </w:r>
    </w:p>
    <w:p w:rsidR="00DB1D2C" w:rsidRDefault="00DB1D2C" w:rsidP="0094014D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lectrician will be looking for tamper-proof box</w:t>
      </w:r>
      <w:r w:rsidR="001A39CF">
        <w:rPr>
          <w:rFonts w:ascii="Arial" w:hAnsi="Arial" w:cs="Arial"/>
          <w:sz w:val="24"/>
          <w:szCs w:val="24"/>
        </w:rPr>
        <w:t xml:space="preserve"> to install</w:t>
      </w:r>
      <w:r>
        <w:rPr>
          <w:rFonts w:ascii="Arial" w:hAnsi="Arial" w:cs="Arial"/>
          <w:sz w:val="24"/>
          <w:szCs w:val="24"/>
        </w:rPr>
        <w:t xml:space="preserve">. </w:t>
      </w:r>
    </w:p>
    <w:p w:rsidR="00DB1D2C" w:rsidRDefault="00DB1D2C" w:rsidP="0094014D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firmed ramp is not in yet. Ramp &amp; Schoolhouse will be done at the same time. </w:t>
      </w:r>
    </w:p>
    <w:p w:rsidR="0094014D" w:rsidRDefault="00DB1D2C" w:rsidP="0094014D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d will accommodate two </w:t>
      </w:r>
      <w:r w:rsidR="001A39CF">
        <w:rPr>
          <w:rFonts w:ascii="Arial" w:hAnsi="Arial" w:cs="Arial"/>
          <w:sz w:val="24"/>
          <w:szCs w:val="24"/>
        </w:rPr>
        <w:t xml:space="preserve">regular sized </w:t>
      </w:r>
      <w:r>
        <w:rPr>
          <w:rFonts w:ascii="Arial" w:hAnsi="Arial" w:cs="Arial"/>
          <w:sz w:val="24"/>
          <w:szCs w:val="24"/>
        </w:rPr>
        <w:t>food trucks.</w:t>
      </w:r>
    </w:p>
    <w:p w:rsidR="00DB1D2C" w:rsidRPr="0094014D" w:rsidRDefault="00DB1D2C" w:rsidP="0094014D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corating contest</w:t>
      </w:r>
      <w:r w:rsidR="00003127">
        <w:rPr>
          <w:rFonts w:ascii="Arial" w:hAnsi="Arial" w:cs="Arial"/>
          <w:sz w:val="24"/>
          <w:szCs w:val="24"/>
        </w:rPr>
        <w:t xml:space="preserve"> business prize will be a year of free flags</w:t>
      </w:r>
    </w:p>
    <w:p w:rsidR="00FA1499" w:rsidRDefault="00FA1499" w:rsidP="00BE7EFA">
      <w:pPr>
        <w:tabs>
          <w:tab w:val="left" w:pos="3600"/>
        </w:tabs>
        <w:jc w:val="center"/>
        <w:rPr>
          <w:rFonts w:cs="Arial"/>
          <w:b/>
          <w:szCs w:val="24"/>
        </w:rPr>
      </w:pPr>
    </w:p>
    <w:p w:rsidR="00B6393E" w:rsidRDefault="00B6393E" w:rsidP="00B6393E">
      <w:pPr>
        <w:tabs>
          <w:tab w:val="left" w:pos="3600"/>
        </w:tabs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NEW BUSINESS</w:t>
      </w:r>
    </w:p>
    <w:p w:rsidR="00DB1D2C" w:rsidRPr="00B6393E" w:rsidRDefault="00DB1D2C" w:rsidP="00B6393E">
      <w:pPr>
        <w:tabs>
          <w:tab w:val="left" w:pos="3600"/>
        </w:tabs>
        <w:jc w:val="center"/>
        <w:rPr>
          <w:rFonts w:cs="Arial"/>
          <w:b/>
          <w:szCs w:val="24"/>
        </w:rPr>
      </w:pPr>
    </w:p>
    <w:p w:rsidR="00FD3A8A" w:rsidRDefault="00D137B3" w:rsidP="00FD3A8A">
      <w:pPr>
        <w:pStyle w:val="AgendaIndent1"/>
        <w:numPr>
          <w:ilvl w:val="0"/>
          <w:numId w:val="5"/>
        </w:numPr>
        <w:tabs>
          <w:tab w:val="clear" w:pos="144"/>
          <w:tab w:val="clear" w:pos="360"/>
          <w:tab w:val="left" w:pos="90"/>
        </w:tabs>
        <w:ind w:right="-90"/>
        <w:rPr>
          <w:rFonts w:cs="Arial"/>
          <w:b/>
          <w:szCs w:val="24"/>
        </w:rPr>
      </w:pPr>
      <w:r w:rsidRPr="00D137B3">
        <w:rPr>
          <w:rFonts w:cs="Arial"/>
          <w:b/>
          <w:szCs w:val="24"/>
        </w:rPr>
        <w:t xml:space="preserve">Discussion Item – </w:t>
      </w:r>
      <w:r w:rsidR="00FD3A8A" w:rsidRPr="00FD3A8A">
        <w:rPr>
          <w:rFonts w:cs="Arial"/>
          <w:b/>
          <w:szCs w:val="24"/>
        </w:rPr>
        <w:t>Music in the Park Assignments</w:t>
      </w:r>
    </w:p>
    <w:p w:rsidR="00FD3A8A" w:rsidRPr="00FD3A8A" w:rsidRDefault="00FD3A8A" w:rsidP="00FD3A8A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</w:p>
    <w:p w:rsidR="00FD3A8A" w:rsidRPr="00FD3A8A" w:rsidRDefault="00FD3A8A" w:rsidP="00FD3A8A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>Discussion ensued, no action taken</w:t>
      </w:r>
    </w:p>
    <w:p w:rsidR="00FD3A8A" w:rsidRPr="00FD3A8A" w:rsidRDefault="00FD3A8A" w:rsidP="00FD3A8A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</w:p>
    <w:p w:rsidR="00FD3A8A" w:rsidRDefault="00D137B3" w:rsidP="00FD3A8A">
      <w:pPr>
        <w:pStyle w:val="AgendaIndent1"/>
        <w:numPr>
          <w:ilvl w:val="0"/>
          <w:numId w:val="5"/>
        </w:numPr>
        <w:tabs>
          <w:tab w:val="clear" w:pos="144"/>
          <w:tab w:val="clear" w:pos="360"/>
          <w:tab w:val="left" w:pos="90"/>
        </w:tabs>
        <w:ind w:right="-90"/>
        <w:rPr>
          <w:rFonts w:cs="Arial"/>
          <w:b/>
          <w:szCs w:val="24"/>
        </w:rPr>
      </w:pPr>
      <w:r w:rsidRPr="00D137B3">
        <w:rPr>
          <w:rFonts w:cs="Arial"/>
          <w:b/>
          <w:szCs w:val="24"/>
        </w:rPr>
        <w:t xml:space="preserve">Discussion Item – </w:t>
      </w:r>
      <w:r w:rsidR="00FD3A8A" w:rsidRPr="00FD3A8A">
        <w:rPr>
          <w:rFonts w:cs="Arial"/>
          <w:b/>
          <w:szCs w:val="24"/>
        </w:rPr>
        <w:t>Decorative Flag changeover</w:t>
      </w:r>
    </w:p>
    <w:p w:rsidR="00FD3A8A" w:rsidRPr="00FD3A8A" w:rsidRDefault="00FD3A8A" w:rsidP="00FD3A8A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</w:p>
    <w:p w:rsidR="00FD3A8A" w:rsidRPr="00FD3A8A" w:rsidRDefault="00DB1D2C" w:rsidP="00FD3A8A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>Discussion ensued, no action taken</w:t>
      </w:r>
    </w:p>
    <w:p w:rsidR="00003127" w:rsidRPr="00FD3A8A" w:rsidRDefault="00003127" w:rsidP="00FD3A8A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</w:p>
    <w:p w:rsidR="00FD3A8A" w:rsidRDefault="00D137B3" w:rsidP="00FD3A8A">
      <w:pPr>
        <w:pStyle w:val="AgendaIndent1"/>
        <w:numPr>
          <w:ilvl w:val="0"/>
          <w:numId w:val="5"/>
        </w:numPr>
        <w:tabs>
          <w:tab w:val="clear" w:pos="144"/>
          <w:tab w:val="clear" w:pos="360"/>
          <w:tab w:val="left" w:pos="90"/>
        </w:tabs>
        <w:ind w:right="-90"/>
        <w:rPr>
          <w:rFonts w:cs="Arial"/>
          <w:b/>
          <w:szCs w:val="24"/>
        </w:rPr>
      </w:pPr>
      <w:r w:rsidRPr="00D137B3">
        <w:rPr>
          <w:rFonts w:cs="Arial"/>
          <w:b/>
          <w:szCs w:val="24"/>
        </w:rPr>
        <w:lastRenderedPageBreak/>
        <w:t xml:space="preserve">Discussion Item – </w:t>
      </w:r>
      <w:r w:rsidR="00FD3A8A" w:rsidRPr="00FD3A8A">
        <w:rPr>
          <w:rFonts w:cs="Arial"/>
          <w:b/>
          <w:szCs w:val="24"/>
        </w:rPr>
        <w:t>Business Holiday Light/Decoration Contest</w:t>
      </w:r>
    </w:p>
    <w:p w:rsidR="00FD3A8A" w:rsidRPr="00FD3A8A" w:rsidRDefault="00FD3A8A" w:rsidP="00FD3A8A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</w:p>
    <w:p w:rsidR="00FD3A8A" w:rsidRPr="00FD3A8A" w:rsidRDefault="00DB1D2C" w:rsidP="00FD3A8A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>Discussion ensued, no action taken</w:t>
      </w:r>
    </w:p>
    <w:p w:rsidR="00FD3A8A" w:rsidRPr="00FD3A8A" w:rsidRDefault="00FD3A8A" w:rsidP="00FD3A8A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</w:p>
    <w:p w:rsidR="00FD3A8A" w:rsidRDefault="00D137B3" w:rsidP="00FD3A8A">
      <w:pPr>
        <w:pStyle w:val="AgendaIndent1"/>
        <w:numPr>
          <w:ilvl w:val="0"/>
          <w:numId w:val="5"/>
        </w:numPr>
        <w:tabs>
          <w:tab w:val="clear" w:pos="144"/>
          <w:tab w:val="clear" w:pos="360"/>
          <w:tab w:val="left" w:pos="90"/>
        </w:tabs>
        <w:ind w:right="-90"/>
        <w:rPr>
          <w:rFonts w:cs="Arial"/>
          <w:b/>
          <w:szCs w:val="24"/>
        </w:rPr>
      </w:pPr>
      <w:r w:rsidRPr="00D137B3">
        <w:rPr>
          <w:rFonts w:cs="Arial"/>
          <w:b/>
          <w:szCs w:val="24"/>
        </w:rPr>
        <w:t xml:space="preserve">Discussion Item – </w:t>
      </w:r>
      <w:r w:rsidR="00FD3A8A" w:rsidRPr="00FD3A8A">
        <w:rPr>
          <w:rFonts w:cs="Arial"/>
          <w:b/>
          <w:szCs w:val="24"/>
        </w:rPr>
        <w:t>Woodworker’s Festival</w:t>
      </w:r>
    </w:p>
    <w:p w:rsidR="00FD3A8A" w:rsidRPr="00FD3A8A" w:rsidRDefault="00FD3A8A" w:rsidP="00FD3A8A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</w:p>
    <w:p w:rsidR="00FD3A8A" w:rsidRPr="00FD3A8A" w:rsidRDefault="00DB1D2C" w:rsidP="00FD3A8A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>Discussion ensued, no action taken</w:t>
      </w:r>
    </w:p>
    <w:p w:rsidR="00FD3A8A" w:rsidRPr="00FD3A8A" w:rsidRDefault="00FD3A8A" w:rsidP="00FD3A8A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</w:p>
    <w:p w:rsidR="00D137B3" w:rsidRDefault="00D137B3" w:rsidP="00D137B3">
      <w:pPr>
        <w:tabs>
          <w:tab w:val="left" w:pos="3600"/>
        </w:tabs>
        <w:jc w:val="center"/>
        <w:rPr>
          <w:rFonts w:cs="Arial"/>
          <w:szCs w:val="24"/>
        </w:rPr>
      </w:pPr>
      <w:r>
        <w:rPr>
          <w:rFonts w:cs="Arial"/>
          <w:b/>
          <w:szCs w:val="24"/>
        </w:rPr>
        <w:t>OLD BUSINESS</w:t>
      </w:r>
    </w:p>
    <w:p w:rsidR="00D137B3" w:rsidRDefault="00D137B3" w:rsidP="00D137B3">
      <w:pPr>
        <w:pStyle w:val="ListParagraph"/>
        <w:numPr>
          <w:ilvl w:val="0"/>
          <w:numId w:val="6"/>
        </w:numPr>
        <w:tabs>
          <w:tab w:val="left" w:pos="3600"/>
        </w:tabs>
        <w:rPr>
          <w:rFonts w:ascii="Arial" w:hAnsi="Arial" w:cs="Arial"/>
          <w:b/>
          <w:sz w:val="24"/>
          <w:szCs w:val="24"/>
        </w:rPr>
      </w:pPr>
      <w:r w:rsidRPr="00D137B3">
        <w:rPr>
          <w:rFonts w:ascii="Arial" w:hAnsi="Arial" w:cs="Arial"/>
          <w:b/>
          <w:sz w:val="24"/>
          <w:szCs w:val="24"/>
        </w:rPr>
        <w:t xml:space="preserve">Discussion Item – </w:t>
      </w:r>
      <w:r w:rsidRPr="00FD3A8A">
        <w:rPr>
          <w:rFonts w:ascii="Arial" w:hAnsi="Arial" w:cs="Arial"/>
          <w:b/>
          <w:sz w:val="24"/>
          <w:szCs w:val="24"/>
        </w:rPr>
        <w:t>Action Item List</w:t>
      </w:r>
    </w:p>
    <w:p w:rsidR="00D137B3" w:rsidRPr="00003127" w:rsidRDefault="00D137B3" w:rsidP="00D137B3">
      <w:pPr>
        <w:tabs>
          <w:tab w:val="left" w:pos="3600"/>
        </w:tabs>
        <w:rPr>
          <w:rFonts w:cs="Arial"/>
          <w:szCs w:val="24"/>
        </w:rPr>
      </w:pPr>
    </w:p>
    <w:p w:rsidR="00D137B3" w:rsidRDefault="001A39CF" w:rsidP="00D137B3">
      <w:pPr>
        <w:tabs>
          <w:tab w:val="left" w:pos="3600"/>
        </w:tabs>
        <w:rPr>
          <w:rFonts w:cs="Arial"/>
          <w:szCs w:val="24"/>
        </w:rPr>
      </w:pPr>
      <w:r>
        <w:rPr>
          <w:rFonts w:cs="Arial"/>
          <w:szCs w:val="24"/>
        </w:rPr>
        <w:t>Discussion ensued, n</w:t>
      </w:r>
      <w:r w:rsidR="00D137B3">
        <w:rPr>
          <w:rFonts w:cs="Arial"/>
          <w:szCs w:val="24"/>
        </w:rPr>
        <w:t>o action taken</w:t>
      </w:r>
    </w:p>
    <w:p w:rsidR="00D137B3" w:rsidRDefault="00D137B3" w:rsidP="00D137B3">
      <w:pPr>
        <w:tabs>
          <w:tab w:val="left" w:pos="3600"/>
        </w:tabs>
        <w:rPr>
          <w:rFonts w:cs="Arial"/>
          <w:szCs w:val="24"/>
        </w:rPr>
      </w:pPr>
    </w:p>
    <w:p w:rsidR="006579FD" w:rsidRDefault="00C04BB0" w:rsidP="000572AC">
      <w:pPr>
        <w:pStyle w:val="AgendaIndent1"/>
        <w:tabs>
          <w:tab w:val="clear" w:pos="144"/>
          <w:tab w:val="clear" w:pos="720"/>
          <w:tab w:val="clear" w:pos="1080"/>
          <w:tab w:val="left" w:pos="90"/>
        </w:tabs>
        <w:jc w:val="center"/>
        <w:rPr>
          <w:rFonts w:cs="Arial"/>
          <w:b/>
          <w:szCs w:val="24"/>
        </w:rPr>
      </w:pPr>
      <w:r w:rsidRPr="00F477D7">
        <w:rPr>
          <w:rFonts w:cs="Arial"/>
          <w:b/>
          <w:szCs w:val="24"/>
        </w:rPr>
        <w:t>PUBLIC COMMENTS</w:t>
      </w:r>
    </w:p>
    <w:p w:rsidR="00345A01" w:rsidRDefault="00CB2F6A" w:rsidP="00FA4DC7">
      <w:pPr>
        <w:tabs>
          <w:tab w:val="left" w:pos="3600"/>
        </w:tabs>
        <w:rPr>
          <w:rFonts w:cs="Arial"/>
          <w:noProof/>
          <w:szCs w:val="24"/>
        </w:rPr>
      </w:pPr>
      <w:r>
        <w:rPr>
          <w:rFonts w:cs="Arial"/>
          <w:szCs w:val="24"/>
        </w:rPr>
        <w:t>None</w:t>
      </w:r>
      <w:r w:rsidR="00D1703C">
        <w:rPr>
          <w:rFonts w:cs="Arial"/>
          <w:szCs w:val="24"/>
        </w:rPr>
        <w:t>.</w:t>
      </w:r>
      <w:r w:rsidR="00FA4DC7" w:rsidRPr="00F477D7">
        <w:rPr>
          <w:rFonts w:cs="Arial"/>
          <w:szCs w:val="24"/>
        </w:rPr>
        <w:t xml:space="preserve"> </w:t>
      </w:r>
    </w:p>
    <w:p w:rsidR="00745BD2" w:rsidRDefault="00745BD2" w:rsidP="00345A01">
      <w:pPr>
        <w:pStyle w:val="AgendaIndent1"/>
        <w:tabs>
          <w:tab w:val="clear" w:pos="144"/>
          <w:tab w:val="clear" w:pos="720"/>
          <w:tab w:val="clear" w:pos="1080"/>
          <w:tab w:val="left" w:pos="90"/>
        </w:tabs>
        <w:rPr>
          <w:rFonts w:cs="Arial"/>
          <w:noProof/>
          <w:szCs w:val="24"/>
        </w:rPr>
      </w:pPr>
    </w:p>
    <w:p w:rsidR="002E18ED" w:rsidRDefault="0036474C" w:rsidP="00345A01">
      <w:pPr>
        <w:pStyle w:val="AgendaIndent1"/>
        <w:tabs>
          <w:tab w:val="clear" w:pos="144"/>
          <w:tab w:val="clear" w:pos="720"/>
          <w:tab w:val="clear" w:pos="1080"/>
          <w:tab w:val="left" w:pos="90"/>
        </w:tabs>
        <w:jc w:val="center"/>
        <w:rPr>
          <w:rFonts w:cs="Arial"/>
          <w:b/>
          <w:caps/>
          <w:szCs w:val="24"/>
        </w:rPr>
      </w:pPr>
      <w:r w:rsidRPr="00F477D7">
        <w:rPr>
          <w:rFonts w:cs="Arial"/>
          <w:b/>
          <w:caps/>
          <w:szCs w:val="24"/>
        </w:rPr>
        <w:t>Co</w:t>
      </w:r>
      <w:r w:rsidR="00960EF5">
        <w:rPr>
          <w:rFonts w:cs="Arial"/>
          <w:b/>
          <w:caps/>
          <w:szCs w:val="24"/>
        </w:rPr>
        <w:t>MMISSIONER</w:t>
      </w:r>
      <w:r w:rsidRPr="00F477D7">
        <w:rPr>
          <w:rFonts w:cs="Arial"/>
          <w:b/>
          <w:caps/>
          <w:szCs w:val="24"/>
        </w:rPr>
        <w:t xml:space="preserve"> Comments</w:t>
      </w:r>
    </w:p>
    <w:p w:rsidR="00297D3D" w:rsidRDefault="00297D3D" w:rsidP="00E317CA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</w:p>
    <w:p w:rsidR="00FC0218" w:rsidRDefault="00FC5AA2" w:rsidP="00E317CA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Council </w:t>
      </w:r>
      <w:proofErr w:type="spellStart"/>
      <w:r>
        <w:rPr>
          <w:rFonts w:cs="Arial"/>
          <w:szCs w:val="24"/>
        </w:rPr>
        <w:t>Liason</w:t>
      </w:r>
      <w:proofErr w:type="spellEnd"/>
      <w:r>
        <w:rPr>
          <w:rFonts w:cs="Arial"/>
          <w:szCs w:val="24"/>
        </w:rPr>
        <w:t xml:space="preserve"> Mitchell commented on the Shady Cove Market sign being changed out</w:t>
      </w:r>
      <w:r w:rsidR="001A39CF">
        <w:rPr>
          <w:rFonts w:cs="Arial"/>
          <w:szCs w:val="24"/>
        </w:rPr>
        <w:t xml:space="preserve"> to remove affiliation with Pepsi</w:t>
      </w:r>
      <w:bookmarkStart w:id="0" w:name="_GoBack"/>
      <w:bookmarkEnd w:id="0"/>
      <w:r>
        <w:rPr>
          <w:rFonts w:cs="Arial"/>
          <w:szCs w:val="24"/>
        </w:rPr>
        <w:t>.</w:t>
      </w:r>
    </w:p>
    <w:p w:rsidR="00FC5AA2" w:rsidRDefault="00FC5AA2" w:rsidP="00E317CA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</w:p>
    <w:p w:rsidR="00FC5AA2" w:rsidRDefault="00FC5AA2" w:rsidP="00E317CA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Commissioner Goebel recommended an additional idea for town </w:t>
      </w:r>
      <w:proofErr w:type="spellStart"/>
      <w:r>
        <w:rPr>
          <w:rFonts w:cs="Arial"/>
          <w:szCs w:val="24"/>
        </w:rPr>
        <w:t>fesitival</w:t>
      </w:r>
      <w:proofErr w:type="spellEnd"/>
      <w:r>
        <w:rPr>
          <w:rFonts w:cs="Arial"/>
          <w:szCs w:val="24"/>
        </w:rPr>
        <w:t xml:space="preserve"> events. </w:t>
      </w:r>
      <w:proofErr w:type="gramStart"/>
      <w:r>
        <w:rPr>
          <w:rFonts w:cs="Arial"/>
          <w:szCs w:val="24"/>
        </w:rPr>
        <w:t>Suggested a “taste of the town” type of festival.</w:t>
      </w:r>
      <w:proofErr w:type="gramEnd"/>
      <w:r>
        <w:rPr>
          <w:rFonts w:cs="Arial"/>
          <w:szCs w:val="24"/>
        </w:rPr>
        <w:t xml:space="preserve"> It was mentioned that </w:t>
      </w:r>
      <w:r w:rsidR="001A39CF">
        <w:rPr>
          <w:rFonts w:cs="Arial"/>
          <w:szCs w:val="24"/>
        </w:rPr>
        <w:t xml:space="preserve">perhaps </w:t>
      </w:r>
      <w:r>
        <w:rPr>
          <w:rFonts w:cs="Arial"/>
          <w:szCs w:val="24"/>
        </w:rPr>
        <w:t>wristbands could be sold in conjunction with other festivals since the idea of being a festival town could bring commerce to the town.</w:t>
      </w:r>
    </w:p>
    <w:p w:rsidR="00FC0218" w:rsidRDefault="00FC0218" w:rsidP="00E317CA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</w:p>
    <w:p w:rsidR="00EF377C" w:rsidRPr="00F477D7" w:rsidRDefault="00EF377C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b/>
          <w:caps/>
          <w:szCs w:val="24"/>
        </w:rPr>
      </w:pPr>
      <w:r w:rsidRPr="00F477D7">
        <w:rPr>
          <w:rFonts w:cs="Arial"/>
          <w:b/>
          <w:caps/>
          <w:szCs w:val="24"/>
        </w:rPr>
        <w:t>Adjournment</w:t>
      </w:r>
    </w:p>
    <w:p w:rsidR="008E3F7B" w:rsidRDefault="00694CBE" w:rsidP="008E3F7B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  <w:r w:rsidRPr="00F477D7">
        <w:rPr>
          <w:rFonts w:cs="Arial"/>
          <w:szCs w:val="24"/>
        </w:rPr>
        <w:t xml:space="preserve">There being no further business before the </w:t>
      </w:r>
      <w:r w:rsidR="00BE3C93">
        <w:rPr>
          <w:rFonts w:cs="Arial"/>
          <w:szCs w:val="24"/>
        </w:rPr>
        <w:t>C</w:t>
      </w:r>
      <w:r w:rsidRPr="00F477D7">
        <w:rPr>
          <w:rFonts w:cs="Arial"/>
          <w:szCs w:val="24"/>
        </w:rPr>
        <w:t>o</w:t>
      </w:r>
      <w:r w:rsidR="00470CD2">
        <w:rPr>
          <w:rFonts w:cs="Arial"/>
          <w:szCs w:val="24"/>
        </w:rPr>
        <w:t>mmission</w:t>
      </w:r>
      <w:r w:rsidRPr="00F477D7">
        <w:rPr>
          <w:rFonts w:cs="Arial"/>
          <w:szCs w:val="24"/>
        </w:rPr>
        <w:t xml:space="preserve">, the </w:t>
      </w:r>
      <w:r w:rsidR="00470CD2">
        <w:rPr>
          <w:rFonts w:cs="Arial"/>
          <w:szCs w:val="24"/>
        </w:rPr>
        <w:t>Chair</w:t>
      </w:r>
      <w:r w:rsidRPr="00F477D7">
        <w:rPr>
          <w:rFonts w:cs="Arial"/>
          <w:szCs w:val="24"/>
        </w:rPr>
        <w:t xml:space="preserve"> a</w:t>
      </w:r>
      <w:r w:rsidR="00C0735C" w:rsidRPr="00F477D7">
        <w:rPr>
          <w:rFonts w:cs="Arial"/>
          <w:szCs w:val="24"/>
        </w:rPr>
        <w:t xml:space="preserve">djourned the regular meeting at </w:t>
      </w:r>
      <w:r w:rsidR="00D210A0">
        <w:rPr>
          <w:rFonts w:cs="Arial"/>
          <w:szCs w:val="24"/>
        </w:rPr>
        <w:t>7</w:t>
      </w:r>
      <w:r w:rsidR="00A9591D">
        <w:rPr>
          <w:rFonts w:cs="Arial"/>
          <w:szCs w:val="24"/>
        </w:rPr>
        <w:t>:</w:t>
      </w:r>
      <w:r w:rsidR="00FC5AA2">
        <w:rPr>
          <w:rFonts w:cs="Arial"/>
          <w:szCs w:val="24"/>
        </w:rPr>
        <w:t>14</w:t>
      </w:r>
      <w:r w:rsidRPr="00F477D7">
        <w:rPr>
          <w:rFonts w:cs="Arial"/>
          <w:szCs w:val="24"/>
        </w:rPr>
        <w:t>p</w:t>
      </w:r>
      <w:r w:rsidR="004777EF" w:rsidRPr="00F477D7">
        <w:rPr>
          <w:rFonts w:cs="Arial"/>
          <w:szCs w:val="24"/>
        </w:rPr>
        <w:t>.</w:t>
      </w:r>
      <w:r w:rsidRPr="00F477D7">
        <w:rPr>
          <w:rFonts w:cs="Arial"/>
          <w:szCs w:val="24"/>
        </w:rPr>
        <w:t>m</w:t>
      </w:r>
      <w:r w:rsidR="008E3F7B" w:rsidRPr="00F477D7">
        <w:rPr>
          <w:rFonts w:cs="Arial"/>
          <w:szCs w:val="24"/>
        </w:rPr>
        <w:t>.</w:t>
      </w:r>
    </w:p>
    <w:p w:rsidR="007D57FD" w:rsidRDefault="007D57FD" w:rsidP="008E3F7B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</w:p>
    <w:p w:rsidR="00B37A00" w:rsidRDefault="00B37A00" w:rsidP="008E3F7B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</w:p>
    <w:p w:rsidR="00EF377C" w:rsidRPr="00F477D7" w:rsidRDefault="00EF377C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  <w:tab w:val="left" w:pos="4320"/>
        </w:tabs>
        <w:rPr>
          <w:rFonts w:cs="Arial"/>
          <w:szCs w:val="24"/>
        </w:rPr>
      </w:pPr>
      <w:r w:rsidRPr="00F477D7">
        <w:rPr>
          <w:rFonts w:cs="Arial"/>
          <w:szCs w:val="24"/>
        </w:rPr>
        <w:t>Approved:</w:t>
      </w:r>
      <w:r w:rsidRPr="00F477D7">
        <w:rPr>
          <w:rFonts w:cs="Arial"/>
          <w:szCs w:val="24"/>
        </w:rPr>
        <w:tab/>
      </w:r>
      <w:r w:rsidR="00574B8C" w:rsidRPr="00F477D7">
        <w:rPr>
          <w:rFonts w:cs="Arial"/>
          <w:szCs w:val="24"/>
        </w:rPr>
        <w:tab/>
      </w:r>
      <w:r w:rsidRPr="00F477D7">
        <w:rPr>
          <w:rFonts w:cs="Arial"/>
          <w:szCs w:val="24"/>
        </w:rPr>
        <w:t>Attest:</w:t>
      </w:r>
    </w:p>
    <w:p w:rsidR="00EF377C" w:rsidRPr="00F477D7" w:rsidRDefault="00EF377C" w:rsidP="006661FF">
      <w:pPr>
        <w:pStyle w:val="AgendaIndent1"/>
        <w:tabs>
          <w:tab w:val="clear" w:pos="144"/>
          <w:tab w:val="clear" w:pos="360"/>
          <w:tab w:val="clear" w:pos="720"/>
          <w:tab w:val="clear" w:pos="1080"/>
          <w:tab w:val="left" w:pos="2160"/>
          <w:tab w:val="left" w:pos="3240"/>
        </w:tabs>
        <w:rPr>
          <w:rFonts w:cs="Arial"/>
          <w:szCs w:val="24"/>
        </w:rPr>
      </w:pPr>
    </w:p>
    <w:p w:rsidR="00EF377C" w:rsidRPr="00F477D7" w:rsidRDefault="00EF377C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</w:p>
    <w:p w:rsidR="00EF377C" w:rsidRPr="00F477D7" w:rsidRDefault="00EF377C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  <w:u w:val="single"/>
        </w:rPr>
      </w:pP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</w:rPr>
        <w:tab/>
      </w:r>
      <w:r w:rsidRPr="00F477D7">
        <w:rPr>
          <w:rFonts w:cs="Arial"/>
          <w:szCs w:val="24"/>
        </w:rPr>
        <w:tab/>
      </w:r>
      <w:r w:rsidR="00574B8C" w:rsidRPr="00F477D7">
        <w:rPr>
          <w:rFonts w:cs="Arial"/>
          <w:szCs w:val="24"/>
        </w:rPr>
        <w:tab/>
      </w: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  <w:u w:val="single"/>
        </w:rPr>
        <w:tab/>
      </w:r>
    </w:p>
    <w:p w:rsidR="00EF377C" w:rsidRPr="00F477D7" w:rsidRDefault="00960EF5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  <w:r>
        <w:rPr>
          <w:rFonts w:cs="Arial"/>
          <w:szCs w:val="24"/>
        </w:rPr>
        <w:t>Kathy Nuckles</w:t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574B8C" w:rsidRPr="00F477D7">
        <w:rPr>
          <w:rFonts w:cs="Arial"/>
          <w:szCs w:val="24"/>
        </w:rPr>
        <w:tab/>
      </w:r>
      <w:r w:rsidR="00161269">
        <w:rPr>
          <w:rFonts w:cs="Arial"/>
          <w:szCs w:val="24"/>
        </w:rPr>
        <w:t>Thomas J. Corrigan</w:t>
      </w:r>
    </w:p>
    <w:p w:rsidR="00EF377C" w:rsidRPr="00F477D7" w:rsidRDefault="00960EF5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  <w:r>
        <w:rPr>
          <w:rFonts w:cs="Arial"/>
          <w:szCs w:val="24"/>
        </w:rPr>
        <w:t>Chair</w:t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574B8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>City Administrator</w:t>
      </w:r>
    </w:p>
    <w:p w:rsidR="007E699D" w:rsidRDefault="007E699D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</w:p>
    <w:p w:rsidR="001A14A8" w:rsidRPr="009E7E1D" w:rsidRDefault="001A14A8" w:rsidP="001A14A8">
      <w:pPr>
        <w:rPr>
          <w:rFonts w:cs="Arial"/>
          <w:b/>
          <w:szCs w:val="24"/>
        </w:rPr>
      </w:pPr>
      <w:r w:rsidRPr="009E7E1D">
        <w:rPr>
          <w:rFonts w:cs="Arial"/>
          <w:b/>
          <w:szCs w:val="24"/>
        </w:rPr>
        <w:t>Co</w:t>
      </w:r>
      <w:r w:rsidR="00960EF5">
        <w:rPr>
          <w:rFonts w:cs="Arial"/>
          <w:b/>
          <w:szCs w:val="24"/>
        </w:rPr>
        <w:t>mmission</w:t>
      </w:r>
      <w:r w:rsidRPr="009E7E1D">
        <w:rPr>
          <w:rFonts w:cs="Arial"/>
          <w:b/>
          <w:szCs w:val="24"/>
        </w:rPr>
        <w:t xml:space="preserve"> Vote:</w:t>
      </w:r>
    </w:p>
    <w:p w:rsidR="001A14A8" w:rsidRPr="00F329DC" w:rsidRDefault="00960EF5" w:rsidP="001A14A8">
      <w:pPr>
        <w:tabs>
          <w:tab w:val="left" w:pos="2880"/>
          <w:tab w:val="left" w:pos="3150"/>
          <w:tab w:val="left" w:pos="3600"/>
        </w:tabs>
        <w:rPr>
          <w:rFonts w:cs="Arial"/>
          <w:szCs w:val="24"/>
        </w:rPr>
      </w:pPr>
      <w:r>
        <w:rPr>
          <w:rFonts w:cs="Arial"/>
          <w:szCs w:val="24"/>
        </w:rPr>
        <w:t>Chair</w:t>
      </w:r>
      <w:r w:rsidR="001A14A8" w:rsidRPr="009E7E1D">
        <w:rPr>
          <w:rFonts w:cs="Arial"/>
          <w:szCs w:val="24"/>
        </w:rPr>
        <w:t xml:space="preserve"> </w:t>
      </w:r>
      <w:r w:rsidR="00CE2360">
        <w:rPr>
          <w:rFonts w:cs="Arial"/>
          <w:szCs w:val="24"/>
        </w:rPr>
        <w:t>Nuckles</w:t>
      </w:r>
      <w:r w:rsidR="001A14A8" w:rsidRPr="009E7E1D">
        <w:rPr>
          <w:rFonts w:cs="Arial"/>
          <w:szCs w:val="24"/>
        </w:rPr>
        <w:tab/>
      </w:r>
      <w:r w:rsidR="001A14A8" w:rsidRPr="009E7E1D">
        <w:rPr>
          <w:rFonts w:cs="Arial"/>
          <w:szCs w:val="24"/>
          <w:u w:val="single"/>
        </w:rPr>
        <w:tab/>
      </w:r>
      <w:r w:rsidR="001A14A8">
        <w:rPr>
          <w:rFonts w:cs="Arial"/>
          <w:szCs w:val="24"/>
          <w:u w:val="single"/>
        </w:rPr>
        <w:tab/>
      </w:r>
    </w:p>
    <w:p w:rsidR="00FA561B" w:rsidRPr="00F477D7" w:rsidRDefault="00FA561B" w:rsidP="00FA561B">
      <w:pPr>
        <w:tabs>
          <w:tab w:val="left" w:pos="2880"/>
          <w:tab w:val="left" w:pos="3150"/>
          <w:tab w:val="left" w:pos="3600"/>
        </w:tabs>
        <w:rPr>
          <w:rFonts w:cs="Arial"/>
          <w:sz w:val="22"/>
          <w:szCs w:val="22"/>
          <w:u w:val="single"/>
        </w:rPr>
      </w:pPr>
      <w:r>
        <w:rPr>
          <w:rFonts w:cs="Arial"/>
          <w:szCs w:val="24"/>
        </w:rPr>
        <w:t>Commissioner Goebel</w:t>
      </w:r>
      <w:r>
        <w:rPr>
          <w:rFonts w:cs="Arial"/>
          <w:szCs w:val="24"/>
        </w:rPr>
        <w:tab/>
      </w:r>
      <w:r>
        <w:rPr>
          <w:rFonts w:cs="Arial"/>
          <w:szCs w:val="24"/>
          <w:u w:val="single"/>
        </w:rPr>
        <w:tab/>
      </w:r>
      <w:r>
        <w:rPr>
          <w:rFonts w:cs="Arial"/>
          <w:szCs w:val="24"/>
          <w:u w:val="single"/>
        </w:rPr>
        <w:tab/>
      </w:r>
    </w:p>
    <w:p w:rsidR="001A14A8" w:rsidRDefault="001A14A8" w:rsidP="001A14A8">
      <w:pPr>
        <w:tabs>
          <w:tab w:val="left" w:pos="2880"/>
          <w:tab w:val="left" w:pos="3150"/>
          <w:tab w:val="left" w:pos="3600"/>
        </w:tabs>
        <w:rPr>
          <w:rFonts w:cs="Arial"/>
          <w:szCs w:val="24"/>
          <w:u w:val="single"/>
        </w:rPr>
      </w:pPr>
      <w:r w:rsidRPr="009E7E1D">
        <w:rPr>
          <w:rFonts w:cs="Arial"/>
          <w:szCs w:val="24"/>
        </w:rPr>
        <w:t>Co</w:t>
      </w:r>
      <w:r w:rsidR="00960EF5">
        <w:rPr>
          <w:rFonts w:cs="Arial"/>
          <w:szCs w:val="24"/>
        </w:rPr>
        <w:t xml:space="preserve">mmissioner </w:t>
      </w:r>
      <w:r w:rsidR="00CE2360">
        <w:rPr>
          <w:rFonts w:cs="Arial"/>
          <w:szCs w:val="24"/>
        </w:rPr>
        <w:t>Herbst</w:t>
      </w:r>
      <w:r w:rsidRPr="009E7E1D">
        <w:rPr>
          <w:rFonts w:cs="Arial"/>
          <w:szCs w:val="24"/>
        </w:rPr>
        <w:tab/>
      </w:r>
      <w:r w:rsidRPr="009E7E1D">
        <w:rPr>
          <w:rFonts w:cs="Arial"/>
          <w:szCs w:val="24"/>
          <w:u w:val="single"/>
        </w:rPr>
        <w:tab/>
      </w:r>
      <w:r>
        <w:rPr>
          <w:rFonts w:cs="Arial"/>
          <w:szCs w:val="24"/>
          <w:u w:val="single"/>
        </w:rPr>
        <w:tab/>
      </w:r>
    </w:p>
    <w:p w:rsidR="001A14A8" w:rsidRPr="0024421B" w:rsidRDefault="001A14A8" w:rsidP="001A14A8">
      <w:pPr>
        <w:tabs>
          <w:tab w:val="left" w:pos="2880"/>
          <w:tab w:val="left" w:pos="3150"/>
          <w:tab w:val="left" w:pos="3600"/>
        </w:tabs>
        <w:rPr>
          <w:rFonts w:cs="Arial"/>
          <w:szCs w:val="24"/>
          <w:u w:val="single"/>
        </w:rPr>
      </w:pPr>
      <w:r>
        <w:rPr>
          <w:rFonts w:cs="Arial"/>
          <w:szCs w:val="24"/>
        </w:rPr>
        <w:t>Co</w:t>
      </w:r>
      <w:r w:rsidR="00960EF5">
        <w:rPr>
          <w:rFonts w:cs="Arial"/>
          <w:szCs w:val="24"/>
        </w:rPr>
        <w:t>mmissioner</w:t>
      </w:r>
      <w:r>
        <w:rPr>
          <w:rFonts w:cs="Arial"/>
          <w:szCs w:val="24"/>
        </w:rPr>
        <w:t xml:space="preserve"> </w:t>
      </w:r>
      <w:r w:rsidR="00CE2360">
        <w:rPr>
          <w:rFonts w:cs="Arial"/>
          <w:szCs w:val="24"/>
        </w:rPr>
        <w:t>Malepsy</w:t>
      </w:r>
      <w:r>
        <w:rPr>
          <w:rFonts w:cs="Arial"/>
          <w:szCs w:val="24"/>
        </w:rPr>
        <w:tab/>
      </w:r>
      <w:r>
        <w:rPr>
          <w:rFonts w:cs="Arial"/>
          <w:szCs w:val="24"/>
          <w:u w:val="single"/>
        </w:rPr>
        <w:tab/>
      </w:r>
      <w:r>
        <w:rPr>
          <w:rFonts w:cs="Arial"/>
          <w:szCs w:val="24"/>
          <w:u w:val="single"/>
        </w:rPr>
        <w:tab/>
      </w:r>
    </w:p>
    <w:p w:rsidR="00451149" w:rsidRPr="00F477D7" w:rsidRDefault="00470CD2" w:rsidP="00BE7EFA">
      <w:pPr>
        <w:tabs>
          <w:tab w:val="left" w:pos="2880"/>
          <w:tab w:val="left" w:pos="3150"/>
          <w:tab w:val="left" w:pos="3600"/>
        </w:tabs>
        <w:rPr>
          <w:rFonts w:cs="Arial"/>
          <w:sz w:val="22"/>
          <w:szCs w:val="22"/>
          <w:u w:val="single"/>
        </w:rPr>
      </w:pPr>
      <w:r>
        <w:rPr>
          <w:rFonts w:cs="Arial"/>
          <w:szCs w:val="24"/>
        </w:rPr>
        <w:t xml:space="preserve">Commissioner </w:t>
      </w:r>
      <w:r w:rsidR="00CE2360">
        <w:rPr>
          <w:rFonts w:cs="Arial"/>
          <w:szCs w:val="24"/>
        </w:rPr>
        <w:t>Ancell</w:t>
      </w:r>
      <w:r>
        <w:rPr>
          <w:rFonts w:cs="Arial"/>
          <w:szCs w:val="24"/>
        </w:rPr>
        <w:tab/>
      </w:r>
      <w:r>
        <w:rPr>
          <w:rFonts w:cs="Arial"/>
          <w:szCs w:val="24"/>
          <w:u w:val="single"/>
        </w:rPr>
        <w:tab/>
      </w:r>
      <w:r>
        <w:rPr>
          <w:rFonts w:cs="Arial"/>
          <w:szCs w:val="24"/>
          <w:u w:val="single"/>
        </w:rPr>
        <w:tab/>
      </w:r>
    </w:p>
    <w:sectPr w:rsidR="00451149" w:rsidRPr="00F477D7" w:rsidSect="001453DD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152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3AB0" w:rsidRDefault="002D3AB0">
      <w:r>
        <w:separator/>
      </w:r>
    </w:p>
  </w:endnote>
  <w:endnote w:type="continuationSeparator" w:id="0">
    <w:p w:rsidR="002D3AB0" w:rsidRDefault="002D3A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28D1" w:rsidRPr="00EC779B" w:rsidRDefault="005428D1" w:rsidP="00EC779B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3AB0" w:rsidRDefault="002D3AB0">
      <w:r>
        <w:separator/>
      </w:r>
    </w:p>
  </w:footnote>
  <w:footnote w:type="continuationSeparator" w:id="0">
    <w:p w:rsidR="002D3AB0" w:rsidRDefault="002D3A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DD7" w:rsidRDefault="001A39C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7331107" o:spid="_x0000_s2050" type="#_x0000_t136" style="position:absolute;margin-left:0;margin-top:0;width:471.3pt;height:188.5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0829" w:rsidRDefault="001A39CF" w:rsidP="003C0829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outlineLvl w:val="0"/>
      <w:rPr>
        <w:rFonts w:cs="Arial"/>
        <w:sz w:val="20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7331108" o:spid="_x0000_s2051" type="#_x0000_t136" style="position:absolute;left:0;text-align:left;margin-left:0;margin-top:0;width:471.3pt;height:188.5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Arial&quot;;font-size:1pt" string="DRAFT"/>
          <w10:wrap anchorx="margin" anchory="margin"/>
        </v:shape>
      </w:pict>
    </w:r>
    <w:r w:rsidR="009916D4">
      <w:rPr>
        <w:rFonts w:cs="Arial"/>
        <w:sz w:val="20"/>
      </w:rPr>
      <w:t>S</w:t>
    </w:r>
    <w:r w:rsidR="009916D4" w:rsidRPr="00786CA3">
      <w:rPr>
        <w:rFonts w:cs="Arial"/>
        <w:sz w:val="20"/>
      </w:rPr>
      <w:t xml:space="preserve">hady Cove </w:t>
    </w:r>
    <w:r w:rsidR="00960EF5">
      <w:rPr>
        <w:rFonts w:cs="Arial"/>
        <w:sz w:val="20"/>
      </w:rPr>
      <w:t>Parks and Recreation Commission</w:t>
    </w:r>
    <w:r w:rsidR="009916D4">
      <w:rPr>
        <w:rFonts w:cs="Arial"/>
        <w:sz w:val="20"/>
      </w:rPr>
      <w:t xml:space="preserve"> </w:t>
    </w:r>
    <w:r w:rsidR="009916D4" w:rsidRPr="00786CA3">
      <w:rPr>
        <w:rFonts w:cs="Arial"/>
        <w:sz w:val="20"/>
      </w:rPr>
      <w:t>Meeting</w:t>
    </w:r>
    <w:r w:rsidR="00DD2092">
      <w:rPr>
        <w:rFonts w:cs="Arial"/>
        <w:sz w:val="20"/>
      </w:rPr>
      <w:t xml:space="preserve"> </w:t>
    </w:r>
  </w:p>
  <w:p w:rsidR="00FC0218" w:rsidRDefault="00FC0218" w:rsidP="003C0829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outlineLvl w:val="0"/>
      <w:rPr>
        <w:rFonts w:cs="Arial"/>
        <w:sz w:val="20"/>
      </w:rPr>
    </w:pPr>
    <w:r>
      <w:rPr>
        <w:rFonts w:cs="Arial"/>
        <w:sz w:val="20"/>
      </w:rPr>
      <w:t>December 3, 2019</w:t>
    </w:r>
  </w:p>
  <w:p w:rsidR="009916D4" w:rsidRPr="004A1A55" w:rsidRDefault="009916D4" w:rsidP="00CB2628">
    <w:pPr>
      <w:pStyle w:val="AgendaIndent1"/>
      <w:tabs>
        <w:tab w:val="clear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outlineLvl w:val="0"/>
      <w:rPr>
        <w:rFonts w:cs="Arial"/>
        <w:sz w:val="20"/>
      </w:rPr>
    </w:pPr>
    <w:r w:rsidRPr="004A1A55">
      <w:rPr>
        <w:rFonts w:cs="Arial"/>
        <w:sz w:val="20"/>
      </w:rPr>
      <w:t xml:space="preserve">Page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PAGE  \* Arabic  \* MERGEFORMAT </w:instrText>
    </w:r>
    <w:r w:rsidRPr="004A1A55">
      <w:rPr>
        <w:rFonts w:cs="Arial"/>
        <w:sz w:val="20"/>
      </w:rPr>
      <w:fldChar w:fldCharType="separate"/>
    </w:r>
    <w:r w:rsidR="001A39CF">
      <w:rPr>
        <w:rFonts w:cs="Arial"/>
        <w:noProof/>
        <w:sz w:val="20"/>
      </w:rPr>
      <w:t>2</w:t>
    </w:r>
    <w:r w:rsidRPr="004A1A55">
      <w:rPr>
        <w:rFonts w:cs="Arial"/>
        <w:sz w:val="20"/>
      </w:rPr>
      <w:fldChar w:fldCharType="end"/>
    </w:r>
    <w:r w:rsidRPr="004A1A55">
      <w:rPr>
        <w:rFonts w:cs="Arial"/>
        <w:sz w:val="20"/>
      </w:rPr>
      <w:t xml:space="preserve"> of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NUMPAGES  \* Arabic  \* MERGEFORMAT </w:instrText>
    </w:r>
    <w:r w:rsidRPr="004A1A55">
      <w:rPr>
        <w:rFonts w:cs="Arial"/>
        <w:sz w:val="20"/>
      </w:rPr>
      <w:fldChar w:fldCharType="separate"/>
    </w:r>
    <w:r w:rsidR="001A39CF">
      <w:rPr>
        <w:rFonts w:cs="Arial"/>
        <w:noProof/>
        <w:sz w:val="20"/>
      </w:rPr>
      <w:t>2</w:t>
    </w:r>
    <w:r w:rsidRPr="004A1A55">
      <w:rPr>
        <w:rFonts w:cs="Arial"/>
        <w:sz w:val="20"/>
      </w:rPr>
      <w:fldChar w:fldCharType="end"/>
    </w:r>
  </w:p>
  <w:p w:rsidR="009916D4" w:rsidRDefault="009916D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DD7" w:rsidRDefault="001A39C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7331106" o:spid="_x0000_s2049" type="#_x0000_t136" style="position:absolute;margin-left:0;margin-top:0;width:471.3pt;height:188.5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CB43D9"/>
    <w:multiLevelType w:val="hybridMultilevel"/>
    <w:tmpl w:val="C426972E"/>
    <w:lvl w:ilvl="0" w:tplc="9058EE0A">
      <w:start w:val="1"/>
      <w:numFmt w:val="upperLetter"/>
      <w:lvlText w:val="%1."/>
      <w:lvlJc w:val="left"/>
      <w:pPr>
        <w:ind w:left="4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1">
    <w:nsid w:val="11EC503B"/>
    <w:multiLevelType w:val="hybridMultilevel"/>
    <w:tmpl w:val="6A604950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">
    <w:nsid w:val="19E50D48"/>
    <w:multiLevelType w:val="hybridMultilevel"/>
    <w:tmpl w:val="8874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9D5B67"/>
    <w:multiLevelType w:val="hybridMultilevel"/>
    <w:tmpl w:val="0F9C20C2"/>
    <w:lvl w:ilvl="0" w:tplc="A762FC00">
      <w:start w:val="3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>
    <w:nsid w:val="49B309E7"/>
    <w:multiLevelType w:val="hybridMultilevel"/>
    <w:tmpl w:val="0B62F030"/>
    <w:lvl w:ilvl="0" w:tplc="ED8CBEA6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257844"/>
    <w:multiLevelType w:val="hybridMultilevel"/>
    <w:tmpl w:val="1A4C4D0C"/>
    <w:lvl w:ilvl="0" w:tplc="9058EE0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tTQ2s7AwNTY2sTBT0lEKTi0uzszPAykwNa0FABu5RowtAAAA"/>
  </w:docVars>
  <w:rsids>
    <w:rsidRoot w:val="0063205E"/>
    <w:rsid w:val="000003B0"/>
    <w:rsid w:val="0000043E"/>
    <w:rsid w:val="00001DBA"/>
    <w:rsid w:val="00002BF7"/>
    <w:rsid w:val="00003127"/>
    <w:rsid w:val="000036FA"/>
    <w:rsid w:val="000045F8"/>
    <w:rsid w:val="000046DC"/>
    <w:rsid w:val="00005B0C"/>
    <w:rsid w:val="00005D9A"/>
    <w:rsid w:val="00006035"/>
    <w:rsid w:val="000079B7"/>
    <w:rsid w:val="00007A27"/>
    <w:rsid w:val="00011066"/>
    <w:rsid w:val="00011B4D"/>
    <w:rsid w:val="000124E9"/>
    <w:rsid w:val="00012980"/>
    <w:rsid w:val="000140D2"/>
    <w:rsid w:val="00014154"/>
    <w:rsid w:val="00014E26"/>
    <w:rsid w:val="00016247"/>
    <w:rsid w:val="0001680F"/>
    <w:rsid w:val="0001749F"/>
    <w:rsid w:val="00020175"/>
    <w:rsid w:val="00020570"/>
    <w:rsid w:val="00020CA0"/>
    <w:rsid w:val="000214EA"/>
    <w:rsid w:val="00022018"/>
    <w:rsid w:val="0002433D"/>
    <w:rsid w:val="00025181"/>
    <w:rsid w:val="00025317"/>
    <w:rsid w:val="00025CCA"/>
    <w:rsid w:val="0002768B"/>
    <w:rsid w:val="00030073"/>
    <w:rsid w:val="000318E5"/>
    <w:rsid w:val="0003200A"/>
    <w:rsid w:val="000320AD"/>
    <w:rsid w:val="00032F3B"/>
    <w:rsid w:val="00033087"/>
    <w:rsid w:val="000333B0"/>
    <w:rsid w:val="000337BC"/>
    <w:rsid w:val="00033811"/>
    <w:rsid w:val="000340B5"/>
    <w:rsid w:val="00034FD8"/>
    <w:rsid w:val="00035809"/>
    <w:rsid w:val="00035EC5"/>
    <w:rsid w:val="00036710"/>
    <w:rsid w:val="00036E64"/>
    <w:rsid w:val="00037E7C"/>
    <w:rsid w:val="00041CE7"/>
    <w:rsid w:val="0004218E"/>
    <w:rsid w:val="00042804"/>
    <w:rsid w:val="00042BF7"/>
    <w:rsid w:val="0004492D"/>
    <w:rsid w:val="00044F52"/>
    <w:rsid w:val="000451CD"/>
    <w:rsid w:val="00045742"/>
    <w:rsid w:val="000460A8"/>
    <w:rsid w:val="000460E7"/>
    <w:rsid w:val="000520DF"/>
    <w:rsid w:val="0005359A"/>
    <w:rsid w:val="00053795"/>
    <w:rsid w:val="00053C76"/>
    <w:rsid w:val="00054F8D"/>
    <w:rsid w:val="000572AC"/>
    <w:rsid w:val="0006052B"/>
    <w:rsid w:val="00060D2F"/>
    <w:rsid w:val="000616B9"/>
    <w:rsid w:val="000616ED"/>
    <w:rsid w:val="00061F50"/>
    <w:rsid w:val="00062183"/>
    <w:rsid w:val="0006460D"/>
    <w:rsid w:val="00064ED5"/>
    <w:rsid w:val="0006534C"/>
    <w:rsid w:val="00067EAD"/>
    <w:rsid w:val="0007045E"/>
    <w:rsid w:val="00070586"/>
    <w:rsid w:val="000706AC"/>
    <w:rsid w:val="0007082F"/>
    <w:rsid w:val="00070A46"/>
    <w:rsid w:val="000713A7"/>
    <w:rsid w:val="00071569"/>
    <w:rsid w:val="00072C4E"/>
    <w:rsid w:val="00073608"/>
    <w:rsid w:val="00073D5C"/>
    <w:rsid w:val="00075FCF"/>
    <w:rsid w:val="000765F3"/>
    <w:rsid w:val="00076EDE"/>
    <w:rsid w:val="00077E7A"/>
    <w:rsid w:val="00080D21"/>
    <w:rsid w:val="0008142A"/>
    <w:rsid w:val="00083660"/>
    <w:rsid w:val="000849BC"/>
    <w:rsid w:val="00084B62"/>
    <w:rsid w:val="000850B7"/>
    <w:rsid w:val="000853DE"/>
    <w:rsid w:val="00085ADF"/>
    <w:rsid w:val="00087495"/>
    <w:rsid w:val="00087775"/>
    <w:rsid w:val="000915EF"/>
    <w:rsid w:val="00091A35"/>
    <w:rsid w:val="00092509"/>
    <w:rsid w:val="0009280E"/>
    <w:rsid w:val="0009332B"/>
    <w:rsid w:val="000939BC"/>
    <w:rsid w:val="00094078"/>
    <w:rsid w:val="000954AA"/>
    <w:rsid w:val="00095689"/>
    <w:rsid w:val="00095C30"/>
    <w:rsid w:val="00096559"/>
    <w:rsid w:val="00097180"/>
    <w:rsid w:val="000A1EAE"/>
    <w:rsid w:val="000A4CCF"/>
    <w:rsid w:val="000A5000"/>
    <w:rsid w:val="000A5C75"/>
    <w:rsid w:val="000A6175"/>
    <w:rsid w:val="000A7BE7"/>
    <w:rsid w:val="000B141E"/>
    <w:rsid w:val="000B4476"/>
    <w:rsid w:val="000B493F"/>
    <w:rsid w:val="000B49D8"/>
    <w:rsid w:val="000B58E4"/>
    <w:rsid w:val="000B5AA0"/>
    <w:rsid w:val="000B6FEB"/>
    <w:rsid w:val="000B7492"/>
    <w:rsid w:val="000C0770"/>
    <w:rsid w:val="000C123E"/>
    <w:rsid w:val="000C1ACD"/>
    <w:rsid w:val="000C2936"/>
    <w:rsid w:val="000C2AA5"/>
    <w:rsid w:val="000C2AB3"/>
    <w:rsid w:val="000C4C80"/>
    <w:rsid w:val="000C552C"/>
    <w:rsid w:val="000C5571"/>
    <w:rsid w:val="000C589E"/>
    <w:rsid w:val="000C59C9"/>
    <w:rsid w:val="000C5AAA"/>
    <w:rsid w:val="000C5C25"/>
    <w:rsid w:val="000C729B"/>
    <w:rsid w:val="000D002D"/>
    <w:rsid w:val="000D1D0F"/>
    <w:rsid w:val="000D3D29"/>
    <w:rsid w:val="000D4648"/>
    <w:rsid w:val="000D516D"/>
    <w:rsid w:val="000D5A99"/>
    <w:rsid w:val="000D641E"/>
    <w:rsid w:val="000D6598"/>
    <w:rsid w:val="000D6818"/>
    <w:rsid w:val="000D75FF"/>
    <w:rsid w:val="000D7E9E"/>
    <w:rsid w:val="000E00AA"/>
    <w:rsid w:val="000E1128"/>
    <w:rsid w:val="000E1EBF"/>
    <w:rsid w:val="000E2318"/>
    <w:rsid w:val="000E3506"/>
    <w:rsid w:val="000E491B"/>
    <w:rsid w:val="000E52AE"/>
    <w:rsid w:val="000E63FC"/>
    <w:rsid w:val="000E6D71"/>
    <w:rsid w:val="000E7312"/>
    <w:rsid w:val="000E7E27"/>
    <w:rsid w:val="000F0150"/>
    <w:rsid w:val="000F0288"/>
    <w:rsid w:val="000F0CEB"/>
    <w:rsid w:val="000F17E4"/>
    <w:rsid w:val="000F39FC"/>
    <w:rsid w:val="000F3A82"/>
    <w:rsid w:val="000F3A84"/>
    <w:rsid w:val="000F3B05"/>
    <w:rsid w:val="000F3C96"/>
    <w:rsid w:val="000F5B47"/>
    <w:rsid w:val="000F5DB6"/>
    <w:rsid w:val="000F616A"/>
    <w:rsid w:val="000F642E"/>
    <w:rsid w:val="000F7488"/>
    <w:rsid w:val="000F7C5B"/>
    <w:rsid w:val="00100C65"/>
    <w:rsid w:val="00100F19"/>
    <w:rsid w:val="00101EBD"/>
    <w:rsid w:val="0010317B"/>
    <w:rsid w:val="00105DD3"/>
    <w:rsid w:val="00106D64"/>
    <w:rsid w:val="00110211"/>
    <w:rsid w:val="00111474"/>
    <w:rsid w:val="00113F2B"/>
    <w:rsid w:val="0011405F"/>
    <w:rsid w:val="00116F7D"/>
    <w:rsid w:val="00117AC7"/>
    <w:rsid w:val="00117B58"/>
    <w:rsid w:val="00117EC0"/>
    <w:rsid w:val="00121779"/>
    <w:rsid w:val="00122621"/>
    <w:rsid w:val="001235C1"/>
    <w:rsid w:val="00123EE6"/>
    <w:rsid w:val="00124CE2"/>
    <w:rsid w:val="00124ECB"/>
    <w:rsid w:val="0012565A"/>
    <w:rsid w:val="00126376"/>
    <w:rsid w:val="00127091"/>
    <w:rsid w:val="001306B8"/>
    <w:rsid w:val="00130D43"/>
    <w:rsid w:val="00132211"/>
    <w:rsid w:val="00132412"/>
    <w:rsid w:val="001356B7"/>
    <w:rsid w:val="001359D7"/>
    <w:rsid w:val="00135D8E"/>
    <w:rsid w:val="00136197"/>
    <w:rsid w:val="00136E97"/>
    <w:rsid w:val="0013747C"/>
    <w:rsid w:val="00137785"/>
    <w:rsid w:val="001378E6"/>
    <w:rsid w:val="0014171A"/>
    <w:rsid w:val="001453DD"/>
    <w:rsid w:val="00150129"/>
    <w:rsid w:val="00150C98"/>
    <w:rsid w:val="0015124D"/>
    <w:rsid w:val="00151B32"/>
    <w:rsid w:val="00153D26"/>
    <w:rsid w:val="001542AD"/>
    <w:rsid w:val="00154582"/>
    <w:rsid w:val="00155ACB"/>
    <w:rsid w:val="001562D0"/>
    <w:rsid w:val="00156426"/>
    <w:rsid w:val="00156576"/>
    <w:rsid w:val="00156C2F"/>
    <w:rsid w:val="0015779A"/>
    <w:rsid w:val="00157BF1"/>
    <w:rsid w:val="00157D0A"/>
    <w:rsid w:val="00157FDF"/>
    <w:rsid w:val="00160BEE"/>
    <w:rsid w:val="00160E16"/>
    <w:rsid w:val="0016105D"/>
    <w:rsid w:val="00161269"/>
    <w:rsid w:val="00161325"/>
    <w:rsid w:val="001614AE"/>
    <w:rsid w:val="0016180F"/>
    <w:rsid w:val="0016349B"/>
    <w:rsid w:val="001640D7"/>
    <w:rsid w:val="00164E0F"/>
    <w:rsid w:val="001653D4"/>
    <w:rsid w:val="00165847"/>
    <w:rsid w:val="001658BA"/>
    <w:rsid w:val="001663C5"/>
    <w:rsid w:val="00166D75"/>
    <w:rsid w:val="00167371"/>
    <w:rsid w:val="00167DAD"/>
    <w:rsid w:val="0017112A"/>
    <w:rsid w:val="00171EEB"/>
    <w:rsid w:val="00172026"/>
    <w:rsid w:val="001720E1"/>
    <w:rsid w:val="001726BB"/>
    <w:rsid w:val="00172F72"/>
    <w:rsid w:val="001738DC"/>
    <w:rsid w:val="0017442F"/>
    <w:rsid w:val="00174AC8"/>
    <w:rsid w:val="0017599B"/>
    <w:rsid w:val="00175E77"/>
    <w:rsid w:val="001762F9"/>
    <w:rsid w:val="001776BB"/>
    <w:rsid w:val="00180327"/>
    <w:rsid w:val="00180A34"/>
    <w:rsid w:val="00180C69"/>
    <w:rsid w:val="001821C8"/>
    <w:rsid w:val="00182966"/>
    <w:rsid w:val="0018535A"/>
    <w:rsid w:val="0018557B"/>
    <w:rsid w:val="0018560A"/>
    <w:rsid w:val="0018736F"/>
    <w:rsid w:val="00187943"/>
    <w:rsid w:val="00190CB8"/>
    <w:rsid w:val="001921A5"/>
    <w:rsid w:val="001930FD"/>
    <w:rsid w:val="00193B63"/>
    <w:rsid w:val="00194662"/>
    <w:rsid w:val="00197143"/>
    <w:rsid w:val="001A0F72"/>
    <w:rsid w:val="001A14A8"/>
    <w:rsid w:val="001A22B8"/>
    <w:rsid w:val="001A2879"/>
    <w:rsid w:val="001A39CA"/>
    <w:rsid w:val="001A39CF"/>
    <w:rsid w:val="001A3DD7"/>
    <w:rsid w:val="001A4519"/>
    <w:rsid w:val="001A46E3"/>
    <w:rsid w:val="001A4840"/>
    <w:rsid w:val="001A49B2"/>
    <w:rsid w:val="001A5187"/>
    <w:rsid w:val="001B0F04"/>
    <w:rsid w:val="001B1250"/>
    <w:rsid w:val="001B1623"/>
    <w:rsid w:val="001B2C78"/>
    <w:rsid w:val="001B3D51"/>
    <w:rsid w:val="001B3E50"/>
    <w:rsid w:val="001B44CA"/>
    <w:rsid w:val="001B45D0"/>
    <w:rsid w:val="001B5651"/>
    <w:rsid w:val="001B659F"/>
    <w:rsid w:val="001B6D16"/>
    <w:rsid w:val="001B7920"/>
    <w:rsid w:val="001C0FEC"/>
    <w:rsid w:val="001C10D0"/>
    <w:rsid w:val="001C1767"/>
    <w:rsid w:val="001C30A5"/>
    <w:rsid w:val="001C339D"/>
    <w:rsid w:val="001C3938"/>
    <w:rsid w:val="001C4F31"/>
    <w:rsid w:val="001C54C8"/>
    <w:rsid w:val="001C6074"/>
    <w:rsid w:val="001C7862"/>
    <w:rsid w:val="001D1702"/>
    <w:rsid w:val="001D1B04"/>
    <w:rsid w:val="001D29B4"/>
    <w:rsid w:val="001D5423"/>
    <w:rsid w:val="001D6095"/>
    <w:rsid w:val="001D60F4"/>
    <w:rsid w:val="001D6E58"/>
    <w:rsid w:val="001E1E97"/>
    <w:rsid w:val="001E2050"/>
    <w:rsid w:val="001E26D6"/>
    <w:rsid w:val="001E51A5"/>
    <w:rsid w:val="001E5B59"/>
    <w:rsid w:val="001E64B8"/>
    <w:rsid w:val="001E6C85"/>
    <w:rsid w:val="001E7053"/>
    <w:rsid w:val="001E73F6"/>
    <w:rsid w:val="001E74C4"/>
    <w:rsid w:val="001E7FA3"/>
    <w:rsid w:val="001F0181"/>
    <w:rsid w:val="001F1C16"/>
    <w:rsid w:val="001F5410"/>
    <w:rsid w:val="001F5F26"/>
    <w:rsid w:val="001F6068"/>
    <w:rsid w:val="001F7389"/>
    <w:rsid w:val="001F7EB0"/>
    <w:rsid w:val="002011B1"/>
    <w:rsid w:val="002021C5"/>
    <w:rsid w:val="00202E6C"/>
    <w:rsid w:val="002035C7"/>
    <w:rsid w:val="00203E6D"/>
    <w:rsid w:val="0020446F"/>
    <w:rsid w:val="002052BB"/>
    <w:rsid w:val="00206E13"/>
    <w:rsid w:val="00207E46"/>
    <w:rsid w:val="00210757"/>
    <w:rsid w:val="00211148"/>
    <w:rsid w:val="00212DF4"/>
    <w:rsid w:val="00213747"/>
    <w:rsid w:val="002137DF"/>
    <w:rsid w:val="00215679"/>
    <w:rsid w:val="0021568F"/>
    <w:rsid w:val="002164C2"/>
    <w:rsid w:val="00216B58"/>
    <w:rsid w:val="00216D22"/>
    <w:rsid w:val="00217673"/>
    <w:rsid w:val="00217947"/>
    <w:rsid w:val="00217F8F"/>
    <w:rsid w:val="00220F52"/>
    <w:rsid w:val="00221596"/>
    <w:rsid w:val="00222E59"/>
    <w:rsid w:val="00223350"/>
    <w:rsid w:val="002235D2"/>
    <w:rsid w:val="00224D89"/>
    <w:rsid w:val="0022567C"/>
    <w:rsid w:val="00225F82"/>
    <w:rsid w:val="002273A8"/>
    <w:rsid w:val="00227E78"/>
    <w:rsid w:val="00230765"/>
    <w:rsid w:val="00230E16"/>
    <w:rsid w:val="00232E44"/>
    <w:rsid w:val="00235794"/>
    <w:rsid w:val="00235B38"/>
    <w:rsid w:val="00235F24"/>
    <w:rsid w:val="002361F6"/>
    <w:rsid w:val="00236391"/>
    <w:rsid w:val="0024080E"/>
    <w:rsid w:val="00241C13"/>
    <w:rsid w:val="00242888"/>
    <w:rsid w:val="00243F96"/>
    <w:rsid w:val="00246F63"/>
    <w:rsid w:val="002473F4"/>
    <w:rsid w:val="00250827"/>
    <w:rsid w:val="002513CC"/>
    <w:rsid w:val="00251D71"/>
    <w:rsid w:val="00252346"/>
    <w:rsid w:val="00254E3C"/>
    <w:rsid w:val="0025615A"/>
    <w:rsid w:val="00256982"/>
    <w:rsid w:val="00257F19"/>
    <w:rsid w:val="00257FF8"/>
    <w:rsid w:val="0026078B"/>
    <w:rsid w:val="00260AF8"/>
    <w:rsid w:val="00260B19"/>
    <w:rsid w:val="00261737"/>
    <w:rsid w:val="00261F20"/>
    <w:rsid w:val="0026368A"/>
    <w:rsid w:val="002640C9"/>
    <w:rsid w:val="00264955"/>
    <w:rsid w:val="00266144"/>
    <w:rsid w:val="002666CE"/>
    <w:rsid w:val="0026706E"/>
    <w:rsid w:val="0027145E"/>
    <w:rsid w:val="00271989"/>
    <w:rsid w:val="002729C6"/>
    <w:rsid w:val="00274D17"/>
    <w:rsid w:val="0027507B"/>
    <w:rsid w:val="002763D4"/>
    <w:rsid w:val="0027649D"/>
    <w:rsid w:val="00280B68"/>
    <w:rsid w:val="00280FDF"/>
    <w:rsid w:val="00281494"/>
    <w:rsid w:val="00281A61"/>
    <w:rsid w:val="00281B43"/>
    <w:rsid w:val="002822F6"/>
    <w:rsid w:val="00283BDA"/>
    <w:rsid w:val="00283C1F"/>
    <w:rsid w:val="00285B57"/>
    <w:rsid w:val="00285F96"/>
    <w:rsid w:val="0028644F"/>
    <w:rsid w:val="00287201"/>
    <w:rsid w:val="002875DC"/>
    <w:rsid w:val="0028762E"/>
    <w:rsid w:val="00290288"/>
    <w:rsid w:val="0029049F"/>
    <w:rsid w:val="00290831"/>
    <w:rsid w:val="00290FD1"/>
    <w:rsid w:val="00291082"/>
    <w:rsid w:val="00292D1D"/>
    <w:rsid w:val="00292DC5"/>
    <w:rsid w:val="00293101"/>
    <w:rsid w:val="00293B75"/>
    <w:rsid w:val="00295875"/>
    <w:rsid w:val="00295AEF"/>
    <w:rsid w:val="00295E8F"/>
    <w:rsid w:val="00295FD5"/>
    <w:rsid w:val="00296291"/>
    <w:rsid w:val="00296931"/>
    <w:rsid w:val="00296C57"/>
    <w:rsid w:val="00297D3D"/>
    <w:rsid w:val="00297EE8"/>
    <w:rsid w:val="002A0070"/>
    <w:rsid w:val="002A1034"/>
    <w:rsid w:val="002A19B8"/>
    <w:rsid w:val="002A1CBB"/>
    <w:rsid w:val="002A3DC3"/>
    <w:rsid w:val="002A43AA"/>
    <w:rsid w:val="002A4F23"/>
    <w:rsid w:val="002A5F50"/>
    <w:rsid w:val="002A5FFF"/>
    <w:rsid w:val="002A6D81"/>
    <w:rsid w:val="002A7555"/>
    <w:rsid w:val="002A79EA"/>
    <w:rsid w:val="002B1FC1"/>
    <w:rsid w:val="002B331C"/>
    <w:rsid w:val="002B4805"/>
    <w:rsid w:val="002B5121"/>
    <w:rsid w:val="002B671C"/>
    <w:rsid w:val="002B6E2C"/>
    <w:rsid w:val="002C0747"/>
    <w:rsid w:val="002C180B"/>
    <w:rsid w:val="002C1877"/>
    <w:rsid w:val="002C1D79"/>
    <w:rsid w:val="002C4AB5"/>
    <w:rsid w:val="002C57DA"/>
    <w:rsid w:val="002C627B"/>
    <w:rsid w:val="002C7EAB"/>
    <w:rsid w:val="002D0869"/>
    <w:rsid w:val="002D1346"/>
    <w:rsid w:val="002D29E3"/>
    <w:rsid w:val="002D2B52"/>
    <w:rsid w:val="002D3AB0"/>
    <w:rsid w:val="002D558A"/>
    <w:rsid w:val="002D6696"/>
    <w:rsid w:val="002D6FAB"/>
    <w:rsid w:val="002D740E"/>
    <w:rsid w:val="002D7560"/>
    <w:rsid w:val="002E18C9"/>
    <w:rsid w:val="002E18ED"/>
    <w:rsid w:val="002E2000"/>
    <w:rsid w:val="002E27E3"/>
    <w:rsid w:val="002E2FA6"/>
    <w:rsid w:val="002E31EF"/>
    <w:rsid w:val="002E3FE3"/>
    <w:rsid w:val="002E4306"/>
    <w:rsid w:val="002E4903"/>
    <w:rsid w:val="002E4DE9"/>
    <w:rsid w:val="002E6E0D"/>
    <w:rsid w:val="002E7DD2"/>
    <w:rsid w:val="002F0081"/>
    <w:rsid w:val="002F0DAF"/>
    <w:rsid w:val="002F11D0"/>
    <w:rsid w:val="002F1B04"/>
    <w:rsid w:val="002F1BE0"/>
    <w:rsid w:val="002F25EF"/>
    <w:rsid w:val="002F3A12"/>
    <w:rsid w:val="002F5744"/>
    <w:rsid w:val="002F5B4A"/>
    <w:rsid w:val="002F5F23"/>
    <w:rsid w:val="002F75FD"/>
    <w:rsid w:val="00300116"/>
    <w:rsid w:val="00300248"/>
    <w:rsid w:val="00300AD7"/>
    <w:rsid w:val="00301439"/>
    <w:rsid w:val="00301A59"/>
    <w:rsid w:val="00301DF7"/>
    <w:rsid w:val="00301F49"/>
    <w:rsid w:val="0030430F"/>
    <w:rsid w:val="003044F6"/>
    <w:rsid w:val="003060AD"/>
    <w:rsid w:val="00306734"/>
    <w:rsid w:val="003073D8"/>
    <w:rsid w:val="00310284"/>
    <w:rsid w:val="00310EDD"/>
    <w:rsid w:val="003114AE"/>
    <w:rsid w:val="003114F8"/>
    <w:rsid w:val="0031273B"/>
    <w:rsid w:val="0031293E"/>
    <w:rsid w:val="00313174"/>
    <w:rsid w:val="00313C12"/>
    <w:rsid w:val="00313CAC"/>
    <w:rsid w:val="00313D29"/>
    <w:rsid w:val="0031480F"/>
    <w:rsid w:val="00315419"/>
    <w:rsid w:val="00315597"/>
    <w:rsid w:val="0031577D"/>
    <w:rsid w:val="00316002"/>
    <w:rsid w:val="00316273"/>
    <w:rsid w:val="00316947"/>
    <w:rsid w:val="00316E38"/>
    <w:rsid w:val="00317436"/>
    <w:rsid w:val="003226A9"/>
    <w:rsid w:val="00323481"/>
    <w:rsid w:val="00323A72"/>
    <w:rsid w:val="0032572B"/>
    <w:rsid w:val="003271C9"/>
    <w:rsid w:val="00327BC6"/>
    <w:rsid w:val="00330217"/>
    <w:rsid w:val="00331BE0"/>
    <w:rsid w:val="003321BD"/>
    <w:rsid w:val="00332457"/>
    <w:rsid w:val="003324F9"/>
    <w:rsid w:val="00332B43"/>
    <w:rsid w:val="003331DB"/>
    <w:rsid w:val="003332E7"/>
    <w:rsid w:val="00333F7F"/>
    <w:rsid w:val="00334661"/>
    <w:rsid w:val="00335E45"/>
    <w:rsid w:val="00336D2B"/>
    <w:rsid w:val="0033780A"/>
    <w:rsid w:val="00337BD5"/>
    <w:rsid w:val="003403F4"/>
    <w:rsid w:val="00340939"/>
    <w:rsid w:val="00341019"/>
    <w:rsid w:val="00341700"/>
    <w:rsid w:val="003422D5"/>
    <w:rsid w:val="003424A7"/>
    <w:rsid w:val="00342741"/>
    <w:rsid w:val="003431A8"/>
    <w:rsid w:val="00343282"/>
    <w:rsid w:val="00345226"/>
    <w:rsid w:val="00345A01"/>
    <w:rsid w:val="00346861"/>
    <w:rsid w:val="00346FF4"/>
    <w:rsid w:val="003477A9"/>
    <w:rsid w:val="00347E62"/>
    <w:rsid w:val="00350731"/>
    <w:rsid w:val="00351810"/>
    <w:rsid w:val="003518EA"/>
    <w:rsid w:val="00352E21"/>
    <w:rsid w:val="003532CA"/>
    <w:rsid w:val="00353418"/>
    <w:rsid w:val="00353D6A"/>
    <w:rsid w:val="003541E5"/>
    <w:rsid w:val="003546C1"/>
    <w:rsid w:val="0035546E"/>
    <w:rsid w:val="003557A3"/>
    <w:rsid w:val="0035727A"/>
    <w:rsid w:val="00357B84"/>
    <w:rsid w:val="00362223"/>
    <w:rsid w:val="0036237D"/>
    <w:rsid w:val="0036287A"/>
    <w:rsid w:val="0036474C"/>
    <w:rsid w:val="00365359"/>
    <w:rsid w:val="00367D39"/>
    <w:rsid w:val="003706ED"/>
    <w:rsid w:val="00371852"/>
    <w:rsid w:val="00372F7A"/>
    <w:rsid w:val="00373CD4"/>
    <w:rsid w:val="00376C42"/>
    <w:rsid w:val="00377367"/>
    <w:rsid w:val="00377520"/>
    <w:rsid w:val="00377FC8"/>
    <w:rsid w:val="00381674"/>
    <w:rsid w:val="003823FB"/>
    <w:rsid w:val="003844AC"/>
    <w:rsid w:val="003858C3"/>
    <w:rsid w:val="00385C69"/>
    <w:rsid w:val="003860CE"/>
    <w:rsid w:val="0038780B"/>
    <w:rsid w:val="00387FE1"/>
    <w:rsid w:val="00390671"/>
    <w:rsid w:val="00390B46"/>
    <w:rsid w:val="00392297"/>
    <w:rsid w:val="00392680"/>
    <w:rsid w:val="003927AF"/>
    <w:rsid w:val="00392E34"/>
    <w:rsid w:val="00393030"/>
    <w:rsid w:val="00396D7C"/>
    <w:rsid w:val="003974E2"/>
    <w:rsid w:val="003A10A5"/>
    <w:rsid w:val="003A53B5"/>
    <w:rsid w:val="003A57EE"/>
    <w:rsid w:val="003A69A4"/>
    <w:rsid w:val="003A73BF"/>
    <w:rsid w:val="003A76C8"/>
    <w:rsid w:val="003A7E1D"/>
    <w:rsid w:val="003B0CCE"/>
    <w:rsid w:val="003B0D4F"/>
    <w:rsid w:val="003B1B86"/>
    <w:rsid w:val="003B1D42"/>
    <w:rsid w:val="003B3168"/>
    <w:rsid w:val="003B6339"/>
    <w:rsid w:val="003B7FE0"/>
    <w:rsid w:val="003C0829"/>
    <w:rsid w:val="003C1550"/>
    <w:rsid w:val="003C1FE9"/>
    <w:rsid w:val="003C22F5"/>
    <w:rsid w:val="003C3851"/>
    <w:rsid w:val="003C38D1"/>
    <w:rsid w:val="003C3D27"/>
    <w:rsid w:val="003C4266"/>
    <w:rsid w:val="003C4359"/>
    <w:rsid w:val="003C532D"/>
    <w:rsid w:val="003C5A64"/>
    <w:rsid w:val="003C5B97"/>
    <w:rsid w:val="003C5DB8"/>
    <w:rsid w:val="003D00AF"/>
    <w:rsid w:val="003D01F9"/>
    <w:rsid w:val="003D209D"/>
    <w:rsid w:val="003D20DD"/>
    <w:rsid w:val="003D3220"/>
    <w:rsid w:val="003D33D7"/>
    <w:rsid w:val="003D34E5"/>
    <w:rsid w:val="003D3E51"/>
    <w:rsid w:val="003D415D"/>
    <w:rsid w:val="003D6530"/>
    <w:rsid w:val="003D6832"/>
    <w:rsid w:val="003D7778"/>
    <w:rsid w:val="003E0204"/>
    <w:rsid w:val="003E14CD"/>
    <w:rsid w:val="003E1951"/>
    <w:rsid w:val="003E203F"/>
    <w:rsid w:val="003E2F0E"/>
    <w:rsid w:val="003E314E"/>
    <w:rsid w:val="003E455C"/>
    <w:rsid w:val="003E5265"/>
    <w:rsid w:val="003E5854"/>
    <w:rsid w:val="003E67E9"/>
    <w:rsid w:val="003E6879"/>
    <w:rsid w:val="003E7274"/>
    <w:rsid w:val="003E7996"/>
    <w:rsid w:val="003F0094"/>
    <w:rsid w:val="003F1302"/>
    <w:rsid w:val="003F1AD1"/>
    <w:rsid w:val="003F3946"/>
    <w:rsid w:val="003F39C0"/>
    <w:rsid w:val="003F41FE"/>
    <w:rsid w:val="003F4C5A"/>
    <w:rsid w:val="003F57C4"/>
    <w:rsid w:val="003F61D5"/>
    <w:rsid w:val="003F63DC"/>
    <w:rsid w:val="003F6996"/>
    <w:rsid w:val="003F75A9"/>
    <w:rsid w:val="003F7BC8"/>
    <w:rsid w:val="004014D7"/>
    <w:rsid w:val="004026C1"/>
    <w:rsid w:val="00402C52"/>
    <w:rsid w:val="0040381D"/>
    <w:rsid w:val="00403BA1"/>
    <w:rsid w:val="004060D8"/>
    <w:rsid w:val="00406353"/>
    <w:rsid w:val="00406535"/>
    <w:rsid w:val="004079E4"/>
    <w:rsid w:val="00412725"/>
    <w:rsid w:val="00415B03"/>
    <w:rsid w:val="00415C62"/>
    <w:rsid w:val="00415FDE"/>
    <w:rsid w:val="00416371"/>
    <w:rsid w:val="0041689F"/>
    <w:rsid w:val="004168BB"/>
    <w:rsid w:val="00422CE6"/>
    <w:rsid w:val="00424765"/>
    <w:rsid w:val="00424E23"/>
    <w:rsid w:val="0042631A"/>
    <w:rsid w:val="00426BCD"/>
    <w:rsid w:val="004304FE"/>
    <w:rsid w:val="00430ACD"/>
    <w:rsid w:val="00431018"/>
    <w:rsid w:val="004314D2"/>
    <w:rsid w:val="00433260"/>
    <w:rsid w:val="004332CC"/>
    <w:rsid w:val="0043409C"/>
    <w:rsid w:val="00435945"/>
    <w:rsid w:val="00435CCE"/>
    <w:rsid w:val="0043654A"/>
    <w:rsid w:val="004379E3"/>
    <w:rsid w:val="00437B4D"/>
    <w:rsid w:val="00440A4E"/>
    <w:rsid w:val="0044110E"/>
    <w:rsid w:val="0044137A"/>
    <w:rsid w:val="004417A2"/>
    <w:rsid w:val="00441F5E"/>
    <w:rsid w:val="004420D0"/>
    <w:rsid w:val="00442CB5"/>
    <w:rsid w:val="00443720"/>
    <w:rsid w:val="00443810"/>
    <w:rsid w:val="00443B81"/>
    <w:rsid w:val="00445B81"/>
    <w:rsid w:val="00445E52"/>
    <w:rsid w:val="00446063"/>
    <w:rsid w:val="004462D6"/>
    <w:rsid w:val="0044673D"/>
    <w:rsid w:val="00446994"/>
    <w:rsid w:val="004472DE"/>
    <w:rsid w:val="004478C6"/>
    <w:rsid w:val="00451149"/>
    <w:rsid w:val="00451916"/>
    <w:rsid w:val="00452800"/>
    <w:rsid w:val="00452C98"/>
    <w:rsid w:val="00456400"/>
    <w:rsid w:val="0045722D"/>
    <w:rsid w:val="0046096D"/>
    <w:rsid w:val="00460D54"/>
    <w:rsid w:val="00462998"/>
    <w:rsid w:val="00463780"/>
    <w:rsid w:val="00463ACA"/>
    <w:rsid w:val="00464414"/>
    <w:rsid w:val="0046520D"/>
    <w:rsid w:val="004657EA"/>
    <w:rsid w:val="00465FF1"/>
    <w:rsid w:val="0046731F"/>
    <w:rsid w:val="00470CD2"/>
    <w:rsid w:val="004720AD"/>
    <w:rsid w:val="0047262D"/>
    <w:rsid w:val="004741AE"/>
    <w:rsid w:val="00474449"/>
    <w:rsid w:val="0047501B"/>
    <w:rsid w:val="00476533"/>
    <w:rsid w:val="004769E8"/>
    <w:rsid w:val="004777EF"/>
    <w:rsid w:val="00477B95"/>
    <w:rsid w:val="0048030D"/>
    <w:rsid w:val="00480621"/>
    <w:rsid w:val="0048091F"/>
    <w:rsid w:val="004810CC"/>
    <w:rsid w:val="00481694"/>
    <w:rsid w:val="00483166"/>
    <w:rsid w:val="00484528"/>
    <w:rsid w:val="00486005"/>
    <w:rsid w:val="004864C2"/>
    <w:rsid w:val="00486CD0"/>
    <w:rsid w:val="00486DFF"/>
    <w:rsid w:val="00487022"/>
    <w:rsid w:val="00487C6F"/>
    <w:rsid w:val="00487DD8"/>
    <w:rsid w:val="00491ECB"/>
    <w:rsid w:val="00492155"/>
    <w:rsid w:val="0049313C"/>
    <w:rsid w:val="0049386B"/>
    <w:rsid w:val="0049482C"/>
    <w:rsid w:val="004A02B8"/>
    <w:rsid w:val="004A0AC3"/>
    <w:rsid w:val="004A12AA"/>
    <w:rsid w:val="004A1A55"/>
    <w:rsid w:val="004A23DF"/>
    <w:rsid w:val="004A25D2"/>
    <w:rsid w:val="004A2B3C"/>
    <w:rsid w:val="004A3C7F"/>
    <w:rsid w:val="004A43C9"/>
    <w:rsid w:val="004A47CD"/>
    <w:rsid w:val="004A5E7C"/>
    <w:rsid w:val="004A69F2"/>
    <w:rsid w:val="004A703F"/>
    <w:rsid w:val="004A7B04"/>
    <w:rsid w:val="004B0123"/>
    <w:rsid w:val="004B1248"/>
    <w:rsid w:val="004B1826"/>
    <w:rsid w:val="004B26B3"/>
    <w:rsid w:val="004B330E"/>
    <w:rsid w:val="004B42F5"/>
    <w:rsid w:val="004B4417"/>
    <w:rsid w:val="004B4729"/>
    <w:rsid w:val="004B6035"/>
    <w:rsid w:val="004B603C"/>
    <w:rsid w:val="004B70D4"/>
    <w:rsid w:val="004B7B52"/>
    <w:rsid w:val="004C1130"/>
    <w:rsid w:val="004C1145"/>
    <w:rsid w:val="004C226B"/>
    <w:rsid w:val="004C2B98"/>
    <w:rsid w:val="004C2BE8"/>
    <w:rsid w:val="004C3072"/>
    <w:rsid w:val="004C38F5"/>
    <w:rsid w:val="004C3F72"/>
    <w:rsid w:val="004C4182"/>
    <w:rsid w:val="004C4850"/>
    <w:rsid w:val="004C4E30"/>
    <w:rsid w:val="004C7A85"/>
    <w:rsid w:val="004C7EB1"/>
    <w:rsid w:val="004D0331"/>
    <w:rsid w:val="004D0BED"/>
    <w:rsid w:val="004D2418"/>
    <w:rsid w:val="004D274E"/>
    <w:rsid w:val="004D3743"/>
    <w:rsid w:val="004D59DD"/>
    <w:rsid w:val="004D5F51"/>
    <w:rsid w:val="004D6F3B"/>
    <w:rsid w:val="004E1620"/>
    <w:rsid w:val="004E1862"/>
    <w:rsid w:val="004E25E7"/>
    <w:rsid w:val="004E38D6"/>
    <w:rsid w:val="004E53C7"/>
    <w:rsid w:val="004E5E28"/>
    <w:rsid w:val="004E5F57"/>
    <w:rsid w:val="004E61A0"/>
    <w:rsid w:val="004E7660"/>
    <w:rsid w:val="004F011D"/>
    <w:rsid w:val="004F01F1"/>
    <w:rsid w:val="004F0978"/>
    <w:rsid w:val="004F1C74"/>
    <w:rsid w:val="004F2C7A"/>
    <w:rsid w:val="004F2E18"/>
    <w:rsid w:val="004F4D2E"/>
    <w:rsid w:val="004F5107"/>
    <w:rsid w:val="004F6BDE"/>
    <w:rsid w:val="004F71F0"/>
    <w:rsid w:val="004F756F"/>
    <w:rsid w:val="004F7E14"/>
    <w:rsid w:val="00500D3F"/>
    <w:rsid w:val="00501454"/>
    <w:rsid w:val="00502854"/>
    <w:rsid w:val="00503674"/>
    <w:rsid w:val="00503940"/>
    <w:rsid w:val="005047D5"/>
    <w:rsid w:val="00504B03"/>
    <w:rsid w:val="00504FB1"/>
    <w:rsid w:val="005050EE"/>
    <w:rsid w:val="00505403"/>
    <w:rsid w:val="00506405"/>
    <w:rsid w:val="005064C2"/>
    <w:rsid w:val="0050668C"/>
    <w:rsid w:val="00506BA3"/>
    <w:rsid w:val="00506C7F"/>
    <w:rsid w:val="00507135"/>
    <w:rsid w:val="00511B40"/>
    <w:rsid w:val="00513C30"/>
    <w:rsid w:val="00516F95"/>
    <w:rsid w:val="0051713F"/>
    <w:rsid w:val="005171D9"/>
    <w:rsid w:val="0052009B"/>
    <w:rsid w:val="005207C1"/>
    <w:rsid w:val="00521CAA"/>
    <w:rsid w:val="00522807"/>
    <w:rsid w:val="00523ACE"/>
    <w:rsid w:val="00523B2C"/>
    <w:rsid w:val="0052598A"/>
    <w:rsid w:val="005306A8"/>
    <w:rsid w:val="00530CCA"/>
    <w:rsid w:val="00531129"/>
    <w:rsid w:val="005319DE"/>
    <w:rsid w:val="00531D9C"/>
    <w:rsid w:val="00532190"/>
    <w:rsid w:val="00532812"/>
    <w:rsid w:val="00532AB2"/>
    <w:rsid w:val="005330E5"/>
    <w:rsid w:val="0053385D"/>
    <w:rsid w:val="00533E59"/>
    <w:rsid w:val="00534006"/>
    <w:rsid w:val="00534BD0"/>
    <w:rsid w:val="00534FD3"/>
    <w:rsid w:val="0053565C"/>
    <w:rsid w:val="00537E73"/>
    <w:rsid w:val="00541ED4"/>
    <w:rsid w:val="005428D1"/>
    <w:rsid w:val="00543604"/>
    <w:rsid w:val="0054535E"/>
    <w:rsid w:val="00546DE4"/>
    <w:rsid w:val="005506ED"/>
    <w:rsid w:val="00550BE9"/>
    <w:rsid w:val="00551560"/>
    <w:rsid w:val="00551B1B"/>
    <w:rsid w:val="00551B6E"/>
    <w:rsid w:val="00553170"/>
    <w:rsid w:val="005540A3"/>
    <w:rsid w:val="00554C6A"/>
    <w:rsid w:val="0055565F"/>
    <w:rsid w:val="00557870"/>
    <w:rsid w:val="0055798D"/>
    <w:rsid w:val="00563886"/>
    <w:rsid w:val="00564C4B"/>
    <w:rsid w:val="00565885"/>
    <w:rsid w:val="00565B9D"/>
    <w:rsid w:val="00566B64"/>
    <w:rsid w:val="005673A7"/>
    <w:rsid w:val="005715FD"/>
    <w:rsid w:val="00572F62"/>
    <w:rsid w:val="00573012"/>
    <w:rsid w:val="00573A3B"/>
    <w:rsid w:val="00573F17"/>
    <w:rsid w:val="005746C9"/>
    <w:rsid w:val="00574B8C"/>
    <w:rsid w:val="005759EF"/>
    <w:rsid w:val="00575BD5"/>
    <w:rsid w:val="00576643"/>
    <w:rsid w:val="00577CBF"/>
    <w:rsid w:val="005801E9"/>
    <w:rsid w:val="00580DD2"/>
    <w:rsid w:val="00580FB5"/>
    <w:rsid w:val="0058164E"/>
    <w:rsid w:val="00581DA1"/>
    <w:rsid w:val="00581F95"/>
    <w:rsid w:val="005820CE"/>
    <w:rsid w:val="0058268A"/>
    <w:rsid w:val="00582839"/>
    <w:rsid w:val="00585BB7"/>
    <w:rsid w:val="00587330"/>
    <w:rsid w:val="005876F3"/>
    <w:rsid w:val="005905BE"/>
    <w:rsid w:val="005907A7"/>
    <w:rsid w:val="0059155C"/>
    <w:rsid w:val="005930C3"/>
    <w:rsid w:val="005931FE"/>
    <w:rsid w:val="0059349A"/>
    <w:rsid w:val="00594A8A"/>
    <w:rsid w:val="005956C8"/>
    <w:rsid w:val="00596AFB"/>
    <w:rsid w:val="00596C6A"/>
    <w:rsid w:val="00597A4D"/>
    <w:rsid w:val="00597F6E"/>
    <w:rsid w:val="005A2924"/>
    <w:rsid w:val="005A2D4C"/>
    <w:rsid w:val="005A2F10"/>
    <w:rsid w:val="005A2FE9"/>
    <w:rsid w:val="005A3104"/>
    <w:rsid w:val="005A52ED"/>
    <w:rsid w:val="005A5631"/>
    <w:rsid w:val="005A5662"/>
    <w:rsid w:val="005A56C9"/>
    <w:rsid w:val="005A5B1E"/>
    <w:rsid w:val="005A60F1"/>
    <w:rsid w:val="005A64E8"/>
    <w:rsid w:val="005A7477"/>
    <w:rsid w:val="005A7510"/>
    <w:rsid w:val="005A7F0F"/>
    <w:rsid w:val="005B048F"/>
    <w:rsid w:val="005B0FD6"/>
    <w:rsid w:val="005B1712"/>
    <w:rsid w:val="005B1C82"/>
    <w:rsid w:val="005B1FB0"/>
    <w:rsid w:val="005B3790"/>
    <w:rsid w:val="005B3798"/>
    <w:rsid w:val="005B4B4D"/>
    <w:rsid w:val="005B4C2E"/>
    <w:rsid w:val="005B5AFC"/>
    <w:rsid w:val="005B711B"/>
    <w:rsid w:val="005B727A"/>
    <w:rsid w:val="005B747D"/>
    <w:rsid w:val="005B7F25"/>
    <w:rsid w:val="005C0278"/>
    <w:rsid w:val="005C09C6"/>
    <w:rsid w:val="005C0B83"/>
    <w:rsid w:val="005C0CA8"/>
    <w:rsid w:val="005C1D56"/>
    <w:rsid w:val="005C2E2D"/>
    <w:rsid w:val="005C33A7"/>
    <w:rsid w:val="005C4994"/>
    <w:rsid w:val="005C5957"/>
    <w:rsid w:val="005C701F"/>
    <w:rsid w:val="005D3ED4"/>
    <w:rsid w:val="005D449B"/>
    <w:rsid w:val="005D7614"/>
    <w:rsid w:val="005E01D9"/>
    <w:rsid w:val="005E084F"/>
    <w:rsid w:val="005E0DE4"/>
    <w:rsid w:val="005E2CA0"/>
    <w:rsid w:val="005E318A"/>
    <w:rsid w:val="005E3B8F"/>
    <w:rsid w:val="005E444C"/>
    <w:rsid w:val="005E6994"/>
    <w:rsid w:val="005E6F43"/>
    <w:rsid w:val="005E79C5"/>
    <w:rsid w:val="005E7ADF"/>
    <w:rsid w:val="005F02DB"/>
    <w:rsid w:val="005F26DC"/>
    <w:rsid w:val="005F286D"/>
    <w:rsid w:val="005F2937"/>
    <w:rsid w:val="005F2E6A"/>
    <w:rsid w:val="005F31E4"/>
    <w:rsid w:val="005F5A96"/>
    <w:rsid w:val="005F68EC"/>
    <w:rsid w:val="006004C7"/>
    <w:rsid w:val="00600610"/>
    <w:rsid w:val="00602E4D"/>
    <w:rsid w:val="00603362"/>
    <w:rsid w:val="00603D61"/>
    <w:rsid w:val="00603F8B"/>
    <w:rsid w:val="0060468D"/>
    <w:rsid w:val="00605147"/>
    <w:rsid w:val="006051F9"/>
    <w:rsid w:val="00605A00"/>
    <w:rsid w:val="00605B9F"/>
    <w:rsid w:val="006064A0"/>
    <w:rsid w:val="00606C5E"/>
    <w:rsid w:val="00607CA3"/>
    <w:rsid w:val="00607CFA"/>
    <w:rsid w:val="00610BF4"/>
    <w:rsid w:val="00611A0E"/>
    <w:rsid w:val="00611D1D"/>
    <w:rsid w:val="006120B6"/>
    <w:rsid w:val="006133C9"/>
    <w:rsid w:val="00613813"/>
    <w:rsid w:val="00613A95"/>
    <w:rsid w:val="00613C9A"/>
    <w:rsid w:val="006147FE"/>
    <w:rsid w:val="00614C8B"/>
    <w:rsid w:val="006159E3"/>
    <w:rsid w:val="00615BEF"/>
    <w:rsid w:val="00615F87"/>
    <w:rsid w:val="00616E28"/>
    <w:rsid w:val="0062102B"/>
    <w:rsid w:val="00621629"/>
    <w:rsid w:val="00621A29"/>
    <w:rsid w:val="00621B87"/>
    <w:rsid w:val="006222A9"/>
    <w:rsid w:val="0062280C"/>
    <w:rsid w:val="00622FF8"/>
    <w:rsid w:val="0062329F"/>
    <w:rsid w:val="00623E5E"/>
    <w:rsid w:val="006245FF"/>
    <w:rsid w:val="00625013"/>
    <w:rsid w:val="0062678D"/>
    <w:rsid w:val="006269CB"/>
    <w:rsid w:val="00630942"/>
    <w:rsid w:val="00630B26"/>
    <w:rsid w:val="0063205E"/>
    <w:rsid w:val="00633B53"/>
    <w:rsid w:val="0063413F"/>
    <w:rsid w:val="006349BB"/>
    <w:rsid w:val="006358C3"/>
    <w:rsid w:val="00636723"/>
    <w:rsid w:val="00637010"/>
    <w:rsid w:val="006372DB"/>
    <w:rsid w:val="00637911"/>
    <w:rsid w:val="00637D73"/>
    <w:rsid w:val="006411CA"/>
    <w:rsid w:val="00642992"/>
    <w:rsid w:val="00642BA1"/>
    <w:rsid w:val="006430C5"/>
    <w:rsid w:val="0064476F"/>
    <w:rsid w:val="0064495C"/>
    <w:rsid w:val="00644A6A"/>
    <w:rsid w:val="00644EEA"/>
    <w:rsid w:val="00645989"/>
    <w:rsid w:val="006463CD"/>
    <w:rsid w:val="00646595"/>
    <w:rsid w:val="006465C1"/>
    <w:rsid w:val="0065047D"/>
    <w:rsid w:val="006508C7"/>
    <w:rsid w:val="00651296"/>
    <w:rsid w:val="00651646"/>
    <w:rsid w:val="006520F7"/>
    <w:rsid w:val="00652523"/>
    <w:rsid w:val="00652684"/>
    <w:rsid w:val="00653860"/>
    <w:rsid w:val="00654A77"/>
    <w:rsid w:val="0065696F"/>
    <w:rsid w:val="00656E07"/>
    <w:rsid w:val="00656EE6"/>
    <w:rsid w:val="0065789B"/>
    <w:rsid w:val="0065789C"/>
    <w:rsid w:val="006579FD"/>
    <w:rsid w:val="0066024D"/>
    <w:rsid w:val="006602CB"/>
    <w:rsid w:val="006605B5"/>
    <w:rsid w:val="00660E39"/>
    <w:rsid w:val="00660F47"/>
    <w:rsid w:val="00664132"/>
    <w:rsid w:val="006644E9"/>
    <w:rsid w:val="00664AAC"/>
    <w:rsid w:val="00664C42"/>
    <w:rsid w:val="00664C85"/>
    <w:rsid w:val="006650A6"/>
    <w:rsid w:val="00665904"/>
    <w:rsid w:val="00665A9A"/>
    <w:rsid w:val="00665E9C"/>
    <w:rsid w:val="006661FF"/>
    <w:rsid w:val="006665EE"/>
    <w:rsid w:val="00666A0B"/>
    <w:rsid w:val="006671F2"/>
    <w:rsid w:val="006707A8"/>
    <w:rsid w:val="0067137E"/>
    <w:rsid w:val="0067297A"/>
    <w:rsid w:val="00674E4C"/>
    <w:rsid w:val="00675272"/>
    <w:rsid w:val="00675E2A"/>
    <w:rsid w:val="0067635B"/>
    <w:rsid w:val="0068063E"/>
    <w:rsid w:val="006807F9"/>
    <w:rsid w:val="00681505"/>
    <w:rsid w:val="00681968"/>
    <w:rsid w:val="00682868"/>
    <w:rsid w:val="0068394A"/>
    <w:rsid w:val="0068412E"/>
    <w:rsid w:val="00685C47"/>
    <w:rsid w:val="0068698D"/>
    <w:rsid w:val="0068703D"/>
    <w:rsid w:val="0068755B"/>
    <w:rsid w:val="006904D6"/>
    <w:rsid w:val="0069050D"/>
    <w:rsid w:val="00691332"/>
    <w:rsid w:val="0069147D"/>
    <w:rsid w:val="00691F0A"/>
    <w:rsid w:val="00693FB7"/>
    <w:rsid w:val="0069412E"/>
    <w:rsid w:val="00694A23"/>
    <w:rsid w:val="00694CBE"/>
    <w:rsid w:val="00696860"/>
    <w:rsid w:val="00696CF2"/>
    <w:rsid w:val="006A02FD"/>
    <w:rsid w:val="006A0454"/>
    <w:rsid w:val="006A1283"/>
    <w:rsid w:val="006A14F0"/>
    <w:rsid w:val="006A264D"/>
    <w:rsid w:val="006A381C"/>
    <w:rsid w:val="006A5C30"/>
    <w:rsid w:val="006A6015"/>
    <w:rsid w:val="006A6C60"/>
    <w:rsid w:val="006A6FD4"/>
    <w:rsid w:val="006A7A9C"/>
    <w:rsid w:val="006A7C6C"/>
    <w:rsid w:val="006A7C76"/>
    <w:rsid w:val="006B1479"/>
    <w:rsid w:val="006B185B"/>
    <w:rsid w:val="006B201E"/>
    <w:rsid w:val="006B25AC"/>
    <w:rsid w:val="006B28E8"/>
    <w:rsid w:val="006B2DE3"/>
    <w:rsid w:val="006B3869"/>
    <w:rsid w:val="006B390C"/>
    <w:rsid w:val="006B3F38"/>
    <w:rsid w:val="006B40F4"/>
    <w:rsid w:val="006B4B48"/>
    <w:rsid w:val="006B521A"/>
    <w:rsid w:val="006B547B"/>
    <w:rsid w:val="006B6B46"/>
    <w:rsid w:val="006B72E9"/>
    <w:rsid w:val="006C06F6"/>
    <w:rsid w:val="006C0B85"/>
    <w:rsid w:val="006C1715"/>
    <w:rsid w:val="006C22DE"/>
    <w:rsid w:val="006C37F3"/>
    <w:rsid w:val="006C3C25"/>
    <w:rsid w:val="006C5508"/>
    <w:rsid w:val="006C59B1"/>
    <w:rsid w:val="006C5BFA"/>
    <w:rsid w:val="006C5CAD"/>
    <w:rsid w:val="006C63CE"/>
    <w:rsid w:val="006C76F7"/>
    <w:rsid w:val="006D1470"/>
    <w:rsid w:val="006D1CF7"/>
    <w:rsid w:val="006D22E7"/>
    <w:rsid w:val="006D30CF"/>
    <w:rsid w:val="006D32C3"/>
    <w:rsid w:val="006D4653"/>
    <w:rsid w:val="006D600D"/>
    <w:rsid w:val="006D6754"/>
    <w:rsid w:val="006D69D2"/>
    <w:rsid w:val="006D7120"/>
    <w:rsid w:val="006D7C59"/>
    <w:rsid w:val="006E0471"/>
    <w:rsid w:val="006E28C0"/>
    <w:rsid w:val="006E2B32"/>
    <w:rsid w:val="006E2D9C"/>
    <w:rsid w:val="006E4489"/>
    <w:rsid w:val="006E55C7"/>
    <w:rsid w:val="006E5C9C"/>
    <w:rsid w:val="006E6B63"/>
    <w:rsid w:val="006E7C69"/>
    <w:rsid w:val="006F2A88"/>
    <w:rsid w:val="006F3024"/>
    <w:rsid w:val="006F4304"/>
    <w:rsid w:val="006F45D7"/>
    <w:rsid w:val="006F49DE"/>
    <w:rsid w:val="006F5387"/>
    <w:rsid w:val="006F5F6B"/>
    <w:rsid w:val="006F65D3"/>
    <w:rsid w:val="006F6C42"/>
    <w:rsid w:val="006F7695"/>
    <w:rsid w:val="007008EB"/>
    <w:rsid w:val="00702860"/>
    <w:rsid w:val="0070296B"/>
    <w:rsid w:val="00703CE7"/>
    <w:rsid w:val="00705C22"/>
    <w:rsid w:val="007066D8"/>
    <w:rsid w:val="0071231B"/>
    <w:rsid w:val="00712A04"/>
    <w:rsid w:val="0071348A"/>
    <w:rsid w:val="00713F18"/>
    <w:rsid w:val="00714373"/>
    <w:rsid w:val="0071526C"/>
    <w:rsid w:val="007155F4"/>
    <w:rsid w:val="00715AA3"/>
    <w:rsid w:val="007166FC"/>
    <w:rsid w:val="00716F24"/>
    <w:rsid w:val="0071771B"/>
    <w:rsid w:val="00717D51"/>
    <w:rsid w:val="00720508"/>
    <w:rsid w:val="007206D7"/>
    <w:rsid w:val="00720811"/>
    <w:rsid w:val="00720E1B"/>
    <w:rsid w:val="00720E4D"/>
    <w:rsid w:val="00721257"/>
    <w:rsid w:val="007216EE"/>
    <w:rsid w:val="00721B77"/>
    <w:rsid w:val="00723CAC"/>
    <w:rsid w:val="00724443"/>
    <w:rsid w:val="00725504"/>
    <w:rsid w:val="0072611E"/>
    <w:rsid w:val="0072760A"/>
    <w:rsid w:val="007278F1"/>
    <w:rsid w:val="00731D3E"/>
    <w:rsid w:val="00732A1A"/>
    <w:rsid w:val="00734342"/>
    <w:rsid w:val="00734B6D"/>
    <w:rsid w:val="0073511F"/>
    <w:rsid w:val="00736E70"/>
    <w:rsid w:val="00737632"/>
    <w:rsid w:val="00740C9D"/>
    <w:rsid w:val="007412FC"/>
    <w:rsid w:val="007426A9"/>
    <w:rsid w:val="00744F3A"/>
    <w:rsid w:val="0074501C"/>
    <w:rsid w:val="007455D3"/>
    <w:rsid w:val="007458DB"/>
    <w:rsid w:val="00745BD2"/>
    <w:rsid w:val="00746BC7"/>
    <w:rsid w:val="00747ED4"/>
    <w:rsid w:val="0075143F"/>
    <w:rsid w:val="00753E1E"/>
    <w:rsid w:val="00755D15"/>
    <w:rsid w:val="0075772D"/>
    <w:rsid w:val="00757F96"/>
    <w:rsid w:val="007613C4"/>
    <w:rsid w:val="00762278"/>
    <w:rsid w:val="00762D9B"/>
    <w:rsid w:val="007637CE"/>
    <w:rsid w:val="00764275"/>
    <w:rsid w:val="0076477B"/>
    <w:rsid w:val="0076505E"/>
    <w:rsid w:val="00765757"/>
    <w:rsid w:val="00765C29"/>
    <w:rsid w:val="00766EE4"/>
    <w:rsid w:val="00766FB6"/>
    <w:rsid w:val="007701B7"/>
    <w:rsid w:val="007708E8"/>
    <w:rsid w:val="00770C90"/>
    <w:rsid w:val="007725A5"/>
    <w:rsid w:val="007726D5"/>
    <w:rsid w:val="00772BA3"/>
    <w:rsid w:val="00772EAB"/>
    <w:rsid w:val="0077414B"/>
    <w:rsid w:val="00774ADC"/>
    <w:rsid w:val="00774F6A"/>
    <w:rsid w:val="007769FB"/>
    <w:rsid w:val="00776BB3"/>
    <w:rsid w:val="007778D3"/>
    <w:rsid w:val="0078193C"/>
    <w:rsid w:val="00781A64"/>
    <w:rsid w:val="00782837"/>
    <w:rsid w:val="00782E37"/>
    <w:rsid w:val="00783437"/>
    <w:rsid w:val="00783699"/>
    <w:rsid w:val="00784F05"/>
    <w:rsid w:val="00785302"/>
    <w:rsid w:val="00786855"/>
    <w:rsid w:val="00786E23"/>
    <w:rsid w:val="00787883"/>
    <w:rsid w:val="007878C4"/>
    <w:rsid w:val="00787DDE"/>
    <w:rsid w:val="00787ECD"/>
    <w:rsid w:val="007907AF"/>
    <w:rsid w:val="00791529"/>
    <w:rsid w:val="00792169"/>
    <w:rsid w:val="00792FB0"/>
    <w:rsid w:val="007931B2"/>
    <w:rsid w:val="00793FAA"/>
    <w:rsid w:val="007942AD"/>
    <w:rsid w:val="00794E80"/>
    <w:rsid w:val="00795256"/>
    <w:rsid w:val="00795674"/>
    <w:rsid w:val="00796A56"/>
    <w:rsid w:val="00797909"/>
    <w:rsid w:val="007A0C55"/>
    <w:rsid w:val="007A2FBA"/>
    <w:rsid w:val="007A32A9"/>
    <w:rsid w:val="007A4077"/>
    <w:rsid w:val="007A417B"/>
    <w:rsid w:val="007A45FB"/>
    <w:rsid w:val="007A4B10"/>
    <w:rsid w:val="007A4D0C"/>
    <w:rsid w:val="007A56C7"/>
    <w:rsid w:val="007A5E38"/>
    <w:rsid w:val="007B0A74"/>
    <w:rsid w:val="007B1098"/>
    <w:rsid w:val="007B21F7"/>
    <w:rsid w:val="007B252B"/>
    <w:rsid w:val="007B3778"/>
    <w:rsid w:val="007B43EC"/>
    <w:rsid w:val="007B4EF2"/>
    <w:rsid w:val="007B57CE"/>
    <w:rsid w:val="007B6461"/>
    <w:rsid w:val="007B64CF"/>
    <w:rsid w:val="007B79AE"/>
    <w:rsid w:val="007C0482"/>
    <w:rsid w:val="007C0F68"/>
    <w:rsid w:val="007C1D65"/>
    <w:rsid w:val="007C1DD7"/>
    <w:rsid w:val="007C244E"/>
    <w:rsid w:val="007C2566"/>
    <w:rsid w:val="007C48D5"/>
    <w:rsid w:val="007C5292"/>
    <w:rsid w:val="007C6EF8"/>
    <w:rsid w:val="007C72EA"/>
    <w:rsid w:val="007D083E"/>
    <w:rsid w:val="007D1E29"/>
    <w:rsid w:val="007D374D"/>
    <w:rsid w:val="007D41B6"/>
    <w:rsid w:val="007D435B"/>
    <w:rsid w:val="007D4855"/>
    <w:rsid w:val="007D52D8"/>
    <w:rsid w:val="007D57FD"/>
    <w:rsid w:val="007D5ACF"/>
    <w:rsid w:val="007D5D72"/>
    <w:rsid w:val="007D6505"/>
    <w:rsid w:val="007D6697"/>
    <w:rsid w:val="007D67F3"/>
    <w:rsid w:val="007D6CC0"/>
    <w:rsid w:val="007E0710"/>
    <w:rsid w:val="007E0A09"/>
    <w:rsid w:val="007E2FBA"/>
    <w:rsid w:val="007E5749"/>
    <w:rsid w:val="007E58EE"/>
    <w:rsid w:val="007E592F"/>
    <w:rsid w:val="007E699D"/>
    <w:rsid w:val="007E6C9D"/>
    <w:rsid w:val="007E7540"/>
    <w:rsid w:val="007F0CCA"/>
    <w:rsid w:val="007F16C5"/>
    <w:rsid w:val="007F326A"/>
    <w:rsid w:val="007F5A25"/>
    <w:rsid w:val="007F7569"/>
    <w:rsid w:val="007F7B22"/>
    <w:rsid w:val="00800E3C"/>
    <w:rsid w:val="008038BC"/>
    <w:rsid w:val="00803FB2"/>
    <w:rsid w:val="00804F5F"/>
    <w:rsid w:val="008065C3"/>
    <w:rsid w:val="008069D8"/>
    <w:rsid w:val="0081081C"/>
    <w:rsid w:val="008109BD"/>
    <w:rsid w:val="008118E9"/>
    <w:rsid w:val="008122A9"/>
    <w:rsid w:val="00813B26"/>
    <w:rsid w:val="00813DF1"/>
    <w:rsid w:val="00813E96"/>
    <w:rsid w:val="008141E5"/>
    <w:rsid w:val="0081473A"/>
    <w:rsid w:val="00815715"/>
    <w:rsid w:val="008171FD"/>
    <w:rsid w:val="0081799F"/>
    <w:rsid w:val="008204DE"/>
    <w:rsid w:val="008207B6"/>
    <w:rsid w:val="00821454"/>
    <w:rsid w:val="0082172B"/>
    <w:rsid w:val="00821A10"/>
    <w:rsid w:val="00821FA7"/>
    <w:rsid w:val="00822C0E"/>
    <w:rsid w:val="0082312F"/>
    <w:rsid w:val="008241E9"/>
    <w:rsid w:val="0082456A"/>
    <w:rsid w:val="00824A1F"/>
    <w:rsid w:val="00824BF9"/>
    <w:rsid w:val="00824FB5"/>
    <w:rsid w:val="0082621B"/>
    <w:rsid w:val="008262E7"/>
    <w:rsid w:val="00826CBC"/>
    <w:rsid w:val="00827648"/>
    <w:rsid w:val="0083126E"/>
    <w:rsid w:val="00833A1D"/>
    <w:rsid w:val="00833A57"/>
    <w:rsid w:val="00833AB8"/>
    <w:rsid w:val="00833F24"/>
    <w:rsid w:val="00834593"/>
    <w:rsid w:val="00835971"/>
    <w:rsid w:val="008366E1"/>
    <w:rsid w:val="00836720"/>
    <w:rsid w:val="00837845"/>
    <w:rsid w:val="00840C87"/>
    <w:rsid w:val="00842943"/>
    <w:rsid w:val="00843708"/>
    <w:rsid w:val="0084382D"/>
    <w:rsid w:val="008439F2"/>
    <w:rsid w:val="00843ACF"/>
    <w:rsid w:val="008450AD"/>
    <w:rsid w:val="00845A85"/>
    <w:rsid w:val="00847472"/>
    <w:rsid w:val="00851621"/>
    <w:rsid w:val="0085185C"/>
    <w:rsid w:val="00851C34"/>
    <w:rsid w:val="00852A51"/>
    <w:rsid w:val="0085349B"/>
    <w:rsid w:val="008538B5"/>
    <w:rsid w:val="00854E88"/>
    <w:rsid w:val="00855932"/>
    <w:rsid w:val="0085672E"/>
    <w:rsid w:val="008608A8"/>
    <w:rsid w:val="00862361"/>
    <w:rsid w:val="00862511"/>
    <w:rsid w:val="0086257C"/>
    <w:rsid w:val="00863052"/>
    <w:rsid w:val="00864B3D"/>
    <w:rsid w:val="00864E3D"/>
    <w:rsid w:val="008672DC"/>
    <w:rsid w:val="00867746"/>
    <w:rsid w:val="008679DA"/>
    <w:rsid w:val="00870DE9"/>
    <w:rsid w:val="0087374D"/>
    <w:rsid w:val="00875114"/>
    <w:rsid w:val="008755E5"/>
    <w:rsid w:val="00875641"/>
    <w:rsid w:val="008764A8"/>
    <w:rsid w:val="00876669"/>
    <w:rsid w:val="008821BF"/>
    <w:rsid w:val="0088271F"/>
    <w:rsid w:val="00882BD4"/>
    <w:rsid w:val="00883516"/>
    <w:rsid w:val="008839E6"/>
    <w:rsid w:val="00883B5A"/>
    <w:rsid w:val="00883C9E"/>
    <w:rsid w:val="00883F3F"/>
    <w:rsid w:val="0088415E"/>
    <w:rsid w:val="00884794"/>
    <w:rsid w:val="008858D5"/>
    <w:rsid w:val="008867D3"/>
    <w:rsid w:val="008869E4"/>
    <w:rsid w:val="0088798E"/>
    <w:rsid w:val="00890308"/>
    <w:rsid w:val="00891396"/>
    <w:rsid w:val="00892C47"/>
    <w:rsid w:val="008950C6"/>
    <w:rsid w:val="00895F45"/>
    <w:rsid w:val="008968EB"/>
    <w:rsid w:val="008A0937"/>
    <w:rsid w:val="008A0B2D"/>
    <w:rsid w:val="008A0FAB"/>
    <w:rsid w:val="008A1381"/>
    <w:rsid w:val="008A13C1"/>
    <w:rsid w:val="008A1F6D"/>
    <w:rsid w:val="008A3819"/>
    <w:rsid w:val="008A3D1B"/>
    <w:rsid w:val="008A520B"/>
    <w:rsid w:val="008A5969"/>
    <w:rsid w:val="008A5C31"/>
    <w:rsid w:val="008A7A53"/>
    <w:rsid w:val="008B01B1"/>
    <w:rsid w:val="008B1091"/>
    <w:rsid w:val="008B10DB"/>
    <w:rsid w:val="008B1B6A"/>
    <w:rsid w:val="008B2389"/>
    <w:rsid w:val="008B255A"/>
    <w:rsid w:val="008B4A72"/>
    <w:rsid w:val="008B53BE"/>
    <w:rsid w:val="008B551A"/>
    <w:rsid w:val="008B626A"/>
    <w:rsid w:val="008B65F5"/>
    <w:rsid w:val="008B7DB7"/>
    <w:rsid w:val="008B7E92"/>
    <w:rsid w:val="008C0669"/>
    <w:rsid w:val="008C101E"/>
    <w:rsid w:val="008C14ED"/>
    <w:rsid w:val="008C20A9"/>
    <w:rsid w:val="008C24F3"/>
    <w:rsid w:val="008C32EE"/>
    <w:rsid w:val="008C3F30"/>
    <w:rsid w:val="008C4035"/>
    <w:rsid w:val="008C4C7A"/>
    <w:rsid w:val="008C4E94"/>
    <w:rsid w:val="008C58CE"/>
    <w:rsid w:val="008C7C75"/>
    <w:rsid w:val="008D0E91"/>
    <w:rsid w:val="008D2934"/>
    <w:rsid w:val="008D2FFB"/>
    <w:rsid w:val="008D430D"/>
    <w:rsid w:val="008D568B"/>
    <w:rsid w:val="008D7E1B"/>
    <w:rsid w:val="008D7E65"/>
    <w:rsid w:val="008E007D"/>
    <w:rsid w:val="008E06F7"/>
    <w:rsid w:val="008E071C"/>
    <w:rsid w:val="008E240B"/>
    <w:rsid w:val="008E250A"/>
    <w:rsid w:val="008E3098"/>
    <w:rsid w:val="008E3F7B"/>
    <w:rsid w:val="008E4AD2"/>
    <w:rsid w:val="008E59C0"/>
    <w:rsid w:val="008E6FB6"/>
    <w:rsid w:val="008E7662"/>
    <w:rsid w:val="008F0194"/>
    <w:rsid w:val="008F075B"/>
    <w:rsid w:val="008F1A5F"/>
    <w:rsid w:val="008F2493"/>
    <w:rsid w:val="008F37A4"/>
    <w:rsid w:val="008F74A6"/>
    <w:rsid w:val="008F7A82"/>
    <w:rsid w:val="009010A4"/>
    <w:rsid w:val="0090133E"/>
    <w:rsid w:val="00901D3C"/>
    <w:rsid w:val="00902003"/>
    <w:rsid w:val="009025B3"/>
    <w:rsid w:val="00902CFE"/>
    <w:rsid w:val="0090684A"/>
    <w:rsid w:val="00910709"/>
    <w:rsid w:val="00910FCD"/>
    <w:rsid w:val="00911B8F"/>
    <w:rsid w:val="0091412A"/>
    <w:rsid w:val="00914A2D"/>
    <w:rsid w:val="00914D45"/>
    <w:rsid w:val="00916025"/>
    <w:rsid w:val="0091611A"/>
    <w:rsid w:val="00917C16"/>
    <w:rsid w:val="00917D74"/>
    <w:rsid w:val="00920034"/>
    <w:rsid w:val="00921433"/>
    <w:rsid w:val="009234E1"/>
    <w:rsid w:val="0092351C"/>
    <w:rsid w:val="00923581"/>
    <w:rsid w:val="00923E63"/>
    <w:rsid w:val="009241EA"/>
    <w:rsid w:val="00927ACA"/>
    <w:rsid w:val="0093161A"/>
    <w:rsid w:val="00932C23"/>
    <w:rsid w:val="009333E2"/>
    <w:rsid w:val="00933A68"/>
    <w:rsid w:val="00934B8B"/>
    <w:rsid w:val="00935D2D"/>
    <w:rsid w:val="009360E0"/>
    <w:rsid w:val="00936430"/>
    <w:rsid w:val="0094014D"/>
    <w:rsid w:val="00941F78"/>
    <w:rsid w:val="009428BC"/>
    <w:rsid w:val="00943FAE"/>
    <w:rsid w:val="0094567F"/>
    <w:rsid w:val="00945829"/>
    <w:rsid w:val="00946FAA"/>
    <w:rsid w:val="0094711C"/>
    <w:rsid w:val="00947E27"/>
    <w:rsid w:val="00950120"/>
    <w:rsid w:val="00950937"/>
    <w:rsid w:val="00950EC8"/>
    <w:rsid w:val="009512BE"/>
    <w:rsid w:val="00952061"/>
    <w:rsid w:val="009531EA"/>
    <w:rsid w:val="009534F3"/>
    <w:rsid w:val="0095362F"/>
    <w:rsid w:val="009538D7"/>
    <w:rsid w:val="00953C56"/>
    <w:rsid w:val="0095426E"/>
    <w:rsid w:val="00955B9A"/>
    <w:rsid w:val="00956BD7"/>
    <w:rsid w:val="009572FF"/>
    <w:rsid w:val="00957C02"/>
    <w:rsid w:val="009600DA"/>
    <w:rsid w:val="00960EF5"/>
    <w:rsid w:val="009628A0"/>
    <w:rsid w:val="0096378D"/>
    <w:rsid w:val="00964061"/>
    <w:rsid w:val="00964622"/>
    <w:rsid w:val="00970EC5"/>
    <w:rsid w:val="009724A7"/>
    <w:rsid w:val="0097284E"/>
    <w:rsid w:val="009738B3"/>
    <w:rsid w:val="00973CA4"/>
    <w:rsid w:val="00973E77"/>
    <w:rsid w:val="009740C4"/>
    <w:rsid w:val="009746B1"/>
    <w:rsid w:val="00975C32"/>
    <w:rsid w:val="0098016D"/>
    <w:rsid w:val="0098226C"/>
    <w:rsid w:val="00982CDD"/>
    <w:rsid w:val="00982EA6"/>
    <w:rsid w:val="00983974"/>
    <w:rsid w:val="00984251"/>
    <w:rsid w:val="00984526"/>
    <w:rsid w:val="00984C0C"/>
    <w:rsid w:val="009853A2"/>
    <w:rsid w:val="009856AC"/>
    <w:rsid w:val="00985EFF"/>
    <w:rsid w:val="00987130"/>
    <w:rsid w:val="00990045"/>
    <w:rsid w:val="009912C6"/>
    <w:rsid w:val="009916D4"/>
    <w:rsid w:val="0099192B"/>
    <w:rsid w:val="009928CD"/>
    <w:rsid w:val="0099363A"/>
    <w:rsid w:val="00993B5C"/>
    <w:rsid w:val="009955A8"/>
    <w:rsid w:val="00995F92"/>
    <w:rsid w:val="009968E5"/>
    <w:rsid w:val="00997C77"/>
    <w:rsid w:val="009A082A"/>
    <w:rsid w:val="009A1618"/>
    <w:rsid w:val="009A2358"/>
    <w:rsid w:val="009A24C6"/>
    <w:rsid w:val="009A2970"/>
    <w:rsid w:val="009A3F1B"/>
    <w:rsid w:val="009A43DD"/>
    <w:rsid w:val="009A50C5"/>
    <w:rsid w:val="009A59FA"/>
    <w:rsid w:val="009A5A41"/>
    <w:rsid w:val="009A63A6"/>
    <w:rsid w:val="009A73F9"/>
    <w:rsid w:val="009A7C67"/>
    <w:rsid w:val="009B012F"/>
    <w:rsid w:val="009B0290"/>
    <w:rsid w:val="009B04D7"/>
    <w:rsid w:val="009B07FB"/>
    <w:rsid w:val="009B096D"/>
    <w:rsid w:val="009B1720"/>
    <w:rsid w:val="009B1C26"/>
    <w:rsid w:val="009B1CD1"/>
    <w:rsid w:val="009B2B55"/>
    <w:rsid w:val="009B2F56"/>
    <w:rsid w:val="009B39F3"/>
    <w:rsid w:val="009B3CB2"/>
    <w:rsid w:val="009B44A1"/>
    <w:rsid w:val="009B4B31"/>
    <w:rsid w:val="009B50A1"/>
    <w:rsid w:val="009B52A4"/>
    <w:rsid w:val="009B592A"/>
    <w:rsid w:val="009B5BCB"/>
    <w:rsid w:val="009B620B"/>
    <w:rsid w:val="009B69CD"/>
    <w:rsid w:val="009B69D5"/>
    <w:rsid w:val="009B74FC"/>
    <w:rsid w:val="009B75FF"/>
    <w:rsid w:val="009B7976"/>
    <w:rsid w:val="009B7A70"/>
    <w:rsid w:val="009C067F"/>
    <w:rsid w:val="009C0D3B"/>
    <w:rsid w:val="009C1B18"/>
    <w:rsid w:val="009C37D4"/>
    <w:rsid w:val="009C431C"/>
    <w:rsid w:val="009C4F45"/>
    <w:rsid w:val="009C60CB"/>
    <w:rsid w:val="009C6D0F"/>
    <w:rsid w:val="009D0322"/>
    <w:rsid w:val="009D03A5"/>
    <w:rsid w:val="009D105A"/>
    <w:rsid w:val="009D138C"/>
    <w:rsid w:val="009D15DE"/>
    <w:rsid w:val="009D1F19"/>
    <w:rsid w:val="009D3428"/>
    <w:rsid w:val="009D3C67"/>
    <w:rsid w:val="009D5217"/>
    <w:rsid w:val="009D5755"/>
    <w:rsid w:val="009D5FE9"/>
    <w:rsid w:val="009D76C5"/>
    <w:rsid w:val="009D7BEA"/>
    <w:rsid w:val="009D7C24"/>
    <w:rsid w:val="009D7FDA"/>
    <w:rsid w:val="009E11FC"/>
    <w:rsid w:val="009E1232"/>
    <w:rsid w:val="009E314A"/>
    <w:rsid w:val="009E3819"/>
    <w:rsid w:val="009E3B6D"/>
    <w:rsid w:val="009E4D43"/>
    <w:rsid w:val="009E630B"/>
    <w:rsid w:val="009E6B5D"/>
    <w:rsid w:val="009E7CAF"/>
    <w:rsid w:val="009E7E1D"/>
    <w:rsid w:val="009F3250"/>
    <w:rsid w:val="009F3FE5"/>
    <w:rsid w:val="009F45F0"/>
    <w:rsid w:val="009F5348"/>
    <w:rsid w:val="009F577A"/>
    <w:rsid w:val="009F62BF"/>
    <w:rsid w:val="009F7BD3"/>
    <w:rsid w:val="00A006FA"/>
    <w:rsid w:val="00A00A68"/>
    <w:rsid w:val="00A00C25"/>
    <w:rsid w:val="00A01878"/>
    <w:rsid w:val="00A01F25"/>
    <w:rsid w:val="00A02C23"/>
    <w:rsid w:val="00A0458D"/>
    <w:rsid w:val="00A053AA"/>
    <w:rsid w:val="00A05B8C"/>
    <w:rsid w:val="00A07A80"/>
    <w:rsid w:val="00A103F5"/>
    <w:rsid w:val="00A10DB6"/>
    <w:rsid w:val="00A12613"/>
    <w:rsid w:val="00A12630"/>
    <w:rsid w:val="00A12751"/>
    <w:rsid w:val="00A13467"/>
    <w:rsid w:val="00A14905"/>
    <w:rsid w:val="00A14E9D"/>
    <w:rsid w:val="00A14EE5"/>
    <w:rsid w:val="00A160ED"/>
    <w:rsid w:val="00A16EC5"/>
    <w:rsid w:val="00A25584"/>
    <w:rsid w:val="00A25C41"/>
    <w:rsid w:val="00A26D98"/>
    <w:rsid w:val="00A272FB"/>
    <w:rsid w:val="00A3064F"/>
    <w:rsid w:val="00A3075D"/>
    <w:rsid w:val="00A31289"/>
    <w:rsid w:val="00A32B88"/>
    <w:rsid w:val="00A32FDA"/>
    <w:rsid w:val="00A331D5"/>
    <w:rsid w:val="00A334DD"/>
    <w:rsid w:val="00A33F7A"/>
    <w:rsid w:val="00A34ED4"/>
    <w:rsid w:val="00A3525E"/>
    <w:rsid w:val="00A369BA"/>
    <w:rsid w:val="00A3788D"/>
    <w:rsid w:val="00A407E7"/>
    <w:rsid w:val="00A413DB"/>
    <w:rsid w:val="00A423A7"/>
    <w:rsid w:val="00A43C9D"/>
    <w:rsid w:val="00A4408F"/>
    <w:rsid w:val="00A45F9A"/>
    <w:rsid w:val="00A4780F"/>
    <w:rsid w:val="00A47A2D"/>
    <w:rsid w:val="00A47BE3"/>
    <w:rsid w:val="00A47DC4"/>
    <w:rsid w:val="00A5020E"/>
    <w:rsid w:val="00A50C35"/>
    <w:rsid w:val="00A515B6"/>
    <w:rsid w:val="00A515ED"/>
    <w:rsid w:val="00A52F2D"/>
    <w:rsid w:val="00A5456E"/>
    <w:rsid w:val="00A55BAC"/>
    <w:rsid w:val="00A562E9"/>
    <w:rsid w:val="00A563D9"/>
    <w:rsid w:val="00A57631"/>
    <w:rsid w:val="00A57788"/>
    <w:rsid w:val="00A57F3D"/>
    <w:rsid w:val="00A6151E"/>
    <w:rsid w:val="00A623CC"/>
    <w:rsid w:val="00A62E10"/>
    <w:rsid w:val="00A6331D"/>
    <w:rsid w:val="00A63EAA"/>
    <w:rsid w:val="00A645C7"/>
    <w:rsid w:val="00A65AD4"/>
    <w:rsid w:val="00A65B00"/>
    <w:rsid w:val="00A6607B"/>
    <w:rsid w:val="00A66198"/>
    <w:rsid w:val="00A66893"/>
    <w:rsid w:val="00A66C44"/>
    <w:rsid w:val="00A66E4A"/>
    <w:rsid w:val="00A675AE"/>
    <w:rsid w:val="00A67823"/>
    <w:rsid w:val="00A702B9"/>
    <w:rsid w:val="00A70667"/>
    <w:rsid w:val="00A72CA5"/>
    <w:rsid w:val="00A731E5"/>
    <w:rsid w:val="00A7332B"/>
    <w:rsid w:val="00A74345"/>
    <w:rsid w:val="00A755DD"/>
    <w:rsid w:val="00A76027"/>
    <w:rsid w:val="00A77EED"/>
    <w:rsid w:val="00A81177"/>
    <w:rsid w:val="00A81C36"/>
    <w:rsid w:val="00A82E7A"/>
    <w:rsid w:val="00A832A4"/>
    <w:rsid w:val="00A83694"/>
    <w:rsid w:val="00A8373D"/>
    <w:rsid w:val="00A837DE"/>
    <w:rsid w:val="00A84778"/>
    <w:rsid w:val="00A84F7A"/>
    <w:rsid w:val="00A854B9"/>
    <w:rsid w:val="00A85C35"/>
    <w:rsid w:val="00A85FB3"/>
    <w:rsid w:val="00A873B1"/>
    <w:rsid w:val="00A9040D"/>
    <w:rsid w:val="00A918A5"/>
    <w:rsid w:val="00A922DA"/>
    <w:rsid w:val="00A9591D"/>
    <w:rsid w:val="00A966E2"/>
    <w:rsid w:val="00A977A8"/>
    <w:rsid w:val="00A97A13"/>
    <w:rsid w:val="00A97D5A"/>
    <w:rsid w:val="00AA050B"/>
    <w:rsid w:val="00AA07F3"/>
    <w:rsid w:val="00AA0CEE"/>
    <w:rsid w:val="00AA1AD4"/>
    <w:rsid w:val="00AA300E"/>
    <w:rsid w:val="00AA548E"/>
    <w:rsid w:val="00AA7D36"/>
    <w:rsid w:val="00AB073F"/>
    <w:rsid w:val="00AB10EB"/>
    <w:rsid w:val="00AB159D"/>
    <w:rsid w:val="00AB1DC1"/>
    <w:rsid w:val="00AB2FC5"/>
    <w:rsid w:val="00AB373A"/>
    <w:rsid w:val="00AB3C67"/>
    <w:rsid w:val="00AB4D48"/>
    <w:rsid w:val="00AB5382"/>
    <w:rsid w:val="00AB5B00"/>
    <w:rsid w:val="00AB5E1A"/>
    <w:rsid w:val="00AB66DE"/>
    <w:rsid w:val="00AB67B7"/>
    <w:rsid w:val="00AB6D95"/>
    <w:rsid w:val="00AB7BF4"/>
    <w:rsid w:val="00AC006E"/>
    <w:rsid w:val="00AC089A"/>
    <w:rsid w:val="00AC0E7B"/>
    <w:rsid w:val="00AC2A6A"/>
    <w:rsid w:val="00AC2BB6"/>
    <w:rsid w:val="00AC2FCC"/>
    <w:rsid w:val="00AC35CE"/>
    <w:rsid w:val="00AC442D"/>
    <w:rsid w:val="00AC4C29"/>
    <w:rsid w:val="00AC73BE"/>
    <w:rsid w:val="00AD08C4"/>
    <w:rsid w:val="00AD0DE6"/>
    <w:rsid w:val="00AD1165"/>
    <w:rsid w:val="00AD2174"/>
    <w:rsid w:val="00AD32D1"/>
    <w:rsid w:val="00AD345F"/>
    <w:rsid w:val="00AD3491"/>
    <w:rsid w:val="00AD418B"/>
    <w:rsid w:val="00AD48EF"/>
    <w:rsid w:val="00AD5368"/>
    <w:rsid w:val="00AD6796"/>
    <w:rsid w:val="00AE0101"/>
    <w:rsid w:val="00AE08EB"/>
    <w:rsid w:val="00AE1B43"/>
    <w:rsid w:val="00AE382B"/>
    <w:rsid w:val="00AE5BF0"/>
    <w:rsid w:val="00AE7FAE"/>
    <w:rsid w:val="00AF0E6F"/>
    <w:rsid w:val="00AF1380"/>
    <w:rsid w:val="00AF1B03"/>
    <w:rsid w:val="00AF1CCF"/>
    <w:rsid w:val="00AF3357"/>
    <w:rsid w:val="00AF38A3"/>
    <w:rsid w:val="00AF495D"/>
    <w:rsid w:val="00AF49EB"/>
    <w:rsid w:val="00AF5C76"/>
    <w:rsid w:val="00B01628"/>
    <w:rsid w:val="00B02827"/>
    <w:rsid w:val="00B03A7A"/>
    <w:rsid w:val="00B04D5A"/>
    <w:rsid w:val="00B0589D"/>
    <w:rsid w:val="00B05968"/>
    <w:rsid w:val="00B06168"/>
    <w:rsid w:val="00B06E13"/>
    <w:rsid w:val="00B07AD6"/>
    <w:rsid w:val="00B07F3C"/>
    <w:rsid w:val="00B105A0"/>
    <w:rsid w:val="00B10909"/>
    <w:rsid w:val="00B10AFE"/>
    <w:rsid w:val="00B12589"/>
    <w:rsid w:val="00B13480"/>
    <w:rsid w:val="00B1373F"/>
    <w:rsid w:val="00B13D2E"/>
    <w:rsid w:val="00B14554"/>
    <w:rsid w:val="00B14AAF"/>
    <w:rsid w:val="00B151A9"/>
    <w:rsid w:val="00B152AB"/>
    <w:rsid w:val="00B16017"/>
    <w:rsid w:val="00B16774"/>
    <w:rsid w:val="00B16FC4"/>
    <w:rsid w:val="00B24039"/>
    <w:rsid w:val="00B24FA6"/>
    <w:rsid w:val="00B24FDE"/>
    <w:rsid w:val="00B2526A"/>
    <w:rsid w:val="00B2529C"/>
    <w:rsid w:val="00B25705"/>
    <w:rsid w:val="00B25A82"/>
    <w:rsid w:val="00B25B6D"/>
    <w:rsid w:val="00B25CE5"/>
    <w:rsid w:val="00B25D02"/>
    <w:rsid w:val="00B25FEF"/>
    <w:rsid w:val="00B2689E"/>
    <w:rsid w:val="00B26C53"/>
    <w:rsid w:val="00B2739D"/>
    <w:rsid w:val="00B27DAE"/>
    <w:rsid w:val="00B27E6C"/>
    <w:rsid w:val="00B31414"/>
    <w:rsid w:val="00B3257D"/>
    <w:rsid w:val="00B32628"/>
    <w:rsid w:val="00B3559A"/>
    <w:rsid w:val="00B35E94"/>
    <w:rsid w:val="00B366F1"/>
    <w:rsid w:val="00B36D66"/>
    <w:rsid w:val="00B37A00"/>
    <w:rsid w:val="00B4013B"/>
    <w:rsid w:val="00B40142"/>
    <w:rsid w:val="00B43836"/>
    <w:rsid w:val="00B4463C"/>
    <w:rsid w:val="00B463F3"/>
    <w:rsid w:val="00B46E7C"/>
    <w:rsid w:val="00B47349"/>
    <w:rsid w:val="00B51041"/>
    <w:rsid w:val="00B520A2"/>
    <w:rsid w:val="00B54020"/>
    <w:rsid w:val="00B54022"/>
    <w:rsid w:val="00B54CBC"/>
    <w:rsid w:val="00B55E1C"/>
    <w:rsid w:val="00B571FC"/>
    <w:rsid w:val="00B576C4"/>
    <w:rsid w:val="00B60B31"/>
    <w:rsid w:val="00B616C1"/>
    <w:rsid w:val="00B623F2"/>
    <w:rsid w:val="00B625CC"/>
    <w:rsid w:val="00B632B2"/>
    <w:rsid w:val="00B638A5"/>
    <w:rsid w:val="00B6393E"/>
    <w:rsid w:val="00B63C16"/>
    <w:rsid w:val="00B640ED"/>
    <w:rsid w:val="00B64AC2"/>
    <w:rsid w:val="00B66CC5"/>
    <w:rsid w:val="00B67A04"/>
    <w:rsid w:val="00B67BF9"/>
    <w:rsid w:val="00B67CAC"/>
    <w:rsid w:val="00B70213"/>
    <w:rsid w:val="00B706B4"/>
    <w:rsid w:val="00B7106F"/>
    <w:rsid w:val="00B71975"/>
    <w:rsid w:val="00B732CC"/>
    <w:rsid w:val="00B737F1"/>
    <w:rsid w:val="00B7388C"/>
    <w:rsid w:val="00B75A47"/>
    <w:rsid w:val="00B765DE"/>
    <w:rsid w:val="00B769FD"/>
    <w:rsid w:val="00B80422"/>
    <w:rsid w:val="00B806FA"/>
    <w:rsid w:val="00B80C1C"/>
    <w:rsid w:val="00B82752"/>
    <w:rsid w:val="00B82881"/>
    <w:rsid w:val="00B82C7A"/>
    <w:rsid w:val="00B8306B"/>
    <w:rsid w:val="00B83266"/>
    <w:rsid w:val="00B83674"/>
    <w:rsid w:val="00B83CDA"/>
    <w:rsid w:val="00B858F1"/>
    <w:rsid w:val="00B861E4"/>
    <w:rsid w:val="00B86A68"/>
    <w:rsid w:val="00B901C3"/>
    <w:rsid w:val="00B90A55"/>
    <w:rsid w:val="00B90BD7"/>
    <w:rsid w:val="00B90CD9"/>
    <w:rsid w:val="00B911FB"/>
    <w:rsid w:val="00B91522"/>
    <w:rsid w:val="00B91BEA"/>
    <w:rsid w:val="00B93619"/>
    <w:rsid w:val="00B93CA7"/>
    <w:rsid w:val="00B952AA"/>
    <w:rsid w:val="00B9588A"/>
    <w:rsid w:val="00B965C6"/>
    <w:rsid w:val="00B96FC8"/>
    <w:rsid w:val="00B97577"/>
    <w:rsid w:val="00B97E97"/>
    <w:rsid w:val="00BA025E"/>
    <w:rsid w:val="00BA3E85"/>
    <w:rsid w:val="00BA5621"/>
    <w:rsid w:val="00BA5898"/>
    <w:rsid w:val="00BA650D"/>
    <w:rsid w:val="00BB22CD"/>
    <w:rsid w:val="00BB5D1E"/>
    <w:rsid w:val="00BB6C62"/>
    <w:rsid w:val="00BB701F"/>
    <w:rsid w:val="00BB719B"/>
    <w:rsid w:val="00BC05DA"/>
    <w:rsid w:val="00BC0B12"/>
    <w:rsid w:val="00BC0E36"/>
    <w:rsid w:val="00BC0F86"/>
    <w:rsid w:val="00BC17C6"/>
    <w:rsid w:val="00BC1D6A"/>
    <w:rsid w:val="00BC2332"/>
    <w:rsid w:val="00BC50FC"/>
    <w:rsid w:val="00BC529B"/>
    <w:rsid w:val="00BC550B"/>
    <w:rsid w:val="00BC669B"/>
    <w:rsid w:val="00BC6D96"/>
    <w:rsid w:val="00BC7C92"/>
    <w:rsid w:val="00BD0B22"/>
    <w:rsid w:val="00BD1BBF"/>
    <w:rsid w:val="00BD1CED"/>
    <w:rsid w:val="00BD26E5"/>
    <w:rsid w:val="00BD2E72"/>
    <w:rsid w:val="00BD44A6"/>
    <w:rsid w:val="00BD7CC1"/>
    <w:rsid w:val="00BD7D43"/>
    <w:rsid w:val="00BD7F3D"/>
    <w:rsid w:val="00BE1637"/>
    <w:rsid w:val="00BE189E"/>
    <w:rsid w:val="00BE3766"/>
    <w:rsid w:val="00BE3C93"/>
    <w:rsid w:val="00BE3DAF"/>
    <w:rsid w:val="00BE4669"/>
    <w:rsid w:val="00BE496D"/>
    <w:rsid w:val="00BE5D0D"/>
    <w:rsid w:val="00BE6281"/>
    <w:rsid w:val="00BE6EB9"/>
    <w:rsid w:val="00BE76BD"/>
    <w:rsid w:val="00BE7E09"/>
    <w:rsid w:val="00BE7EFA"/>
    <w:rsid w:val="00BF059D"/>
    <w:rsid w:val="00BF243E"/>
    <w:rsid w:val="00BF2889"/>
    <w:rsid w:val="00BF69F5"/>
    <w:rsid w:val="00BF6A7D"/>
    <w:rsid w:val="00BF7011"/>
    <w:rsid w:val="00BF76D9"/>
    <w:rsid w:val="00BF7F40"/>
    <w:rsid w:val="00C001A0"/>
    <w:rsid w:val="00C00DC6"/>
    <w:rsid w:val="00C011AD"/>
    <w:rsid w:val="00C01360"/>
    <w:rsid w:val="00C021C1"/>
    <w:rsid w:val="00C026EC"/>
    <w:rsid w:val="00C02D9F"/>
    <w:rsid w:val="00C0347B"/>
    <w:rsid w:val="00C03849"/>
    <w:rsid w:val="00C04BB0"/>
    <w:rsid w:val="00C057FB"/>
    <w:rsid w:val="00C0646A"/>
    <w:rsid w:val="00C0735C"/>
    <w:rsid w:val="00C07524"/>
    <w:rsid w:val="00C117B9"/>
    <w:rsid w:val="00C11A78"/>
    <w:rsid w:val="00C11EE0"/>
    <w:rsid w:val="00C151CC"/>
    <w:rsid w:val="00C15981"/>
    <w:rsid w:val="00C16310"/>
    <w:rsid w:val="00C16736"/>
    <w:rsid w:val="00C16EAA"/>
    <w:rsid w:val="00C1709A"/>
    <w:rsid w:val="00C171D2"/>
    <w:rsid w:val="00C17583"/>
    <w:rsid w:val="00C20AD3"/>
    <w:rsid w:val="00C21073"/>
    <w:rsid w:val="00C21BFC"/>
    <w:rsid w:val="00C22F50"/>
    <w:rsid w:val="00C23EF9"/>
    <w:rsid w:val="00C24DC6"/>
    <w:rsid w:val="00C2503F"/>
    <w:rsid w:val="00C2596F"/>
    <w:rsid w:val="00C26109"/>
    <w:rsid w:val="00C26AA3"/>
    <w:rsid w:val="00C26AEE"/>
    <w:rsid w:val="00C26B5B"/>
    <w:rsid w:val="00C26EE0"/>
    <w:rsid w:val="00C30645"/>
    <w:rsid w:val="00C31F41"/>
    <w:rsid w:val="00C32286"/>
    <w:rsid w:val="00C32FCB"/>
    <w:rsid w:val="00C34629"/>
    <w:rsid w:val="00C35C1B"/>
    <w:rsid w:val="00C35DF6"/>
    <w:rsid w:val="00C3715A"/>
    <w:rsid w:val="00C37992"/>
    <w:rsid w:val="00C400C4"/>
    <w:rsid w:val="00C41871"/>
    <w:rsid w:val="00C41A6C"/>
    <w:rsid w:val="00C41B42"/>
    <w:rsid w:val="00C42B67"/>
    <w:rsid w:val="00C42C44"/>
    <w:rsid w:val="00C4370B"/>
    <w:rsid w:val="00C43F4A"/>
    <w:rsid w:val="00C44C9F"/>
    <w:rsid w:val="00C44F15"/>
    <w:rsid w:val="00C455CE"/>
    <w:rsid w:val="00C4586E"/>
    <w:rsid w:val="00C46C7F"/>
    <w:rsid w:val="00C46F39"/>
    <w:rsid w:val="00C4733C"/>
    <w:rsid w:val="00C47504"/>
    <w:rsid w:val="00C5046D"/>
    <w:rsid w:val="00C5166F"/>
    <w:rsid w:val="00C51DE9"/>
    <w:rsid w:val="00C52507"/>
    <w:rsid w:val="00C53960"/>
    <w:rsid w:val="00C53A55"/>
    <w:rsid w:val="00C540AB"/>
    <w:rsid w:val="00C557B9"/>
    <w:rsid w:val="00C5653D"/>
    <w:rsid w:val="00C56A8B"/>
    <w:rsid w:val="00C56E90"/>
    <w:rsid w:val="00C60983"/>
    <w:rsid w:val="00C60B43"/>
    <w:rsid w:val="00C61447"/>
    <w:rsid w:val="00C61E4F"/>
    <w:rsid w:val="00C627E7"/>
    <w:rsid w:val="00C6625E"/>
    <w:rsid w:val="00C673D3"/>
    <w:rsid w:val="00C67CAE"/>
    <w:rsid w:val="00C704BA"/>
    <w:rsid w:val="00C714ED"/>
    <w:rsid w:val="00C71B5D"/>
    <w:rsid w:val="00C72581"/>
    <w:rsid w:val="00C72903"/>
    <w:rsid w:val="00C764F9"/>
    <w:rsid w:val="00C76C1E"/>
    <w:rsid w:val="00C77839"/>
    <w:rsid w:val="00C80AF8"/>
    <w:rsid w:val="00C81198"/>
    <w:rsid w:val="00C82800"/>
    <w:rsid w:val="00C84B82"/>
    <w:rsid w:val="00C84B94"/>
    <w:rsid w:val="00C862B7"/>
    <w:rsid w:val="00C8686B"/>
    <w:rsid w:val="00C86BEC"/>
    <w:rsid w:val="00C872D3"/>
    <w:rsid w:val="00C87EDC"/>
    <w:rsid w:val="00C90394"/>
    <w:rsid w:val="00C90B68"/>
    <w:rsid w:val="00C90C21"/>
    <w:rsid w:val="00C90C3E"/>
    <w:rsid w:val="00C91606"/>
    <w:rsid w:val="00C91B83"/>
    <w:rsid w:val="00C9204A"/>
    <w:rsid w:val="00C9218E"/>
    <w:rsid w:val="00C926E5"/>
    <w:rsid w:val="00C928C7"/>
    <w:rsid w:val="00C946FE"/>
    <w:rsid w:val="00C94B1D"/>
    <w:rsid w:val="00C94F69"/>
    <w:rsid w:val="00C95813"/>
    <w:rsid w:val="00C960D9"/>
    <w:rsid w:val="00C96AB9"/>
    <w:rsid w:val="00C96C9D"/>
    <w:rsid w:val="00C97588"/>
    <w:rsid w:val="00CA377E"/>
    <w:rsid w:val="00CA396E"/>
    <w:rsid w:val="00CA63F5"/>
    <w:rsid w:val="00CA6C43"/>
    <w:rsid w:val="00CA7779"/>
    <w:rsid w:val="00CA7D6D"/>
    <w:rsid w:val="00CA7E2C"/>
    <w:rsid w:val="00CB02E0"/>
    <w:rsid w:val="00CB1115"/>
    <w:rsid w:val="00CB1A36"/>
    <w:rsid w:val="00CB2628"/>
    <w:rsid w:val="00CB2EF3"/>
    <w:rsid w:val="00CB2F6A"/>
    <w:rsid w:val="00CB3591"/>
    <w:rsid w:val="00CB3621"/>
    <w:rsid w:val="00CB3776"/>
    <w:rsid w:val="00CB4FFD"/>
    <w:rsid w:val="00CB7E6E"/>
    <w:rsid w:val="00CC119A"/>
    <w:rsid w:val="00CC211A"/>
    <w:rsid w:val="00CC2148"/>
    <w:rsid w:val="00CC2326"/>
    <w:rsid w:val="00CC2C57"/>
    <w:rsid w:val="00CC2E6B"/>
    <w:rsid w:val="00CC3122"/>
    <w:rsid w:val="00CC381E"/>
    <w:rsid w:val="00CC3C95"/>
    <w:rsid w:val="00CC404D"/>
    <w:rsid w:val="00CC45EC"/>
    <w:rsid w:val="00CC4D1E"/>
    <w:rsid w:val="00CC5391"/>
    <w:rsid w:val="00CC5B54"/>
    <w:rsid w:val="00CC625F"/>
    <w:rsid w:val="00CC6349"/>
    <w:rsid w:val="00CC72AA"/>
    <w:rsid w:val="00CD07DE"/>
    <w:rsid w:val="00CD0F84"/>
    <w:rsid w:val="00CD0F8F"/>
    <w:rsid w:val="00CD1808"/>
    <w:rsid w:val="00CD1B89"/>
    <w:rsid w:val="00CD218B"/>
    <w:rsid w:val="00CD2A31"/>
    <w:rsid w:val="00CD2CF4"/>
    <w:rsid w:val="00CD5C27"/>
    <w:rsid w:val="00CD6B60"/>
    <w:rsid w:val="00CD6BCC"/>
    <w:rsid w:val="00CD7025"/>
    <w:rsid w:val="00CD70F3"/>
    <w:rsid w:val="00CD7100"/>
    <w:rsid w:val="00CD72F4"/>
    <w:rsid w:val="00CD76F9"/>
    <w:rsid w:val="00CD7827"/>
    <w:rsid w:val="00CE00EA"/>
    <w:rsid w:val="00CE2360"/>
    <w:rsid w:val="00CE2BB9"/>
    <w:rsid w:val="00CE3925"/>
    <w:rsid w:val="00CE405F"/>
    <w:rsid w:val="00CE4208"/>
    <w:rsid w:val="00CE694C"/>
    <w:rsid w:val="00CE6B4D"/>
    <w:rsid w:val="00CE70EF"/>
    <w:rsid w:val="00CE73CC"/>
    <w:rsid w:val="00CE769B"/>
    <w:rsid w:val="00CF0EF5"/>
    <w:rsid w:val="00CF11FF"/>
    <w:rsid w:val="00CF1485"/>
    <w:rsid w:val="00CF28EC"/>
    <w:rsid w:val="00CF4B75"/>
    <w:rsid w:val="00CF56BA"/>
    <w:rsid w:val="00CF61F0"/>
    <w:rsid w:val="00CF7E19"/>
    <w:rsid w:val="00D017FF"/>
    <w:rsid w:val="00D02CE8"/>
    <w:rsid w:val="00D03736"/>
    <w:rsid w:val="00D0403B"/>
    <w:rsid w:val="00D04F04"/>
    <w:rsid w:val="00D05440"/>
    <w:rsid w:val="00D068AF"/>
    <w:rsid w:val="00D06E85"/>
    <w:rsid w:val="00D102DB"/>
    <w:rsid w:val="00D1062E"/>
    <w:rsid w:val="00D109DE"/>
    <w:rsid w:val="00D10CEB"/>
    <w:rsid w:val="00D10D56"/>
    <w:rsid w:val="00D1171D"/>
    <w:rsid w:val="00D1252E"/>
    <w:rsid w:val="00D12FA0"/>
    <w:rsid w:val="00D131F8"/>
    <w:rsid w:val="00D137B3"/>
    <w:rsid w:val="00D14043"/>
    <w:rsid w:val="00D15560"/>
    <w:rsid w:val="00D15E6B"/>
    <w:rsid w:val="00D16211"/>
    <w:rsid w:val="00D1648E"/>
    <w:rsid w:val="00D16DA4"/>
    <w:rsid w:val="00D1703C"/>
    <w:rsid w:val="00D174D0"/>
    <w:rsid w:val="00D1779D"/>
    <w:rsid w:val="00D20D48"/>
    <w:rsid w:val="00D210A0"/>
    <w:rsid w:val="00D216CA"/>
    <w:rsid w:val="00D216F4"/>
    <w:rsid w:val="00D234E8"/>
    <w:rsid w:val="00D23A6F"/>
    <w:rsid w:val="00D241F3"/>
    <w:rsid w:val="00D245C7"/>
    <w:rsid w:val="00D2486B"/>
    <w:rsid w:val="00D25E98"/>
    <w:rsid w:val="00D275CF"/>
    <w:rsid w:val="00D30506"/>
    <w:rsid w:val="00D30BED"/>
    <w:rsid w:val="00D30CC3"/>
    <w:rsid w:val="00D31BE5"/>
    <w:rsid w:val="00D328E6"/>
    <w:rsid w:val="00D32B1A"/>
    <w:rsid w:val="00D3344C"/>
    <w:rsid w:val="00D35229"/>
    <w:rsid w:val="00D355AA"/>
    <w:rsid w:val="00D35858"/>
    <w:rsid w:val="00D362A0"/>
    <w:rsid w:val="00D404B5"/>
    <w:rsid w:val="00D410F0"/>
    <w:rsid w:val="00D42056"/>
    <w:rsid w:val="00D42239"/>
    <w:rsid w:val="00D43AD8"/>
    <w:rsid w:val="00D43B01"/>
    <w:rsid w:val="00D43F2B"/>
    <w:rsid w:val="00D43F41"/>
    <w:rsid w:val="00D449F2"/>
    <w:rsid w:val="00D462CA"/>
    <w:rsid w:val="00D470D2"/>
    <w:rsid w:val="00D4780E"/>
    <w:rsid w:val="00D47A6F"/>
    <w:rsid w:val="00D50BB1"/>
    <w:rsid w:val="00D51C36"/>
    <w:rsid w:val="00D51F47"/>
    <w:rsid w:val="00D522B3"/>
    <w:rsid w:val="00D52432"/>
    <w:rsid w:val="00D52AA7"/>
    <w:rsid w:val="00D52CE9"/>
    <w:rsid w:val="00D5300C"/>
    <w:rsid w:val="00D531F8"/>
    <w:rsid w:val="00D53B2B"/>
    <w:rsid w:val="00D53E89"/>
    <w:rsid w:val="00D54539"/>
    <w:rsid w:val="00D54C87"/>
    <w:rsid w:val="00D551EF"/>
    <w:rsid w:val="00D55DCC"/>
    <w:rsid w:val="00D5695F"/>
    <w:rsid w:val="00D56F56"/>
    <w:rsid w:val="00D60180"/>
    <w:rsid w:val="00D60744"/>
    <w:rsid w:val="00D60F62"/>
    <w:rsid w:val="00D613D5"/>
    <w:rsid w:val="00D63F7B"/>
    <w:rsid w:val="00D6498A"/>
    <w:rsid w:val="00D65126"/>
    <w:rsid w:val="00D664A6"/>
    <w:rsid w:val="00D66DD3"/>
    <w:rsid w:val="00D674AE"/>
    <w:rsid w:val="00D67F43"/>
    <w:rsid w:val="00D702F8"/>
    <w:rsid w:val="00D70B34"/>
    <w:rsid w:val="00D75542"/>
    <w:rsid w:val="00D76B38"/>
    <w:rsid w:val="00D76FD8"/>
    <w:rsid w:val="00D80B28"/>
    <w:rsid w:val="00D815FC"/>
    <w:rsid w:val="00D82751"/>
    <w:rsid w:val="00D83651"/>
    <w:rsid w:val="00D841ED"/>
    <w:rsid w:val="00D85C05"/>
    <w:rsid w:val="00D8674E"/>
    <w:rsid w:val="00D87787"/>
    <w:rsid w:val="00D87B01"/>
    <w:rsid w:val="00D87C83"/>
    <w:rsid w:val="00D913E9"/>
    <w:rsid w:val="00D91581"/>
    <w:rsid w:val="00D91BA8"/>
    <w:rsid w:val="00D91CB8"/>
    <w:rsid w:val="00D94476"/>
    <w:rsid w:val="00D9475C"/>
    <w:rsid w:val="00D959A6"/>
    <w:rsid w:val="00D97ADD"/>
    <w:rsid w:val="00DA05E0"/>
    <w:rsid w:val="00DA0AA0"/>
    <w:rsid w:val="00DA1BB6"/>
    <w:rsid w:val="00DA27DF"/>
    <w:rsid w:val="00DA294B"/>
    <w:rsid w:val="00DA2C0E"/>
    <w:rsid w:val="00DA3508"/>
    <w:rsid w:val="00DA3588"/>
    <w:rsid w:val="00DA3C14"/>
    <w:rsid w:val="00DA3E30"/>
    <w:rsid w:val="00DA494A"/>
    <w:rsid w:val="00DA5EDA"/>
    <w:rsid w:val="00DA690F"/>
    <w:rsid w:val="00DA6B18"/>
    <w:rsid w:val="00DA6C00"/>
    <w:rsid w:val="00DA7859"/>
    <w:rsid w:val="00DA7CCC"/>
    <w:rsid w:val="00DB0E57"/>
    <w:rsid w:val="00DB1D2C"/>
    <w:rsid w:val="00DB2D57"/>
    <w:rsid w:val="00DB4F85"/>
    <w:rsid w:val="00DB5A15"/>
    <w:rsid w:val="00DB64FC"/>
    <w:rsid w:val="00DB7132"/>
    <w:rsid w:val="00DB73FC"/>
    <w:rsid w:val="00DC01EA"/>
    <w:rsid w:val="00DC0E5C"/>
    <w:rsid w:val="00DC1530"/>
    <w:rsid w:val="00DC1E37"/>
    <w:rsid w:val="00DC1E7E"/>
    <w:rsid w:val="00DC29B2"/>
    <w:rsid w:val="00DC3476"/>
    <w:rsid w:val="00DC3A97"/>
    <w:rsid w:val="00DC44B4"/>
    <w:rsid w:val="00DC4B64"/>
    <w:rsid w:val="00DC5A74"/>
    <w:rsid w:val="00DC5FD3"/>
    <w:rsid w:val="00DC6C50"/>
    <w:rsid w:val="00DC79A1"/>
    <w:rsid w:val="00DC7B9B"/>
    <w:rsid w:val="00DD0807"/>
    <w:rsid w:val="00DD0D6F"/>
    <w:rsid w:val="00DD0FCF"/>
    <w:rsid w:val="00DD1094"/>
    <w:rsid w:val="00DD165A"/>
    <w:rsid w:val="00DD2092"/>
    <w:rsid w:val="00DD22C5"/>
    <w:rsid w:val="00DD3B87"/>
    <w:rsid w:val="00DD3F86"/>
    <w:rsid w:val="00DD4F3A"/>
    <w:rsid w:val="00DD5FEF"/>
    <w:rsid w:val="00DE0BF1"/>
    <w:rsid w:val="00DE0F77"/>
    <w:rsid w:val="00DE158A"/>
    <w:rsid w:val="00DE2DC4"/>
    <w:rsid w:val="00DE3C55"/>
    <w:rsid w:val="00DE43F7"/>
    <w:rsid w:val="00DE45AF"/>
    <w:rsid w:val="00DE713E"/>
    <w:rsid w:val="00DE7173"/>
    <w:rsid w:val="00DE7573"/>
    <w:rsid w:val="00DE7596"/>
    <w:rsid w:val="00DE7916"/>
    <w:rsid w:val="00DF1C97"/>
    <w:rsid w:val="00DF24EA"/>
    <w:rsid w:val="00DF260A"/>
    <w:rsid w:val="00DF353A"/>
    <w:rsid w:val="00DF3AF3"/>
    <w:rsid w:val="00DF59B5"/>
    <w:rsid w:val="00DF6F51"/>
    <w:rsid w:val="00DF73B2"/>
    <w:rsid w:val="00E000D2"/>
    <w:rsid w:val="00E004AC"/>
    <w:rsid w:val="00E01113"/>
    <w:rsid w:val="00E01FE7"/>
    <w:rsid w:val="00E027DF"/>
    <w:rsid w:val="00E03A95"/>
    <w:rsid w:val="00E0431A"/>
    <w:rsid w:val="00E0443A"/>
    <w:rsid w:val="00E056A9"/>
    <w:rsid w:val="00E05A62"/>
    <w:rsid w:val="00E070D0"/>
    <w:rsid w:val="00E0727E"/>
    <w:rsid w:val="00E07628"/>
    <w:rsid w:val="00E102CC"/>
    <w:rsid w:val="00E12B4F"/>
    <w:rsid w:val="00E12F2D"/>
    <w:rsid w:val="00E133C1"/>
    <w:rsid w:val="00E14326"/>
    <w:rsid w:val="00E14775"/>
    <w:rsid w:val="00E155FA"/>
    <w:rsid w:val="00E172D3"/>
    <w:rsid w:val="00E177CD"/>
    <w:rsid w:val="00E24E20"/>
    <w:rsid w:val="00E26B0E"/>
    <w:rsid w:val="00E26DF0"/>
    <w:rsid w:val="00E2749C"/>
    <w:rsid w:val="00E305BC"/>
    <w:rsid w:val="00E3166B"/>
    <w:rsid w:val="00E317CA"/>
    <w:rsid w:val="00E3309D"/>
    <w:rsid w:val="00E33C95"/>
    <w:rsid w:val="00E36D9E"/>
    <w:rsid w:val="00E37598"/>
    <w:rsid w:val="00E37683"/>
    <w:rsid w:val="00E37938"/>
    <w:rsid w:val="00E37BDE"/>
    <w:rsid w:val="00E37F49"/>
    <w:rsid w:val="00E40FB2"/>
    <w:rsid w:val="00E41231"/>
    <w:rsid w:val="00E42A67"/>
    <w:rsid w:val="00E42E71"/>
    <w:rsid w:val="00E42F30"/>
    <w:rsid w:val="00E43241"/>
    <w:rsid w:val="00E44692"/>
    <w:rsid w:val="00E44AC9"/>
    <w:rsid w:val="00E4539C"/>
    <w:rsid w:val="00E4566C"/>
    <w:rsid w:val="00E4614D"/>
    <w:rsid w:val="00E462FB"/>
    <w:rsid w:val="00E46E1C"/>
    <w:rsid w:val="00E51697"/>
    <w:rsid w:val="00E5179E"/>
    <w:rsid w:val="00E51F17"/>
    <w:rsid w:val="00E51FA1"/>
    <w:rsid w:val="00E5260D"/>
    <w:rsid w:val="00E53B7D"/>
    <w:rsid w:val="00E53BEB"/>
    <w:rsid w:val="00E5469E"/>
    <w:rsid w:val="00E54898"/>
    <w:rsid w:val="00E54E38"/>
    <w:rsid w:val="00E55A24"/>
    <w:rsid w:val="00E55BE6"/>
    <w:rsid w:val="00E55D9E"/>
    <w:rsid w:val="00E60AA7"/>
    <w:rsid w:val="00E61CE2"/>
    <w:rsid w:val="00E62ED5"/>
    <w:rsid w:val="00E63190"/>
    <w:rsid w:val="00E6353D"/>
    <w:rsid w:val="00E64807"/>
    <w:rsid w:val="00E67D8E"/>
    <w:rsid w:val="00E712EA"/>
    <w:rsid w:val="00E73095"/>
    <w:rsid w:val="00E73DDF"/>
    <w:rsid w:val="00E75B9C"/>
    <w:rsid w:val="00E768AA"/>
    <w:rsid w:val="00E76F4E"/>
    <w:rsid w:val="00E77602"/>
    <w:rsid w:val="00E81104"/>
    <w:rsid w:val="00E81373"/>
    <w:rsid w:val="00E81883"/>
    <w:rsid w:val="00E81F6C"/>
    <w:rsid w:val="00E824BF"/>
    <w:rsid w:val="00E8287F"/>
    <w:rsid w:val="00E835F3"/>
    <w:rsid w:val="00E83A3A"/>
    <w:rsid w:val="00E842F9"/>
    <w:rsid w:val="00E87B76"/>
    <w:rsid w:val="00E87F6D"/>
    <w:rsid w:val="00E91341"/>
    <w:rsid w:val="00E914FA"/>
    <w:rsid w:val="00E91EF6"/>
    <w:rsid w:val="00E92140"/>
    <w:rsid w:val="00E92A8A"/>
    <w:rsid w:val="00E92D84"/>
    <w:rsid w:val="00E94CE9"/>
    <w:rsid w:val="00E94F88"/>
    <w:rsid w:val="00E95E40"/>
    <w:rsid w:val="00E961E7"/>
    <w:rsid w:val="00E97221"/>
    <w:rsid w:val="00E97570"/>
    <w:rsid w:val="00E975ED"/>
    <w:rsid w:val="00E97951"/>
    <w:rsid w:val="00E97ACC"/>
    <w:rsid w:val="00E97CBA"/>
    <w:rsid w:val="00EA2086"/>
    <w:rsid w:val="00EA2490"/>
    <w:rsid w:val="00EA4800"/>
    <w:rsid w:val="00EA66E1"/>
    <w:rsid w:val="00EA7552"/>
    <w:rsid w:val="00EB0529"/>
    <w:rsid w:val="00EB2214"/>
    <w:rsid w:val="00EB2378"/>
    <w:rsid w:val="00EB254A"/>
    <w:rsid w:val="00EB2742"/>
    <w:rsid w:val="00EB2832"/>
    <w:rsid w:val="00EB33A1"/>
    <w:rsid w:val="00EB51F1"/>
    <w:rsid w:val="00EB6FF4"/>
    <w:rsid w:val="00EC0C7C"/>
    <w:rsid w:val="00EC1929"/>
    <w:rsid w:val="00EC19A0"/>
    <w:rsid w:val="00EC29FF"/>
    <w:rsid w:val="00EC3118"/>
    <w:rsid w:val="00EC4F6D"/>
    <w:rsid w:val="00EC5823"/>
    <w:rsid w:val="00EC5845"/>
    <w:rsid w:val="00EC599E"/>
    <w:rsid w:val="00EC5B54"/>
    <w:rsid w:val="00EC6A5D"/>
    <w:rsid w:val="00EC76E6"/>
    <w:rsid w:val="00EC779B"/>
    <w:rsid w:val="00ED06D5"/>
    <w:rsid w:val="00ED1091"/>
    <w:rsid w:val="00ED1EE0"/>
    <w:rsid w:val="00ED20DD"/>
    <w:rsid w:val="00ED2A6F"/>
    <w:rsid w:val="00ED323C"/>
    <w:rsid w:val="00ED4569"/>
    <w:rsid w:val="00ED469B"/>
    <w:rsid w:val="00ED5A0F"/>
    <w:rsid w:val="00ED623E"/>
    <w:rsid w:val="00ED6F21"/>
    <w:rsid w:val="00ED70F2"/>
    <w:rsid w:val="00ED7365"/>
    <w:rsid w:val="00ED7D34"/>
    <w:rsid w:val="00EE030C"/>
    <w:rsid w:val="00EE0E5D"/>
    <w:rsid w:val="00EE16DE"/>
    <w:rsid w:val="00EE20D0"/>
    <w:rsid w:val="00EE2E3B"/>
    <w:rsid w:val="00EE6F3C"/>
    <w:rsid w:val="00EE7294"/>
    <w:rsid w:val="00EE7361"/>
    <w:rsid w:val="00EE79DE"/>
    <w:rsid w:val="00EF21FE"/>
    <w:rsid w:val="00EF3394"/>
    <w:rsid w:val="00EF377C"/>
    <w:rsid w:val="00EF4DAF"/>
    <w:rsid w:val="00EF677A"/>
    <w:rsid w:val="00EF6B54"/>
    <w:rsid w:val="00EF6E27"/>
    <w:rsid w:val="00EF7245"/>
    <w:rsid w:val="00EF7FB4"/>
    <w:rsid w:val="00F00063"/>
    <w:rsid w:val="00F0011C"/>
    <w:rsid w:val="00F019EE"/>
    <w:rsid w:val="00F02245"/>
    <w:rsid w:val="00F04D38"/>
    <w:rsid w:val="00F05734"/>
    <w:rsid w:val="00F06889"/>
    <w:rsid w:val="00F06F1A"/>
    <w:rsid w:val="00F11846"/>
    <w:rsid w:val="00F12638"/>
    <w:rsid w:val="00F129B2"/>
    <w:rsid w:val="00F12CBD"/>
    <w:rsid w:val="00F137D0"/>
    <w:rsid w:val="00F13AB8"/>
    <w:rsid w:val="00F140FD"/>
    <w:rsid w:val="00F14F6A"/>
    <w:rsid w:val="00F1510C"/>
    <w:rsid w:val="00F15F2C"/>
    <w:rsid w:val="00F178FE"/>
    <w:rsid w:val="00F17EA6"/>
    <w:rsid w:val="00F21312"/>
    <w:rsid w:val="00F21E3C"/>
    <w:rsid w:val="00F22182"/>
    <w:rsid w:val="00F222F7"/>
    <w:rsid w:val="00F2248F"/>
    <w:rsid w:val="00F228D6"/>
    <w:rsid w:val="00F2349C"/>
    <w:rsid w:val="00F23B33"/>
    <w:rsid w:val="00F23F45"/>
    <w:rsid w:val="00F2573D"/>
    <w:rsid w:val="00F25D89"/>
    <w:rsid w:val="00F25EB5"/>
    <w:rsid w:val="00F26895"/>
    <w:rsid w:val="00F269C4"/>
    <w:rsid w:val="00F26C19"/>
    <w:rsid w:val="00F30CE6"/>
    <w:rsid w:val="00F30D36"/>
    <w:rsid w:val="00F31FC3"/>
    <w:rsid w:val="00F329DC"/>
    <w:rsid w:val="00F33BE4"/>
    <w:rsid w:val="00F33EFE"/>
    <w:rsid w:val="00F34323"/>
    <w:rsid w:val="00F3605B"/>
    <w:rsid w:val="00F37E53"/>
    <w:rsid w:val="00F403A8"/>
    <w:rsid w:val="00F4063B"/>
    <w:rsid w:val="00F41481"/>
    <w:rsid w:val="00F41C0C"/>
    <w:rsid w:val="00F41FA1"/>
    <w:rsid w:val="00F427FB"/>
    <w:rsid w:val="00F4494B"/>
    <w:rsid w:val="00F44D25"/>
    <w:rsid w:val="00F44D2A"/>
    <w:rsid w:val="00F477D7"/>
    <w:rsid w:val="00F47A4C"/>
    <w:rsid w:val="00F47BEB"/>
    <w:rsid w:val="00F5019C"/>
    <w:rsid w:val="00F501BF"/>
    <w:rsid w:val="00F50909"/>
    <w:rsid w:val="00F51130"/>
    <w:rsid w:val="00F533BF"/>
    <w:rsid w:val="00F53486"/>
    <w:rsid w:val="00F536DC"/>
    <w:rsid w:val="00F53CD3"/>
    <w:rsid w:val="00F5509D"/>
    <w:rsid w:val="00F5510F"/>
    <w:rsid w:val="00F55258"/>
    <w:rsid w:val="00F569C5"/>
    <w:rsid w:val="00F60585"/>
    <w:rsid w:val="00F6068C"/>
    <w:rsid w:val="00F60B9F"/>
    <w:rsid w:val="00F6258A"/>
    <w:rsid w:val="00F63DC6"/>
    <w:rsid w:val="00F65E2A"/>
    <w:rsid w:val="00F66568"/>
    <w:rsid w:val="00F66CF2"/>
    <w:rsid w:val="00F66F9B"/>
    <w:rsid w:val="00F675D7"/>
    <w:rsid w:val="00F7171E"/>
    <w:rsid w:val="00F71723"/>
    <w:rsid w:val="00F72869"/>
    <w:rsid w:val="00F73177"/>
    <w:rsid w:val="00F738AE"/>
    <w:rsid w:val="00F73A72"/>
    <w:rsid w:val="00F74452"/>
    <w:rsid w:val="00F74F0A"/>
    <w:rsid w:val="00F75FB3"/>
    <w:rsid w:val="00F772E1"/>
    <w:rsid w:val="00F777FA"/>
    <w:rsid w:val="00F77E01"/>
    <w:rsid w:val="00F803BC"/>
    <w:rsid w:val="00F8187F"/>
    <w:rsid w:val="00F82376"/>
    <w:rsid w:val="00F82957"/>
    <w:rsid w:val="00F82C0E"/>
    <w:rsid w:val="00F8329B"/>
    <w:rsid w:val="00F85C98"/>
    <w:rsid w:val="00F85EB4"/>
    <w:rsid w:val="00F86B77"/>
    <w:rsid w:val="00F877B4"/>
    <w:rsid w:val="00F90D95"/>
    <w:rsid w:val="00F90E01"/>
    <w:rsid w:val="00F9120D"/>
    <w:rsid w:val="00F922FC"/>
    <w:rsid w:val="00F92751"/>
    <w:rsid w:val="00F92988"/>
    <w:rsid w:val="00F93ADA"/>
    <w:rsid w:val="00F94357"/>
    <w:rsid w:val="00F95238"/>
    <w:rsid w:val="00F9556E"/>
    <w:rsid w:val="00F95CE6"/>
    <w:rsid w:val="00FA000E"/>
    <w:rsid w:val="00FA0D74"/>
    <w:rsid w:val="00FA11A3"/>
    <w:rsid w:val="00FA1499"/>
    <w:rsid w:val="00FA1F49"/>
    <w:rsid w:val="00FA31E4"/>
    <w:rsid w:val="00FA35DE"/>
    <w:rsid w:val="00FA364E"/>
    <w:rsid w:val="00FA3EDC"/>
    <w:rsid w:val="00FA4647"/>
    <w:rsid w:val="00FA4DC7"/>
    <w:rsid w:val="00FA5234"/>
    <w:rsid w:val="00FA561B"/>
    <w:rsid w:val="00FA5BD6"/>
    <w:rsid w:val="00FA7051"/>
    <w:rsid w:val="00FA7FAF"/>
    <w:rsid w:val="00FB0AF6"/>
    <w:rsid w:val="00FB1074"/>
    <w:rsid w:val="00FB14B2"/>
    <w:rsid w:val="00FB22DD"/>
    <w:rsid w:val="00FB3090"/>
    <w:rsid w:val="00FB3F4A"/>
    <w:rsid w:val="00FB431B"/>
    <w:rsid w:val="00FB46EE"/>
    <w:rsid w:val="00FB65D2"/>
    <w:rsid w:val="00FB7616"/>
    <w:rsid w:val="00FB791E"/>
    <w:rsid w:val="00FC0161"/>
    <w:rsid w:val="00FC0218"/>
    <w:rsid w:val="00FC06EA"/>
    <w:rsid w:val="00FC0DA0"/>
    <w:rsid w:val="00FC1445"/>
    <w:rsid w:val="00FC1D71"/>
    <w:rsid w:val="00FC2239"/>
    <w:rsid w:val="00FC33BC"/>
    <w:rsid w:val="00FC3C85"/>
    <w:rsid w:val="00FC4B9F"/>
    <w:rsid w:val="00FC5090"/>
    <w:rsid w:val="00FC5AA2"/>
    <w:rsid w:val="00FC5BFD"/>
    <w:rsid w:val="00FC6E94"/>
    <w:rsid w:val="00FC7D81"/>
    <w:rsid w:val="00FC7FA1"/>
    <w:rsid w:val="00FD0BA1"/>
    <w:rsid w:val="00FD2080"/>
    <w:rsid w:val="00FD3A8A"/>
    <w:rsid w:val="00FD3FAE"/>
    <w:rsid w:val="00FD44D8"/>
    <w:rsid w:val="00FD456B"/>
    <w:rsid w:val="00FD48E1"/>
    <w:rsid w:val="00FD525A"/>
    <w:rsid w:val="00FD552D"/>
    <w:rsid w:val="00FD5F87"/>
    <w:rsid w:val="00FD64D1"/>
    <w:rsid w:val="00FD6E2D"/>
    <w:rsid w:val="00FD74D6"/>
    <w:rsid w:val="00FD780B"/>
    <w:rsid w:val="00FD79DE"/>
    <w:rsid w:val="00FE0085"/>
    <w:rsid w:val="00FE02CC"/>
    <w:rsid w:val="00FE0674"/>
    <w:rsid w:val="00FE07E9"/>
    <w:rsid w:val="00FE08E1"/>
    <w:rsid w:val="00FE14AE"/>
    <w:rsid w:val="00FE1BD2"/>
    <w:rsid w:val="00FE2189"/>
    <w:rsid w:val="00FE403F"/>
    <w:rsid w:val="00FE7BB4"/>
    <w:rsid w:val="00FF24EE"/>
    <w:rsid w:val="00FF2F07"/>
    <w:rsid w:val="00FF369F"/>
    <w:rsid w:val="00FF4DB6"/>
    <w:rsid w:val="00FF4DD7"/>
    <w:rsid w:val="00FF609F"/>
    <w:rsid w:val="00FF6BF0"/>
    <w:rsid w:val="00FF7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8EC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63205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1510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63205E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paragraph" w:styleId="BodyText">
    <w:name w:val="Body Text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szCs w:val="24"/>
    </w:rPr>
  </w:style>
  <w:style w:type="paragraph" w:styleId="BodyText2">
    <w:name w:val="Body Text 2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b/>
      <w:bCs/>
      <w:szCs w:val="24"/>
    </w:rPr>
  </w:style>
  <w:style w:type="paragraph" w:styleId="Header">
    <w:name w:val="header"/>
    <w:basedOn w:val="Normal"/>
    <w:rsid w:val="00F1510C"/>
    <w:pPr>
      <w:tabs>
        <w:tab w:val="center" w:pos="4320"/>
        <w:tab w:val="right" w:pos="8640"/>
      </w:tabs>
    </w:pPr>
  </w:style>
  <w:style w:type="character" w:styleId="Hyperlink">
    <w:name w:val="Hyperlink"/>
    <w:rsid w:val="009D7BEA"/>
    <w:rPr>
      <w:color w:val="0000FF"/>
      <w:u w:val="single"/>
    </w:rPr>
  </w:style>
  <w:style w:type="paragraph" w:styleId="ListParagraph">
    <w:name w:val="List Paragraph"/>
    <w:basedOn w:val="Normal"/>
    <w:qFormat/>
    <w:rsid w:val="007A56C7"/>
    <w:pPr>
      <w:ind w:left="720" w:firstLine="360"/>
      <w:contextualSpacing/>
    </w:pPr>
    <w:rPr>
      <w:rFonts w:ascii="Calibri" w:hAnsi="Calibri"/>
      <w:sz w:val="22"/>
      <w:szCs w:val="22"/>
      <w:lang w:bidi="en-US"/>
    </w:rPr>
  </w:style>
  <w:style w:type="paragraph" w:styleId="BalloonText">
    <w:name w:val="Balloon Text"/>
    <w:basedOn w:val="Normal"/>
    <w:semiHidden/>
    <w:rsid w:val="0071348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C779B"/>
    <w:pPr>
      <w:tabs>
        <w:tab w:val="center" w:pos="4320"/>
        <w:tab w:val="right" w:pos="8640"/>
      </w:tabs>
    </w:pPr>
  </w:style>
  <w:style w:type="paragraph" w:customStyle="1" w:styleId="outlinelevel2">
    <w:name w:val="outline_level_2"/>
    <w:basedOn w:val="Normal"/>
    <w:rsid w:val="00B75A47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outlineheading2">
    <w:name w:val="outline_heading_2"/>
    <w:basedOn w:val="DefaultParagraphFont"/>
    <w:rsid w:val="00B75A4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8EC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63205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1510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63205E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paragraph" w:styleId="BodyText">
    <w:name w:val="Body Text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szCs w:val="24"/>
    </w:rPr>
  </w:style>
  <w:style w:type="paragraph" w:styleId="BodyText2">
    <w:name w:val="Body Text 2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b/>
      <w:bCs/>
      <w:szCs w:val="24"/>
    </w:rPr>
  </w:style>
  <w:style w:type="paragraph" w:styleId="Header">
    <w:name w:val="header"/>
    <w:basedOn w:val="Normal"/>
    <w:rsid w:val="00F1510C"/>
    <w:pPr>
      <w:tabs>
        <w:tab w:val="center" w:pos="4320"/>
        <w:tab w:val="right" w:pos="8640"/>
      </w:tabs>
    </w:pPr>
  </w:style>
  <w:style w:type="character" w:styleId="Hyperlink">
    <w:name w:val="Hyperlink"/>
    <w:rsid w:val="009D7BEA"/>
    <w:rPr>
      <w:color w:val="0000FF"/>
      <w:u w:val="single"/>
    </w:rPr>
  </w:style>
  <w:style w:type="paragraph" w:styleId="ListParagraph">
    <w:name w:val="List Paragraph"/>
    <w:basedOn w:val="Normal"/>
    <w:qFormat/>
    <w:rsid w:val="007A56C7"/>
    <w:pPr>
      <w:ind w:left="720" w:firstLine="360"/>
      <w:contextualSpacing/>
    </w:pPr>
    <w:rPr>
      <w:rFonts w:ascii="Calibri" w:hAnsi="Calibri"/>
      <w:sz w:val="22"/>
      <w:szCs w:val="22"/>
      <w:lang w:bidi="en-US"/>
    </w:rPr>
  </w:style>
  <w:style w:type="paragraph" w:styleId="BalloonText">
    <w:name w:val="Balloon Text"/>
    <w:basedOn w:val="Normal"/>
    <w:semiHidden/>
    <w:rsid w:val="0071348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C779B"/>
    <w:pPr>
      <w:tabs>
        <w:tab w:val="center" w:pos="4320"/>
        <w:tab w:val="right" w:pos="8640"/>
      </w:tabs>
    </w:pPr>
  </w:style>
  <w:style w:type="paragraph" w:customStyle="1" w:styleId="outlinelevel2">
    <w:name w:val="outline_level_2"/>
    <w:basedOn w:val="Normal"/>
    <w:rsid w:val="00B75A47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outlineheading2">
    <w:name w:val="outline_heading_2"/>
    <w:basedOn w:val="DefaultParagraphFont"/>
    <w:rsid w:val="00B75A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78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BBB79D-B641-4E42-8D0C-DB1B0B0CE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344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S</Company>
  <LinksUpToDate>false</LinksUpToDate>
  <CharactersWithSpaces>2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Owner</dc:creator>
  <cp:lastModifiedBy>Bonnie Pickett</cp:lastModifiedBy>
  <cp:revision>5</cp:revision>
  <cp:lastPrinted>2019-10-29T23:42:00Z</cp:lastPrinted>
  <dcterms:created xsi:type="dcterms:W3CDTF">2020-01-23T23:15:00Z</dcterms:created>
  <dcterms:modified xsi:type="dcterms:W3CDTF">2020-01-24T22:01:00Z</dcterms:modified>
</cp:coreProperties>
</file>